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FBFD77" w14:textId="0E7ED901" w:rsidR="00834C98" w:rsidRPr="00834C98" w:rsidRDefault="00FC0626" w:rsidP="00834C98">
      <w:pPr>
        <w:ind w:left="540" w:hanging="540"/>
        <w:contextualSpacing/>
      </w:pPr>
      <w:r>
        <w:rPr>
          <w:noProof/>
        </w:rPr>
        <w:drawing>
          <wp:anchor distT="0" distB="0" distL="114300" distR="114300" simplePos="0" relativeHeight="251657728" behindDoc="1" locked="0" layoutInCell="1" allowOverlap="1" wp14:anchorId="26242C78" wp14:editId="3100DF48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1952625" cy="981075"/>
            <wp:effectExtent l="0" t="0" r="9525" b="9525"/>
            <wp:wrapNone/>
            <wp:docPr id="3" name="Picture 0" descr="VIU%20logo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VIU%20logo_1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2625" cy="9810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86D40F" w14:textId="647A103A" w:rsidR="00834C98" w:rsidRPr="00834C98" w:rsidRDefault="00834C98" w:rsidP="00F40857">
      <w:pPr>
        <w:ind w:right="14"/>
        <w:jc w:val="center"/>
        <w:rPr>
          <w:rFonts w:ascii="Geneva" w:hAnsi="Geneva"/>
          <w:b/>
          <w:bCs/>
          <w:noProof/>
          <w:color w:val="005588"/>
          <w:sz w:val="24"/>
          <w:szCs w:val="24"/>
        </w:rPr>
      </w:pPr>
    </w:p>
    <w:p w14:paraId="2D824C1F" w14:textId="77777777" w:rsidR="00834C98" w:rsidRPr="00834C98" w:rsidRDefault="00834C98" w:rsidP="00834C98"/>
    <w:p w14:paraId="3C921019" w14:textId="77777777" w:rsidR="00834C98" w:rsidRPr="00834C98" w:rsidRDefault="00834C98" w:rsidP="00834C98"/>
    <w:p w14:paraId="4A805E5B" w14:textId="77777777" w:rsidR="00834C98" w:rsidRPr="00834C98" w:rsidRDefault="00834C98" w:rsidP="00834C98"/>
    <w:p w14:paraId="02CAE40B" w14:textId="77777777" w:rsidR="00A46C4E" w:rsidRDefault="00A46C4E" w:rsidP="00834C98">
      <w:pPr>
        <w:rPr>
          <w:u w:val="single"/>
        </w:rPr>
      </w:pPr>
    </w:p>
    <w:p w14:paraId="7E6CF241" w14:textId="40377B5F" w:rsidR="00F31B87" w:rsidRDefault="00F31B87" w:rsidP="00F40857">
      <w:bookmarkStart w:id="0" w:name="b11"/>
    </w:p>
    <w:bookmarkEnd w:id="0"/>
    <w:p w14:paraId="2108C9FA" w14:textId="4A8F2D84" w:rsidR="00A46C4E" w:rsidRPr="00A46C4E" w:rsidRDefault="00452383" w:rsidP="00F40857">
      <w:pPr>
        <w:pStyle w:val="List3"/>
      </w:pPr>
      <w:r w:rsidRPr="00A46C4E">
        <w:t>Research and Scholarly Activity Centres and Institutes</w:t>
      </w:r>
      <w:r w:rsidR="005C0B64">
        <w:t xml:space="preserve"> </w:t>
      </w:r>
      <w:r w:rsidR="00F40857">
        <w:t>Proposal</w:t>
      </w:r>
    </w:p>
    <w:p w14:paraId="284B2BC1" w14:textId="77777777" w:rsidR="00A46C4E" w:rsidRDefault="00A46C4E">
      <w:pPr>
        <w:pStyle w:val="PPBODYTEXT3"/>
      </w:pPr>
    </w:p>
    <w:p w14:paraId="38A4611B" w14:textId="2F884BE1" w:rsidR="00A46C4E" w:rsidRDefault="00A46C4E">
      <w:pPr>
        <w:pStyle w:val="PPBODYTEXT3"/>
      </w:pPr>
      <w:r>
        <w:t>Applicants can develop their plan by comp</w:t>
      </w:r>
      <w:r w:rsidR="00937CCE">
        <w:t>l</w:t>
      </w:r>
      <w:r>
        <w:t xml:space="preserve">eting this form and saving </w:t>
      </w:r>
      <w:r w:rsidR="00937CCE">
        <w:t xml:space="preserve">it </w:t>
      </w:r>
      <w:r>
        <w:t>as their Research and Scholarly Activity Centre and Institute Plan</w:t>
      </w:r>
      <w:r w:rsidR="00476045">
        <w:t xml:space="preserve"> Application</w:t>
      </w:r>
      <w:r w:rsidR="00090FF0">
        <w:t xml:space="preserve"> – last name</w:t>
      </w:r>
      <w:r>
        <w:t>.</w:t>
      </w:r>
    </w:p>
    <w:p w14:paraId="5A9842A5" w14:textId="28F6EDEA" w:rsidR="00A46C4E" w:rsidRPr="00487A67" w:rsidRDefault="00A46C4E">
      <w:pPr>
        <w:pStyle w:val="PPBODYTEXT3"/>
      </w:pPr>
    </w:p>
    <w:p w14:paraId="2411F5FD" w14:textId="522068A2" w:rsidR="00A46C4E" w:rsidRDefault="00A46C4E">
      <w:pPr>
        <w:pStyle w:val="PPBODYTEXT3"/>
      </w:pPr>
      <w:r w:rsidRPr="00487A67">
        <w:t>Applican</w:t>
      </w:r>
      <w:r w:rsidR="009701F2">
        <w:t>t</w:t>
      </w:r>
      <w:r w:rsidRPr="00487A67">
        <w:t xml:space="preserve"> name: </w:t>
      </w:r>
      <w:r w:rsidR="00B30C96">
        <w:t>__________________________________________________________________________________</w:t>
      </w:r>
    </w:p>
    <w:p w14:paraId="7B644E65" w14:textId="77777777" w:rsidR="00B30C96" w:rsidRDefault="00B30C96">
      <w:pPr>
        <w:pStyle w:val="PPBODYTEXT3"/>
      </w:pPr>
    </w:p>
    <w:p w14:paraId="405AF714" w14:textId="7CC58723" w:rsidR="00B30C96" w:rsidRPr="00F40857" w:rsidRDefault="00B30C96">
      <w:pPr>
        <w:pStyle w:val="PPBODYTEXT3"/>
        <w:rPr>
          <w:u w:val="single"/>
        </w:rPr>
      </w:pPr>
      <w:r>
        <w:t>Name of the Research or Scholarly Activity Centre or Institute: _____________________________________________</w:t>
      </w:r>
    </w:p>
    <w:p w14:paraId="1CE33AD4" w14:textId="3C96294B" w:rsidR="00323DAF" w:rsidRPr="00487A67" w:rsidRDefault="00323DAF" w:rsidP="00F40857">
      <w:pPr>
        <w:pStyle w:val="PPBODYTEXT3"/>
      </w:pPr>
    </w:p>
    <w:p w14:paraId="3AD2D4BC" w14:textId="600AE43F" w:rsidR="005E7D5D" w:rsidRPr="00487A67" w:rsidRDefault="005E7D5D">
      <w:pPr>
        <w:pStyle w:val="PPBODYTEXT3"/>
      </w:pPr>
      <w:r w:rsidRPr="00487A67">
        <w:t>Submission checklist: I can confirm that the following has been completed:</w:t>
      </w:r>
    </w:p>
    <w:p w14:paraId="65F28EE1" w14:textId="77777777" w:rsidR="00B30C96" w:rsidRDefault="00B30C96" w:rsidP="00F40857">
      <w:pPr>
        <w:pStyle w:val="PPBODYTEXT3"/>
        <w:numPr>
          <w:ilvl w:val="0"/>
          <w:numId w:val="91"/>
        </w:numPr>
      </w:pPr>
      <w:r>
        <w:t>This submission complies with VIU’s Policy and Procedure on Research or Scholarly Activity Centres and Institutes.</w:t>
      </w:r>
    </w:p>
    <w:p w14:paraId="619A9F38" w14:textId="2560415B" w:rsidR="003D5281" w:rsidRPr="003D5281" w:rsidRDefault="003D5281" w:rsidP="00F40857">
      <w:pPr>
        <w:pStyle w:val="PPBODYTEXT3"/>
        <w:numPr>
          <w:ilvl w:val="0"/>
          <w:numId w:val="91"/>
        </w:numPr>
      </w:pPr>
      <w:r w:rsidRPr="003D5281">
        <w:t xml:space="preserve">A Dean is sponsoring this Research and Scholarly Activity Centre and Institute (RSACI). </w:t>
      </w:r>
    </w:p>
    <w:p w14:paraId="004AB7BD" w14:textId="78B7FDF2" w:rsidR="00934A61" w:rsidRPr="00487A67" w:rsidRDefault="00934A61" w:rsidP="00B30C96">
      <w:pPr>
        <w:pStyle w:val="PPBODYTEXT3"/>
        <w:ind w:left="360"/>
      </w:pPr>
    </w:p>
    <w:p w14:paraId="27233AD4" w14:textId="77777777" w:rsidR="00D3338B" w:rsidRDefault="00D3338B">
      <w:pPr>
        <w:pStyle w:val="PPBODYTEXT3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944"/>
        <w:gridCol w:w="3238"/>
        <w:gridCol w:w="2608"/>
      </w:tblGrid>
      <w:tr w:rsidR="00AE4E64" w14:paraId="041207F4" w14:textId="77777777" w:rsidTr="00F40857">
        <w:trPr>
          <w:trHeight w:val="512"/>
          <w:jc w:val="center"/>
        </w:trPr>
        <w:tc>
          <w:tcPr>
            <w:tcW w:w="4944" w:type="dxa"/>
            <w:vMerge w:val="restart"/>
            <w:shd w:val="clear" w:color="auto" w:fill="auto"/>
          </w:tcPr>
          <w:p w14:paraId="19079F08" w14:textId="17713A3A" w:rsidR="00D3338B" w:rsidRDefault="00D3338B" w:rsidP="00D3338B">
            <w:pPr>
              <w:pStyle w:val="ListParagraph"/>
              <w:numPr>
                <w:ilvl w:val="0"/>
                <w:numId w:val="81"/>
              </w:numPr>
              <w:rPr>
                <w:i/>
                <w:sz w:val="20"/>
                <w:szCs w:val="28"/>
              </w:rPr>
            </w:pPr>
            <w:r>
              <w:rPr>
                <w:i/>
                <w:sz w:val="20"/>
                <w:szCs w:val="28"/>
              </w:rPr>
              <w:t>Please sign upon completion</w:t>
            </w:r>
          </w:p>
          <w:p w14:paraId="6DD37D70" w14:textId="77777777" w:rsidR="00FF71FF" w:rsidRDefault="00FF71FF" w:rsidP="00F40857">
            <w:pPr>
              <w:pStyle w:val="ListParagraph"/>
              <w:rPr>
                <w:i/>
                <w:sz w:val="20"/>
                <w:szCs w:val="28"/>
              </w:rPr>
            </w:pPr>
          </w:p>
          <w:p w14:paraId="546CB538" w14:textId="44F37825" w:rsidR="00D3338B" w:rsidRDefault="00D3338B" w:rsidP="00D3338B">
            <w:pPr>
              <w:pStyle w:val="ListParagraph"/>
              <w:numPr>
                <w:ilvl w:val="0"/>
                <w:numId w:val="81"/>
              </w:numPr>
              <w:rPr>
                <w:i/>
                <w:sz w:val="20"/>
                <w:szCs w:val="28"/>
              </w:rPr>
            </w:pPr>
            <w:r>
              <w:rPr>
                <w:i/>
                <w:sz w:val="20"/>
                <w:szCs w:val="28"/>
              </w:rPr>
              <w:t>S</w:t>
            </w:r>
            <w:r w:rsidRPr="005701E4">
              <w:rPr>
                <w:i/>
                <w:sz w:val="20"/>
                <w:szCs w:val="28"/>
              </w:rPr>
              <w:t xml:space="preserve">ubmit </w:t>
            </w:r>
            <w:r>
              <w:rPr>
                <w:i/>
                <w:sz w:val="20"/>
                <w:szCs w:val="28"/>
              </w:rPr>
              <w:t>your proposal to the Dean who will sponsor the entity.</w:t>
            </w:r>
          </w:p>
          <w:p w14:paraId="4B55036D" w14:textId="77777777" w:rsidR="00FF71FF" w:rsidRDefault="00FF71FF" w:rsidP="00F40857">
            <w:pPr>
              <w:pStyle w:val="ListParagraph"/>
              <w:rPr>
                <w:i/>
                <w:sz w:val="20"/>
                <w:szCs w:val="28"/>
              </w:rPr>
            </w:pPr>
          </w:p>
          <w:p w14:paraId="29364407" w14:textId="6BBB0C1C" w:rsidR="00D3338B" w:rsidRDefault="00D3338B" w:rsidP="00D3338B">
            <w:pPr>
              <w:pStyle w:val="ListParagraph"/>
              <w:numPr>
                <w:ilvl w:val="0"/>
                <w:numId w:val="81"/>
              </w:numPr>
              <w:rPr>
                <w:i/>
                <w:sz w:val="20"/>
                <w:szCs w:val="28"/>
              </w:rPr>
            </w:pPr>
            <w:r>
              <w:rPr>
                <w:i/>
                <w:sz w:val="20"/>
                <w:szCs w:val="28"/>
              </w:rPr>
              <w:t>With the Dean</w:t>
            </w:r>
            <w:r w:rsidR="00F40857">
              <w:rPr>
                <w:i/>
                <w:sz w:val="20"/>
                <w:szCs w:val="28"/>
              </w:rPr>
              <w:t>’s support</w:t>
            </w:r>
            <w:r w:rsidR="00480307">
              <w:rPr>
                <w:i/>
                <w:sz w:val="20"/>
                <w:szCs w:val="28"/>
              </w:rPr>
              <w:t>,</w:t>
            </w:r>
            <w:r>
              <w:rPr>
                <w:i/>
                <w:sz w:val="20"/>
                <w:szCs w:val="28"/>
              </w:rPr>
              <w:t xml:space="preserve"> the proposal will be forwarded to its Faculty Council for endorsement.</w:t>
            </w:r>
          </w:p>
          <w:p w14:paraId="593798F3" w14:textId="77777777" w:rsidR="00FF71FF" w:rsidRDefault="00FF71FF" w:rsidP="00F40857">
            <w:pPr>
              <w:pStyle w:val="ListParagraph"/>
              <w:rPr>
                <w:i/>
                <w:sz w:val="20"/>
                <w:szCs w:val="28"/>
              </w:rPr>
            </w:pPr>
          </w:p>
          <w:p w14:paraId="697111D6" w14:textId="76F14F87" w:rsidR="00D3338B" w:rsidRPr="00F40857" w:rsidRDefault="00AE4E64" w:rsidP="00F40857">
            <w:pPr>
              <w:pStyle w:val="ListParagraph"/>
              <w:numPr>
                <w:ilvl w:val="0"/>
                <w:numId w:val="81"/>
              </w:numPr>
              <w:rPr>
                <w:i/>
                <w:sz w:val="20"/>
                <w:szCs w:val="28"/>
              </w:rPr>
            </w:pPr>
            <w:r>
              <w:rPr>
                <w:i/>
                <w:sz w:val="20"/>
                <w:szCs w:val="28"/>
              </w:rPr>
              <w:t xml:space="preserve">With the Faculty Council endorsement, the Dean will forward </w:t>
            </w:r>
            <w:r w:rsidR="002C03DA">
              <w:rPr>
                <w:i/>
                <w:sz w:val="20"/>
                <w:szCs w:val="28"/>
              </w:rPr>
              <w:t xml:space="preserve">it </w:t>
            </w:r>
            <w:r>
              <w:rPr>
                <w:i/>
                <w:sz w:val="20"/>
                <w:szCs w:val="28"/>
              </w:rPr>
              <w:t>to the AVP, SRCA.</w:t>
            </w:r>
          </w:p>
        </w:tc>
        <w:tc>
          <w:tcPr>
            <w:tcW w:w="3238" w:type="dxa"/>
            <w:shd w:val="clear" w:color="auto" w:fill="92CDDC" w:themeFill="accent5" w:themeFillTint="99"/>
          </w:tcPr>
          <w:p w14:paraId="31C63F8C" w14:textId="44374116" w:rsidR="00D3338B" w:rsidRDefault="00F40857" w:rsidP="00EF06F2">
            <w:pPr>
              <w:rPr>
                <w:b/>
                <w:color w:val="FFFFFF" w:themeColor="background1"/>
                <w:sz w:val="20"/>
                <w:szCs w:val="28"/>
              </w:rPr>
            </w:pPr>
            <w:r>
              <w:rPr>
                <w:b/>
                <w:color w:val="FFFFFF" w:themeColor="background1"/>
                <w:sz w:val="20"/>
                <w:szCs w:val="28"/>
              </w:rPr>
              <w:t>Proponent/a</w:t>
            </w:r>
            <w:r w:rsidR="00D3338B">
              <w:rPr>
                <w:b/>
                <w:color w:val="FFFFFF" w:themeColor="background1"/>
                <w:sz w:val="20"/>
                <w:szCs w:val="28"/>
              </w:rPr>
              <w:t>pplicant:</w:t>
            </w:r>
          </w:p>
          <w:p w14:paraId="1D809A8E" w14:textId="77777777" w:rsidR="00D3338B" w:rsidRPr="00872CC1" w:rsidRDefault="00D3338B" w:rsidP="00EF06F2">
            <w:pPr>
              <w:rPr>
                <w:b/>
                <w:color w:val="FFFFFF" w:themeColor="background1"/>
                <w:sz w:val="20"/>
                <w:szCs w:val="28"/>
              </w:rPr>
            </w:pPr>
          </w:p>
        </w:tc>
        <w:tc>
          <w:tcPr>
            <w:tcW w:w="2608" w:type="dxa"/>
          </w:tcPr>
          <w:p w14:paraId="69B5F201" w14:textId="77777777" w:rsidR="00D3338B" w:rsidRPr="00F40857" w:rsidRDefault="00D3338B" w:rsidP="00EF06F2">
            <w:pPr>
              <w:rPr>
                <w:iCs/>
                <w:sz w:val="20"/>
                <w:szCs w:val="28"/>
              </w:rPr>
            </w:pPr>
          </w:p>
        </w:tc>
      </w:tr>
      <w:tr w:rsidR="00AE4E64" w14:paraId="301D6CA5" w14:textId="77777777" w:rsidTr="00F40857">
        <w:trPr>
          <w:trHeight w:val="305"/>
          <w:jc w:val="center"/>
        </w:trPr>
        <w:tc>
          <w:tcPr>
            <w:tcW w:w="4944" w:type="dxa"/>
            <w:vMerge/>
            <w:shd w:val="clear" w:color="auto" w:fill="auto"/>
          </w:tcPr>
          <w:p w14:paraId="42C7CB38" w14:textId="77777777" w:rsidR="00D3338B" w:rsidRDefault="00D3338B" w:rsidP="00D3338B">
            <w:pPr>
              <w:pStyle w:val="ListParagraph"/>
              <w:numPr>
                <w:ilvl w:val="0"/>
                <w:numId w:val="81"/>
              </w:numPr>
              <w:rPr>
                <w:i/>
                <w:sz w:val="20"/>
                <w:szCs w:val="28"/>
              </w:rPr>
            </w:pPr>
          </w:p>
        </w:tc>
        <w:tc>
          <w:tcPr>
            <w:tcW w:w="3238" w:type="dxa"/>
            <w:shd w:val="clear" w:color="auto" w:fill="92CDDC" w:themeFill="accent5" w:themeFillTint="99"/>
          </w:tcPr>
          <w:p w14:paraId="05CC0A4D" w14:textId="77777777" w:rsidR="00D3338B" w:rsidRDefault="00D3338B" w:rsidP="00EF06F2">
            <w:pPr>
              <w:jc w:val="right"/>
              <w:rPr>
                <w:b/>
                <w:color w:val="FFFFFF" w:themeColor="background1"/>
                <w:sz w:val="20"/>
                <w:szCs w:val="28"/>
              </w:rPr>
            </w:pPr>
            <w:r>
              <w:rPr>
                <w:b/>
                <w:color w:val="FFFFFF" w:themeColor="background1"/>
                <w:sz w:val="20"/>
                <w:szCs w:val="28"/>
              </w:rPr>
              <w:t>Date:</w:t>
            </w:r>
          </w:p>
        </w:tc>
        <w:sdt>
          <w:sdtPr>
            <w:rPr>
              <w:i/>
              <w:sz w:val="20"/>
              <w:szCs w:val="28"/>
            </w:rPr>
            <w:id w:val="276843762"/>
            <w:placeholder>
              <w:docPart w:val="3604D232F4B34DCC8FEACD29BA9482A1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608" w:type="dxa"/>
              </w:tcPr>
              <w:p w14:paraId="7FB3CF1C" w14:textId="77777777" w:rsidR="00D3338B" w:rsidRDefault="00D3338B" w:rsidP="00EF06F2">
                <w:pPr>
                  <w:rPr>
                    <w:i/>
                    <w:sz w:val="20"/>
                    <w:szCs w:val="28"/>
                  </w:rPr>
                </w:pPr>
                <w:r w:rsidRPr="00EF3FB2">
                  <w:rPr>
                    <w:rStyle w:val="PlaceholderText"/>
                  </w:rPr>
                  <w:t>Click here to enter a date.</w:t>
                </w:r>
              </w:p>
            </w:tc>
          </w:sdtContent>
        </w:sdt>
      </w:tr>
      <w:tr w:rsidR="00AE4E64" w14:paraId="1B150C9C" w14:textId="77777777" w:rsidTr="00F40857">
        <w:trPr>
          <w:trHeight w:val="512"/>
          <w:jc w:val="center"/>
        </w:trPr>
        <w:tc>
          <w:tcPr>
            <w:tcW w:w="4944" w:type="dxa"/>
            <w:vMerge/>
            <w:shd w:val="clear" w:color="auto" w:fill="auto"/>
          </w:tcPr>
          <w:p w14:paraId="73DDB900" w14:textId="77777777" w:rsidR="00D3338B" w:rsidRDefault="00D3338B" w:rsidP="00D3338B">
            <w:pPr>
              <w:pStyle w:val="ListParagraph"/>
              <w:numPr>
                <w:ilvl w:val="0"/>
                <w:numId w:val="81"/>
              </w:numPr>
              <w:rPr>
                <w:i/>
                <w:sz w:val="20"/>
                <w:szCs w:val="28"/>
              </w:rPr>
            </w:pPr>
          </w:p>
        </w:tc>
        <w:tc>
          <w:tcPr>
            <w:tcW w:w="3238" w:type="dxa"/>
            <w:shd w:val="clear" w:color="auto" w:fill="92CDDC" w:themeFill="accent5" w:themeFillTint="99"/>
          </w:tcPr>
          <w:p w14:paraId="1C0F24A5" w14:textId="568A4F0C" w:rsidR="00D3338B" w:rsidRDefault="00AE4E64" w:rsidP="00EF06F2">
            <w:pPr>
              <w:jc w:val="both"/>
              <w:rPr>
                <w:b/>
                <w:color w:val="FFFFFF" w:themeColor="background1"/>
                <w:sz w:val="20"/>
                <w:szCs w:val="28"/>
              </w:rPr>
            </w:pPr>
            <w:r>
              <w:rPr>
                <w:b/>
                <w:color w:val="FFFFFF" w:themeColor="background1"/>
                <w:sz w:val="20"/>
                <w:szCs w:val="28"/>
              </w:rPr>
              <w:t xml:space="preserve">Sponsoring </w:t>
            </w:r>
            <w:r w:rsidR="00D3338B">
              <w:rPr>
                <w:b/>
                <w:color w:val="FFFFFF" w:themeColor="background1"/>
                <w:sz w:val="20"/>
                <w:szCs w:val="28"/>
              </w:rPr>
              <w:t>Dean Approval:</w:t>
            </w:r>
          </w:p>
        </w:tc>
        <w:tc>
          <w:tcPr>
            <w:tcW w:w="2608" w:type="dxa"/>
          </w:tcPr>
          <w:p w14:paraId="0BFD9A4C" w14:textId="77777777" w:rsidR="00D3338B" w:rsidRPr="00F40857" w:rsidRDefault="00D3338B" w:rsidP="00EF06F2">
            <w:pPr>
              <w:rPr>
                <w:iCs/>
                <w:sz w:val="20"/>
                <w:szCs w:val="28"/>
              </w:rPr>
            </w:pPr>
          </w:p>
        </w:tc>
      </w:tr>
      <w:tr w:rsidR="00AE4E64" w14:paraId="28701E01" w14:textId="77777777" w:rsidTr="00F40857">
        <w:trPr>
          <w:trHeight w:val="305"/>
          <w:jc w:val="center"/>
        </w:trPr>
        <w:tc>
          <w:tcPr>
            <w:tcW w:w="4944" w:type="dxa"/>
            <w:vMerge/>
            <w:shd w:val="clear" w:color="auto" w:fill="auto"/>
          </w:tcPr>
          <w:p w14:paraId="11917C97" w14:textId="77777777" w:rsidR="00D3338B" w:rsidRDefault="00D3338B" w:rsidP="00D3338B">
            <w:pPr>
              <w:pStyle w:val="ListParagraph"/>
              <w:numPr>
                <w:ilvl w:val="0"/>
                <w:numId w:val="81"/>
              </w:numPr>
              <w:rPr>
                <w:i/>
                <w:sz w:val="20"/>
                <w:szCs w:val="28"/>
              </w:rPr>
            </w:pPr>
          </w:p>
        </w:tc>
        <w:tc>
          <w:tcPr>
            <w:tcW w:w="3238" w:type="dxa"/>
            <w:shd w:val="clear" w:color="auto" w:fill="92CDDC" w:themeFill="accent5" w:themeFillTint="99"/>
          </w:tcPr>
          <w:p w14:paraId="15655E03" w14:textId="77777777" w:rsidR="00D3338B" w:rsidRDefault="00D3338B" w:rsidP="00EF06F2">
            <w:pPr>
              <w:jc w:val="right"/>
              <w:rPr>
                <w:b/>
                <w:color w:val="FFFFFF" w:themeColor="background1"/>
                <w:sz w:val="20"/>
                <w:szCs w:val="28"/>
              </w:rPr>
            </w:pPr>
            <w:r>
              <w:rPr>
                <w:b/>
                <w:color w:val="FFFFFF" w:themeColor="background1"/>
                <w:sz w:val="20"/>
                <w:szCs w:val="28"/>
              </w:rPr>
              <w:t>Date:</w:t>
            </w:r>
          </w:p>
        </w:tc>
        <w:sdt>
          <w:sdtPr>
            <w:rPr>
              <w:i/>
              <w:sz w:val="20"/>
              <w:szCs w:val="28"/>
            </w:rPr>
            <w:id w:val="632453764"/>
            <w:placeholder>
              <w:docPart w:val="3604D232F4B34DCC8FEACD29BA9482A1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608" w:type="dxa"/>
              </w:tcPr>
              <w:p w14:paraId="6CD4528F" w14:textId="77777777" w:rsidR="00D3338B" w:rsidRDefault="00D3338B" w:rsidP="00EF06F2">
                <w:pPr>
                  <w:rPr>
                    <w:i/>
                    <w:sz w:val="20"/>
                    <w:szCs w:val="28"/>
                  </w:rPr>
                </w:pPr>
                <w:r w:rsidRPr="00EF3FB2">
                  <w:rPr>
                    <w:rStyle w:val="PlaceholderText"/>
                  </w:rPr>
                  <w:t>Click here to enter a date.</w:t>
                </w:r>
              </w:p>
            </w:tc>
          </w:sdtContent>
        </w:sdt>
      </w:tr>
      <w:tr w:rsidR="00AE4E64" w14:paraId="08429BE9" w14:textId="77777777" w:rsidTr="00F40857">
        <w:trPr>
          <w:trHeight w:val="415"/>
          <w:jc w:val="center"/>
        </w:trPr>
        <w:tc>
          <w:tcPr>
            <w:tcW w:w="4944" w:type="dxa"/>
            <w:vMerge/>
            <w:shd w:val="clear" w:color="auto" w:fill="auto"/>
          </w:tcPr>
          <w:p w14:paraId="703BCF1F" w14:textId="77777777" w:rsidR="00D3338B" w:rsidRDefault="00D3338B" w:rsidP="00D3338B">
            <w:pPr>
              <w:pStyle w:val="ListParagraph"/>
              <w:numPr>
                <w:ilvl w:val="0"/>
                <w:numId w:val="81"/>
              </w:numPr>
              <w:rPr>
                <w:i/>
                <w:sz w:val="20"/>
                <w:szCs w:val="28"/>
              </w:rPr>
            </w:pPr>
          </w:p>
        </w:tc>
        <w:tc>
          <w:tcPr>
            <w:tcW w:w="3238" w:type="dxa"/>
            <w:shd w:val="clear" w:color="auto" w:fill="92CDDC" w:themeFill="accent5" w:themeFillTint="99"/>
          </w:tcPr>
          <w:p w14:paraId="4185D265" w14:textId="35C28889" w:rsidR="00D3338B" w:rsidRDefault="00D3338B" w:rsidP="00EF06F2">
            <w:pPr>
              <w:tabs>
                <w:tab w:val="center" w:pos="841"/>
                <w:tab w:val="right" w:pos="1682"/>
              </w:tabs>
              <w:rPr>
                <w:b/>
                <w:color w:val="FFFFFF" w:themeColor="background1"/>
                <w:sz w:val="20"/>
                <w:szCs w:val="28"/>
              </w:rPr>
            </w:pPr>
            <w:r>
              <w:rPr>
                <w:b/>
                <w:color w:val="FFFFFF" w:themeColor="background1"/>
                <w:sz w:val="20"/>
                <w:szCs w:val="28"/>
              </w:rPr>
              <w:t>Faculty Council Endorsed:</w:t>
            </w:r>
          </w:p>
        </w:tc>
        <w:tc>
          <w:tcPr>
            <w:tcW w:w="2608" w:type="dxa"/>
          </w:tcPr>
          <w:p w14:paraId="45E54987" w14:textId="77777777" w:rsidR="00D3338B" w:rsidRPr="00F40857" w:rsidRDefault="00D3338B" w:rsidP="00EF06F2">
            <w:pPr>
              <w:rPr>
                <w:iCs/>
                <w:sz w:val="20"/>
                <w:szCs w:val="28"/>
              </w:rPr>
            </w:pPr>
          </w:p>
        </w:tc>
      </w:tr>
      <w:tr w:rsidR="00AE4E64" w14:paraId="3AD4952B" w14:textId="77777777" w:rsidTr="00F40857">
        <w:trPr>
          <w:trHeight w:val="415"/>
          <w:jc w:val="center"/>
        </w:trPr>
        <w:tc>
          <w:tcPr>
            <w:tcW w:w="4944" w:type="dxa"/>
            <w:vMerge/>
            <w:shd w:val="clear" w:color="auto" w:fill="auto"/>
          </w:tcPr>
          <w:p w14:paraId="7E63E147" w14:textId="77777777" w:rsidR="00D3338B" w:rsidRDefault="00D3338B" w:rsidP="00D3338B">
            <w:pPr>
              <w:pStyle w:val="ListParagraph"/>
              <w:numPr>
                <w:ilvl w:val="0"/>
                <w:numId w:val="81"/>
              </w:numPr>
              <w:rPr>
                <w:i/>
                <w:sz w:val="20"/>
                <w:szCs w:val="28"/>
              </w:rPr>
            </w:pPr>
          </w:p>
        </w:tc>
        <w:tc>
          <w:tcPr>
            <w:tcW w:w="3238" w:type="dxa"/>
            <w:shd w:val="clear" w:color="auto" w:fill="92CDDC" w:themeFill="accent5" w:themeFillTint="99"/>
          </w:tcPr>
          <w:p w14:paraId="58C6645E" w14:textId="77777777" w:rsidR="00D3338B" w:rsidRDefault="00D3338B" w:rsidP="00EF06F2">
            <w:pPr>
              <w:jc w:val="right"/>
              <w:rPr>
                <w:b/>
                <w:color w:val="FFFFFF" w:themeColor="background1"/>
                <w:sz w:val="20"/>
                <w:szCs w:val="28"/>
              </w:rPr>
            </w:pPr>
            <w:r>
              <w:rPr>
                <w:b/>
                <w:color w:val="FFFFFF" w:themeColor="background1"/>
                <w:sz w:val="20"/>
                <w:szCs w:val="28"/>
              </w:rPr>
              <w:t>Date:</w:t>
            </w:r>
          </w:p>
        </w:tc>
        <w:sdt>
          <w:sdtPr>
            <w:rPr>
              <w:i/>
              <w:sz w:val="20"/>
              <w:szCs w:val="28"/>
            </w:rPr>
            <w:id w:val="-272179211"/>
            <w:placeholder>
              <w:docPart w:val="3604D232F4B34DCC8FEACD29BA9482A1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608" w:type="dxa"/>
              </w:tcPr>
              <w:p w14:paraId="4E05427D" w14:textId="77777777" w:rsidR="00D3338B" w:rsidRDefault="00D3338B" w:rsidP="00EF06F2">
                <w:pPr>
                  <w:rPr>
                    <w:i/>
                    <w:sz w:val="20"/>
                    <w:szCs w:val="28"/>
                  </w:rPr>
                </w:pPr>
                <w:r w:rsidRPr="00EF3FB2">
                  <w:rPr>
                    <w:rStyle w:val="PlaceholderText"/>
                  </w:rPr>
                  <w:t>Click here to enter a date.</w:t>
                </w:r>
              </w:p>
            </w:tc>
          </w:sdtContent>
        </w:sdt>
      </w:tr>
      <w:tr w:rsidR="00AE4E64" w14:paraId="4F6B0A95" w14:textId="77777777" w:rsidTr="00F40857">
        <w:trPr>
          <w:trHeight w:val="415"/>
          <w:jc w:val="center"/>
        </w:trPr>
        <w:tc>
          <w:tcPr>
            <w:tcW w:w="4944" w:type="dxa"/>
            <w:vMerge w:val="restart"/>
            <w:shd w:val="clear" w:color="auto" w:fill="auto"/>
          </w:tcPr>
          <w:p w14:paraId="41227819" w14:textId="3BFE49F6" w:rsidR="00AE4E64" w:rsidRPr="00F40857" w:rsidRDefault="00F40857" w:rsidP="00F40857">
            <w:pPr>
              <w:pStyle w:val="ListParagraph"/>
              <w:numPr>
                <w:ilvl w:val="0"/>
                <w:numId w:val="87"/>
              </w:numPr>
              <w:rPr>
                <w:i/>
                <w:sz w:val="20"/>
                <w:szCs w:val="28"/>
              </w:rPr>
            </w:pPr>
            <w:r>
              <w:rPr>
                <w:i/>
                <w:sz w:val="20"/>
                <w:szCs w:val="28"/>
              </w:rPr>
              <w:t xml:space="preserve">After review by </w:t>
            </w:r>
            <w:r w:rsidR="00AE4E64" w:rsidRPr="00F40857">
              <w:rPr>
                <w:i/>
                <w:sz w:val="20"/>
                <w:szCs w:val="28"/>
              </w:rPr>
              <w:t xml:space="preserve">the AVP SRCA, the proposal will be forwarded to the Provost and Vice-President Academic </w:t>
            </w:r>
            <w:r>
              <w:rPr>
                <w:i/>
                <w:sz w:val="20"/>
                <w:szCs w:val="28"/>
              </w:rPr>
              <w:t xml:space="preserve">for consideration. </w:t>
            </w:r>
          </w:p>
        </w:tc>
        <w:tc>
          <w:tcPr>
            <w:tcW w:w="3238" w:type="dxa"/>
            <w:shd w:val="clear" w:color="auto" w:fill="92CDDC" w:themeFill="accent5" w:themeFillTint="99"/>
          </w:tcPr>
          <w:p w14:paraId="626638DD" w14:textId="2CC62FD1" w:rsidR="00AE4E64" w:rsidRDefault="00AE4E64" w:rsidP="00EF06F2">
            <w:pPr>
              <w:rPr>
                <w:b/>
                <w:color w:val="FFFFFF" w:themeColor="background1"/>
                <w:sz w:val="20"/>
                <w:szCs w:val="28"/>
              </w:rPr>
            </w:pPr>
            <w:r>
              <w:rPr>
                <w:b/>
                <w:color w:val="FFFFFF" w:themeColor="background1"/>
                <w:sz w:val="20"/>
                <w:szCs w:val="28"/>
              </w:rPr>
              <w:t>A</w:t>
            </w:r>
            <w:r w:rsidR="00F40857">
              <w:rPr>
                <w:b/>
                <w:color w:val="FFFFFF" w:themeColor="background1"/>
                <w:sz w:val="20"/>
                <w:szCs w:val="28"/>
              </w:rPr>
              <w:t>VP SCRA Review</w:t>
            </w:r>
            <w:r>
              <w:rPr>
                <w:b/>
                <w:color w:val="FFFFFF" w:themeColor="background1"/>
                <w:sz w:val="20"/>
                <w:szCs w:val="28"/>
              </w:rPr>
              <w:t>:</w:t>
            </w:r>
          </w:p>
        </w:tc>
        <w:tc>
          <w:tcPr>
            <w:tcW w:w="2608" w:type="dxa"/>
          </w:tcPr>
          <w:p w14:paraId="06A051B4" w14:textId="77777777" w:rsidR="00AE4E64" w:rsidRDefault="00AE4E64" w:rsidP="00EF06F2">
            <w:pPr>
              <w:rPr>
                <w:i/>
                <w:sz w:val="20"/>
                <w:szCs w:val="28"/>
              </w:rPr>
            </w:pPr>
          </w:p>
        </w:tc>
      </w:tr>
      <w:tr w:rsidR="00AE4E64" w14:paraId="40C11FAA" w14:textId="77777777" w:rsidTr="00F40857">
        <w:trPr>
          <w:trHeight w:val="415"/>
          <w:jc w:val="center"/>
        </w:trPr>
        <w:tc>
          <w:tcPr>
            <w:tcW w:w="4944" w:type="dxa"/>
            <w:vMerge/>
            <w:shd w:val="clear" w:color="auto" w:fill="auto"/>
          </w:tcPr>
          <w:p w14:paraId="5881C5B4" w14:textId="77777777" w:rsidR="00AE4E64" w:rsidRPr="003F0041" w:rsidRDefault="00AE4E64" w:rsidP="00AE4E64">
            <w:pPr>
              <w:rPr>
                <w:i/>
                <w:sz w:val="20"/>
                <w:szCs w:val="28"/>
              </w:rPr>
            </w:pPr>
          </w:p>
        </w:tc>
        <w:tc>
          <w:tcPr>
            <w:tcW w:w="3238" w:type="dxa"/>
            <w:shd w:val="clear" w:color="auto" w:fill="92CDDC" w:themeFill="accent5" w:themeFillTint="99"/>
          </w:tcPr>
          <w:p w14:paraId="058A607D" w14:textId="0E82853A" w:rsidR="00AE4E64" w:rsidRDefault="00AE4E64">
            <w:pPr>
              <w:jc w:val="right"/>
              <w:rPr>
                <w:b/>
                <w:color w:val="FFFFFF" w:themeColor="background1"/>
                <w:sz w:val="20"/>
                <w:szCs w:val="28"/>
              </w:rPr>
            </w:pPr>
            <w:r>
              <w:rPr>
                <w:b/>
                <w:color w:val="FFFFFF" w:themeColor="background1"/>
                <w:sz w:val="20"/>
                <w:szCs w:val="28"/>
              </w:rPr>
              <w:t>Date:</w:t>
            </w:r>
          </w:p>
        </w:tc>
        <w:sdt>
          <w:sdtPr>
            <w:rPr>
              <w:i/>
              <w:sz w:val="20"/>
              <w:szCs w:val="28"/>
            </w:rPr>
            <w:id w:val="649557833"/>
            <w:placeholder>
              <w:docPart w:val="98CC267F2F254DC8B5180014989B238A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608" w:type="dxa"/>
              </w:tcPr>
              <w:p w14:paraId="28A44393" w14:textId="46491E25" w:rsidR="00AE4E64" w:rsidRDefault="00AE4E64" w:rsidP="00AE4E64">
                <w:pPr>
                  <w:rPr>
                    <w:i/>
                    <w:sz w:val="20"/>
                    <w:szCs w:val="28"/>
                  </w:rPr>
                </w:pPr>
                <w:r w:rsidRPr="00EF3FB2">
                  <w:rPr>
                    <w:rStyle w:val="PlaceholderText"/>
                  </w:rPr>
                  <w:t>Click here to enter a date.</w:t>
                </w:r>
              </w:p>
            </w:tc>
          </w:sdtContent>
        </w:sdt>
      </w:tr>
      <w:tr w:rsidR="00FF71FF" w14:paraId="30329F19" w14:textId="77777777" w:rsidTr="00854DF5">
        <w:trPr>
          <w:trHeight w:val="323"/>
          <w:jc w:val="center"/>
        </w:trPr>
        <w:tc>
          <w:tcPr>
            <w:tcW w:w="4944" w:type="dxa"/>
            <w:vMerge w:val="restart"/>
            <w:shd w:val="clear" w:color="auto" w:fill="auto"/>
          </w:tcPr>
          <w:p w14:paraId="5296ACDA" w14:textId="3A2FBE47" w:rsidR="00FF71FF" w:rsidRPr="00F40857" w:rsidRDefault="00FF71FF" w:rsidP="00F40857">
            <w:pPr>
              <w:pStyle w:val="ListParagraph"/>
              <w:numPr>
                <w:ilvl w:val="0"/>
                <w:numId w:val="87"/>
              </w:numPr>
              <w:rPr>
                <w:i/>
                <w:sz w:val="20"/>
                <w:szCs w:val="28"/>
              </w:rPr>
            </w:pPr>
            <w:r>
              <w:rPr>
                <w:i/>
                <w:sz w:val="20"/>
                <w:szCs w:val="28"/>
              </w:rPr>
              <w:t>T</w:t>
            </w:r>
            <w:r w:rsidRPr="00F40857">
              <w:rPr>
                <w:i/>
                <w:sz w:val="20"/>
                <w:szCs w:val="28"/>
              </w:rPr>
              <w:t xml:space="preserve">he Provost and Vice-President Academic </w:t>
            </w:r>
            <w:r>
              <w:rPr>
                <w:i/>
                <w:sz w:val="20"/>
                <w:szCs w:val="28"/>
              </w:rPr>
              <w:t xml:space="preserve">will </w:t>
            </w:r>
            <w:r w:rsidR="00F40857">
              <w:rPr>
                <w:i/>
                <w:sz w:val="20"/>
                <w:szCs w:val="28"/>
              </w:rPr>
              <w:t xml:space="preserve">bring </w:t>
            </w:r>
            <w:r w:rsidR="002C03DA">
              <w:rPr>
                <w:i/>
                <w:sz w:val="20"/>
                <w:szCs w:val="28"/>
              </w:rPr>
              <w:t xml:space="preserve">it </w:t>
            </w:r>
            <w:r w:rsidR="00F40857">
              <w:rPr>
                <w:i/>
                <w:sz w:val="20"/>
                <w:szCs w:val="28"/>
              </w:rPr>
              <w:t>to Senate for approval.</w:t>
            </w:r>
          </w:p>
        </w:tc>
        <w:tc>
          <w:tcPr>
            <w:tcW w:w="3238" w:type="dxa"/>
            <w:shd w:val="clear" w:color="auto" w:fill="92CDDC" w:themeFill="accent5" w:themeFillTint="99"/>
          </w:tcPr>
          <w:p w14:paraId="79720467" w14:textId="496CF5A5" w:rsidR="00FF71FF" w:rsidRDefault="00FF71FF" w:rsidP="00480307">
            <w:pPr>
              <w:rPr>
                <w:b/>
                <w:color w:val="FFFFFF" w:themeColor="background1"/>
                <w:sz w:val="20"/>
                <w:szCs w:val="28"/>
              </w:rPr>
            </w:pPr>
            <w:r>
              <w:rPr>
                <w:b/>
                <w:color w:val="FFFFFF" w:themeColor="background1"/>
                <w:sz w:val="20"/>
                <w:szCs w:val="28"/>
              </w:rPr>
              <w:t>Provost &amp; VP Academic</w:t>
            </w:r>
          </w:p>
        </w:tc>
        <w:tc>
          <w:tcPr>
            <w:tcW w:w="2608" w:type="dxa"/>
          </w:tcPr>
          <w:p w14:paraId="261FE220" w14:textId="77777777" w:rsidR="00FF71FF" w:rsidRDefault="00FF71FF" w:rsidP="00480307">
            <w:pPr>
              <w:rPr>
                <w:i/>
                <w:sz w:val="20"/>
                <w:szCs w:val="28"/>
              </w:rPr>
            </w:pPr>
          </w:p>
        </w:tc>
      </w:tr>
      <w:tr w:rsidR="00FF71FF" w14:paraId="19341AD5" w14:textId="77777777" w:rsidTr="00F40857">
        <w:trPr>
          <w:trHeight w:val="332"/>
          <w:jc w:val="center"/>
        </w:trPr>
        <w:tc>
          <w:tcPr>
            <w:tcW w:w="4944" w:type="dxa"/>
            <w:vMerge/>
            <w:shd w:val="clear" w:color="auto" w:fill="auto"/>
          </w:tcPr>
          <w:p w14:paraId="3D5A496D" w14:textId="3806DA37" w:rsidR="00FF71FF" w:rsidRDefault="00FF71FF" w:rsidP="00F40857">
            <w:pPr>
              <w:pStyle w:val="ListParagraph"/>
              <w:numPr>
                <w:ilvl w:val="0"/>
                <w:numId w:val="87"/>
              </w:numPr>
              <w:rPr>
                <w:i/>
                <w:sz w:val="20"/>
                <w:szCs w:val="28"/>
              </w:rPr>
            </w:pPr>
          </w:p>
        </w:tc>
        <w:tc>
          <w:tcPr>
            <w:tcW w:w="3238" w:type="dxa"/>
            <w:shd w:val="clear" w:color="auto" w:fill="92CDDC" w:themeFill="accent5" w:themeFillTint="99"/>
          </w:tcPr>
          <w:p w14:paraId="4BBFB9E8" w14:textId="52EC00B1" w:rsidR="00FF71FF" w:rsidRDefault="00FF71FF" w:rsidP="00F40857">
            <w:pPr>
              <w:jc w:val="right"/>
              <w:rPr>
                <w:b/>
                <w:color w:val="FFFFFF" w:themeColor="background1"/>
                <w:sz w:val="20"/>
                <w:szCs w:val="28"/>
              </w:rPr>
            </w:pPr>
            <w:r>
              <w:rPr>
                <w:b/>
                <w:color w:val="FFFFFF" w:themeColor="background1"/>
                <w:sz w:val="20"/>
                <w:szCs w:val="28"/>
              </w:rPr>
              <w:t>Date:</w:t>
            </w:r>
          </w:p>
        </w:tc>
        <w:sdt>
          <w:sdtPr>
            <w:rPr>
              <w:i/>
              <w:sz w:val="20"/>
              <w:szCs w:val="28"/>
            </w:rPr>
            <w:id w:val="2041542819"/>
            <w:placeholder>
              <w:docPart w:val="8787A634781340C7A2F8A303517125F8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608" w:type="dxa"/>
              </w:tcPr>
              <w:p w14:paraId="154BD4EC" w14:textId="39D3ED71" w:rsidR="00FF71FF" w:rsidRDefault="00FF71FF" w:rsidP="00480307">
                <w:pPr>
                  <w:rPr>
                    <w:i/>
                    <w:sz w:val="20"/>
                    <w:szCs w:val="28"/>
                  </w:rPr>
                </w:pPr>
                <w:r w:rsidRPr="00EF3FB2">
                  <w:rPr>
                    <w:rStyle w:val="PlaceholderText"/>
                  </w:rPr>
                  <w:t>Click here to enter a date.</w:t>
                </w:r>
              </w:p>
            </w:tc>
          </w:sdtContent>
        </w:sdt>
      </w:tr>
      <w:tr w:rsidR="00480307" w14:paraId="6BC3893C" w14:textId="77777777" w:rsidTr="00854DF5">
        <w:trPr>
          <w:trHeight w:val="323"/>
          <w:jc w:val="center"/>
        </w:trPr>
        <w:tc>
          <w:tcPr>
            <w:tcW w:w="4944" w:type="dxa"/>
            <w:vMerge w:val="restart"/>
            <w:shd w:val="clear" w:color="auto" w:fill="auto"/>
          </w:tcPr>
          <w:p w14:paraId="1E4068BB" w14:textId="10F3901D" w:rsidR="00480307" w:rsidRPr="00F40857" w:rsidRDefault="00480307" w:rsidP="00F40857">
            <w:pPr>
              <w:pStyle w:val="ListParagraph"/>
              <w:numPr>
                <w:ilvl w:val="0"/>
                <w:numId w:val="87"/>
              </w:numPr>
              <w:rPr>
                <w:i/>
                <w:sz w:val="20"/>
                <w:szCs w:val="28"/>
              </w:rPr>
            </w:pPr>
            <w:r w:rsidRPr="00F40857">
              <w:rPr>
                <w:i/>
                <w:sz w:val="20"/>
                <w:szCs w:val="28"/>
              </w:rPr>
              <w:t xml:space="preserve">With the approval from Senate, the proposal will be forwarded to the Board of Governors for </w:t>
            </w:r>
            <w:r w:rsidR="00F40857">
              <w:rPr>
                <w:i/>
                <w:sz w:val="20"/>
                <w:szCs w:val="28"/>
              </w:rPr>
              <w:t>information.</w:t>
            </w:r>
          </w:p>
        </w:tc>
        <w:tc>
          <w:tcPr>
            <w:tcW w:w="3238" w:type="dxa"/>
            <w:shd w:val="clear" w:color="auto" w:fill="92CDDC" w:themeFill="accent5" w:themeFillTint="99"/>
          </w:tcPr>
          <w:p w14:paraId="27FE82D6" w14:textId="1E1AAE2B" w:rsidR="00480307" w:rsidRDefault="00480307" w:rsidP="00480307">
            <w:pPr>
              <w:rPr>
                <w:b/>
                <w:color w:val="FFFFFF" w:themeColor="background1"/>
                <w:sz w:val="20"/>
                <w:szCs w:val="28"/>
              </w:rPr>
            </w:pPr>
            <w:r>
              <w:rPr>
                <w:b/>
                <w:color w:val="FFFFFF" w:themeColor="background1"/>
                <w:sz w:val="20"/>
                <w:szCs w:val="28"/>
              </w:rPr>
              <w:t>Senate Approval:</w:t>
            </w:r>
          </w:p>
        </w:tc>
        <w:tc>
          <w:tcPr>
            <w:tcW w:w="2608" w:type="dxa"/>
          </w:tcPr>
          <w:p w14:paraId="69EE085B" w14:textId="77777777" w:rsidR="00480307" w:rsidRDefault="00480307" w:rsidP="00480307">
            <w:pPr>
              <w:rPr>
                <w:i/>
                <w:sz w:val="20"/>
                <w:szCs w:val="28"/>
              </w:rPr>
            </w:pPr>
          </w:p>
        </w:tc>
      </w:tr>
      <w:tr w:rsidR="00480307" w14:paraId="38084576" w14:textId="77777777" w:rsidTr="00F40857">
        <w:trPr>
          <w:trHeight w:val="415"/>
          <w:jc w:val="center"/>
        </w:trPr>
        <w:tc>
          <w:tcPr>
            <w:tcW w:w="4944" w:type="dxa"/>
            <w:vMerge/>
            <w:shd w:val="clear" w:color="auto" w:fill="auto"/>
          </w:tcPr>
          <w:p w14:paraId="44A73879" w14:textId="77777777" w:rsidR="00480307" w:rsidRDefault="00480307" w:rsidP="00F40857">
            <w:pPr>
              <w:pStyle w:val="ListParagraph"/>
              <w:rPr>
                <w:i/>
                <w:sz w:val="20"/>
                <w:szCs w:val="28"/>
              </w:rPr>
            </w:pPr>
          </w:p>
        </w:tc>
        <w:tc>
          <w:tcPr>
            <w:tcW w:w="3238" w:type="dxa"/>
            <w:shd w:val="clear" w:color="auto" w:fill="92CDDC" w:themeFill="accent5" w:themeFillTint="99"/>
          </w:tcPr>
          <w:p w14:paraId="5E2E6088" w14:textId="21B5A551" w:rsidR="00480307" w:rsidRDefault="00480307" w:rsidP="00F40857">
            <w:pPr>
              <w:jc w:val="right"/>
              <w:rPr>
                <w:b/>
                <w:color w:val="FFFFFF" w:themeColor="background1"/>
                <w:sz w:val="20"/>
                <w:szCs w:val="28"/>
              </w:rPr>
            </w:pPr>
            <w:r>
              <w:rPr>
                <w:b/>
                <w:color w:val="FFFFFF" w:themeColor="background1"/>
                <w:sz w:val="20"/>
                <w:szCs w:val="28"/>
              </w:rPr>
              <w:t>Date:</w:t>
            </w:r>
          </w:p>
        </w:tc>
        <w:sdt>
          <w:sdtPr>
            <w:rPr>
              <w:i/>
              <w:sz w:val="20"/>
              <w:szCs w:val="28"/>
            </w:rPr>
            <w:id w:val="221334136"/>
            <w:placeholder>
              <w:docPart w:val="728AB418701F42BD9A998FEC2A9BE9A1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608" w:type="dxa"/>
              </w:tcPr>
              <w:p w14:paraId="343A34CC" w14:textId="5093E2E0" w:rsidR="00480307" w:rsidRDefault="00480307" w:rsidP="00480307">
                <w:pPr>
                  <w:rPr>
                    <w:i/>
                    <w:sz w:val="20"/>
                    <w:szCs w:val="28"/>
                  </w:rPr>
                </w:pPr>
                <w:r w:rsidRPr="00EF3FB2">
                  <w:rPr>
                    <w:rStyle w:val="PlaceholderText"/>
                  </w:rPr>
                  <w:t>Click here to enter a date.</w:t>
                </w:r>
              </w:p>
            </w:tc>
          </w:sdtContent>
        </w:sdt>
      </w:tr>
      <w:tr w:rsidR="00480307" w14:paraId="23026C5A" w14:textId="77777777" w:rsidTr="00F40857">
        <w:trPr>
          <w:trHeight w:val="415"/>
          <w:jc w:val="center"/>
        </w:trPr>
        <w:tc>
          <w:tcPr>
            <w:tcW w:w="4944" w:type="dxa"/>
            <w:vMerge w:val="restart"/>
            <w:shd w:val="clear" w:color="auto" w:fill="auto"/>
          </w:tcPr>
          <w:p w14:paraId="6EB64DBB" w14:textId="54A37CE3" w:rsidR="00480307" w:rsidRDefault="00F40857" w:rsidP="00F40857">
            <w:pPr>
              <w:pStyle w:val="ListParagraph"/>
              <w:numPr>
                <w:ilvl w:val="0"/>
                <w:numId w:val="87"/>
              </w:numPr>
              <w:ind w:left="695"/>
              <w:rPr>
                <w:i/>
                <w:sz w:val="20"/>
                <w:szCs w:val="28"/>
              </w:rPr>
            </w:pPr>
            <w:r>
              <w:rPr>
                <w:i/>
                <w:sz w:val="20"/>
                <w:szCs w:val="28"/>
              </w:rPr>
              <w:t xml:space="preserve">After </w:t>
            </w:r>
            <w:r w:rsidR="002C03DA">
              <w:rPr>
                <w:i/>
                <w:sz w:val="20"/>
                <w:szCs w:val="28"/>
              </w:rPr>
              <w:t xml:space="preserve">being </w:t>
            </w:r>
            <w:r>
              <w:rPr>
                <w:i/>
                <w:sz w:val="20"/>
                <w:szCs w:val="28"/>
              </w:rPr>
              <w:t>shared with the</w:t>
            </w:r>
            <w:r w:rsidR="00480307">
              <w:rPr>
                <w:i/>
                <w:sz w:val="20"/>
                <w:szCs w:val="28"/>
              </w:rPr>
              <w:t xml:space="preserve"> Board of Governors </w:t>
            </w:r>
            <w:r w:rsidR="00DD3079">
              <w:rPr>
                <w:i/>
                <w:sz w:val="20"/>
                <w:szCs w:val="28"/>
              </w:rPr>
              <w:t xml:space="preserve">the proposal will be forwarded to </w:t>
            </w:r>
            <w:r>
              <w:rPr>
                <w:i/>
                <w:sz w:val="20"/>
                <w:szCs w:val="28"/>
              </w:rPr>
              <w:t>the Dean and AVP SRCA to operationalize.</w:t>
            </w:r>
          </w:p>
        </w:tc>
        <w:tc>
          <w:tcPr>
            <w:tcW w:w="3238" w:type="dxa"/>
            <w:shd w:val="clear" w:color="auto" w:fill="92CDDC" w:themeFill="accent5" w:themeFillTint="99"/>
          </w:tcPr>
          <w:p w14:paraId="62D0FAF0" w14:textId="0C035BDD" w:rsidR="00480307" w:rsidRDefault="00480307" w:rsidP="00F40857">
            <w:pPr>
              <w:rPr>
                <w:b/>
                <w:color w:val="FFFFFF" w:themeColor="background1"/>
                <w:sz w:val="20"/>
                <w:szCs w:val="28"/>
              </w:rPr>
            </w:pPr>
            <w:r>
              <w:rPr>
                <w:b/>
                <w:color w:val="FFFFFF" w:themeColor="background1"/>
                <w:sz w:val="20"/>
                <w:szCs w:val="28"/>
              </w:rPr>
              <w:t>Board of Gov</w:t>
            </w:r>
            <w:r w:rsidR="00F40857">
              <w:rPr>
                <w:b/>
                <w:color w:val="FFFFFF" w:themeColor="background1"/>
                <w:sz w:val="20"/>
                <w:szCs w:val="28"/>
              </w:rPr>
              <w:t xml:space="preserve">ernors </w:t>
            </w:r>
          </w:p>
        </w:tc>
        <w:tc>
          <w:tcPr>
            <w:tcW w:w="2608" w:type="dxa"/>
          </w:tcPr>
          <w:p w14:paraId="0637BAB5" w14:textId="77777777" w:rsidR="00480307" w:rsidRPr="00F40857" w:rsidRDefault="00480307" w:rsidP="00AE4E64">
            <w:pPr>
              <w:rPr>
                <w:iCs/>
                <w:sz w:val="20"/>
                <w:szCs w:val="28"/>
              </w:rPr>
            </w:pPr>
          </w:p>
        </w:tc>
      </w:tr>
      <w:tr w:rsidR="00480307" w14:paraId="664A5356" w14:textId="77777777" w:rsidTr="00AE4E64">
        <w:trPr>
          <w:trHeight w:val="415"/>
          <w:jc w:val="center"/>
        </w:trPr>
        <w:tc>
          <w:tcPr>
            <w:tcW w:w="4944" w:type="dxa"/>
            <w:vMerge/>
            <w:shd w:val="clear" w:color="auto" w:fill="auto"/>
          </w:tcPr>
          <w:p w14:paraId="3D6FE9F7" w14:textId="77777777" w:rsidR="00480307" w:rsidRDefault="00480307" w:rsidP="00F40857">
            <w:pPr>
              <w:pStyle w:val="ListParagraph"/>
              <w:rPr>
                <w:i/>
                <w:sz w:val="20"/>
                <w:szCs w:val="28"/>
              </w:rPr>
            </w:pPr>
          </w:p>
        </w:tc>
        <w:tc>
          <w:tcPr>
            <w:tcW w:w="3238" w:type="dxa"/>
            <w:shd w:val="clear" w:color="auto" w:fill="92CDDC" w:themeFill="accent5" w:themeFillTint="99"/>
          </w:tcPr>
          <w:p w14:paraId="096F898B" w14:textId="3F422880" w:rsidR="00480307" w:rsidRDefault="00480307" w:rsidP="00480307">
            <w:pPr>
              <w:jc w:val="right"/>
              <w:rPr>
                <w:b/>
                <w:color w:val="FFFFFF" w:themeColor="background1"/>
                <w:sz w:val="20"/>
                <w:szCs w:val="28"/>
              </w:rPr>
            </w:pPr>
            <w:r>
              <w:rPr>
                <w:b/>
                <w:color w:val="FFFFFF" w:themeColor="background1"/>
                <w:sz w:val="20"/>
                <w:szCs w:val="28"/>
              </w:rPr>
              <w:t>Date:</w:t>
            </w:r>
          </w:p>
        </w:tc>
        <w:sdt>
          <w:sdtPr>
            <w:rPr>
              <w:i/>
              <w:sz w:val="20"/>
              <w:szCs w:val="28"/>
            </w:rPr>
            <w:id w:val="340586155"/>
            <w:placeholder>
              <w:docPart w:val="BAE4BD6AD8404D11AA6FD6EA0984F805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608" w:type="dxa"/>
              </w:tcPr>
              <w:p w14:paraId="16FC40B0" w14:textId="68189E0C" w:rsidR="00480307" w:rsidRDefault="00480307" w:rsidP="00480307">
                <w:pPr>
                  <w:rPr>
                    <w:i/>
                    <w:sz w:val="20"/>
                    <w:szCs w:val="28"/>
                  </w:rPr>
                </w:pPr>
                <w:r w:rsidRPr="00EF3FB2">
                  <w:rPr>
                    <w:rStyle w:val="PlaceholderText"/>
                  </w:rPr>
                  <w:t>Click here to enter a date.</w:t>
                </w:r>
              </w:p>
            </w:tc>
          </w:sdtContent>
        </w:sdt>
      </w:tr>
    </w:tbl>
    <w:p w14:paraId="487AD3AB" w14:textId="77777777" w:rsidR="008D4BF1" w:rsidRDefault="008D4BF1" w:rsidP="0003349E">
      <w:pPr>
        <w:pStyle w:val="PPLIST2"/>
      </w:pPr>
    </w:p>
    <w:p w14:paraId="1DA5E8E2" w14:textId="5CF90DEB" w:rsidR="00CB7596" w:rsidRPr="00E77EBD" w:rsidRDefault="00DD3079">
      <w:pPr>
        <w:pStyle w:val="PPBODYTEXT3"/>
      </w:pPr>
      <w:bookmarkStart w:id="1" w:name="b13"/>
      <w:r>
        <w:t>Note:</w:t>
      </w:r>
      <w:r w:rsidR="00CB7596">
        <w:t xml:space="preserve">  </w:t>
      </w:r>
      <w:r w:rsidR="00CB7596" w:rsidRPr="00323130">
        <w:t xml:space="preserve">If at any point in the consideration process the proposal is </w:t>
      </w:r>
      <w:r w:rsidR="00F40857">
        <w:t>not supported</w:t>
      </w:r>
      <w:r w:rsidR="00CB7596" w:rsidRPr="00323130">
        <w:t>, reasons will be provided to the proponent.</w:t>
      </w:r>
      <w:r w:rsidR="00CB7596">
        <w:t xml:space="preserve">  </w:t>
      </w:r>
      <w:r w:rsidR="00CB7596" w:rsidRPr="00323130">
        <w:br/>
      </w:r>
    </w:p>
    <w:p w14:paraId="2D816752" w14:textId="77777777" w:rsidR="00B30C96" w:rsidRDefault="00B30C96">
      <w:pPr>
        <w:rPr>
          <w:rFonts w:asciiTheme="minorHAnsi" w:hAnsiTheme="minorHAnsi" w:cstheme="minorHAnsi"/>
          <w:noProof/>
          <w:color w:val="005588"/>
          <w:sz w:val="24"/>
          <w:szCs w:val="24"/>
        </w:rPr>
      </w:pPr>
      <w:bookmarkStart w:id="2" w:name="b2"/>
      <w:bookmarkEnd w:id="1"/>
      <w:r>
        <w:rPr>
          <w:rFonts w:asciiTheme="minorHAnsi" w:hAnsiTheme="minorHAnsi" w:cstheme="minorHAnsi"/>
          <w:noProof/>
          <w:color w:val="005588"/>
          <w:sz w:val="24"/>
          <w:szCs w:val="24"/>
        </w:rPr>
        <w:br w:type="page"/>
      </w:r>
    </w:p>
    <w:p w14:paraId="7EBD1AA1" w14:textId="45962E77" w:rsidR="00F31B87" w:rsidRDefault="00F31B87" w:rsidP="0009797A">
      <w:pPr>
        <w:pStyle w:val="PPLIST1"/>
        <w:rPr>
          <w:rFonts w:asciiTheme="minorHAnsi" w:hAnsiTheme="minorHAnsi" w:cstheme="minorHAnsi"/>
          <w:noProof/>
          <w:color w:val="005588"/>
          <w:sz w:val="24"/>
          <w:szCs w:val="24"/>
        </w:rPr>
      </w:pPr>
      <w:r w:rsidRPr="00F40857">
        <w:rPr>
          <w:rFonts w:asciiTheme="minorHAnsi" w:hAnsiTheme="minorHAnsi" w:cstheme="minorHAnsi"/>
          <w:noProof/>
          <w:color w:val="005588"/>
          <w:sz w:val="24"/>
          <w:szCs w:val="24"/>
        </w:rPr>
        <w:lastRenderedPageBreak/>
        <w:t>Proposal</w:t>
      </w:r>
      <w:bookmarkEnd w:id="2"/>
      <w:r w:rsidR="003D5281">
        <w:rPr>
          <w:rFonts w:asciiTheme="minorHAnsi" w:hAnsiTheme="minorHAnsi" w:cstheme="minorHAnsi"/>
          <w:noProof/>
          <w:color w:val="005588"/>
          <w:sz w:val="24"/>
          <w:szCs w:val="24"/>
        </w:rPr>
        <w:t xml:space="preserve"> Name</w:t>
      </w:r>
    </w:p>
    <w:p w14:paraId="255850A8" w14:textId="33841F72" w:rsidR="00F31B87" w:rsidRPr="00F40857" w:rsidRDefault="00CB7596" w:rsidP="00F40857">
      <w:r>
        <w:rPr>
          <w:i/>
          <w:iCs/>
        </w:rPr>
        <w:t>Please provide the name of the R</w:t>
      </w:r>
      <w:r w:rsidR="00F40857">
        <w:rPr>
          <w:i/>
          <w:iCs/>
        </w:rPr>
        <w:t>esearch or Scholarly Activity Center or Institute (RSACI).</w:t>
      </w:r>
    </w:p>
    <w:p w14:paraId="49C21BE9" w14:textId="36B5A145" w:rsidR="00323DAF" w:rsidRPr="00F40857" w:rsidRDefault="00323DAF">
      <w:pPr>
        <w:pStyle w:val="PPBODYTEXT3"/>
      </w:pPr>
    </w:p>
    <w:p w14:paraId="70F8B5EC" w14:textId="77777777" w:rsidR="00323DAF" w:rsidRPr="00F40857" w:rsidRDefault="00323DAF">
      <w:pPr>
        <w:pStyle w:val="PPBODYTEXT3"/>
      </w:pPr>
    </w:p>
    <w:p w14:paraId="4CE578C2" w14:textId="5FDFAD98" w:rsidR="00F31B87" w:rsidRPr="00F40857" w:rsidRDefault="00F31B87" w:rsidP="00F40857">
      <w:pPr>
        <w:pStyle w:val="PPBODYTEXT2"/>
        <w:rPr>
          <w:b/>
          <w:i/>
          <w:iCs/>
        </w:rPr>
      </w:pPr>
      <w:bookmarkStart w:id="3" w:name="b21"/>
      <w:r w:rsidRPr="00F40857">
        <w:rPr>
          <w:rFonts w:asciiTheme="minorHAnsi" w:hAnsiTheme="minorHAnsi" w:cstheme="minorHAnsi"/>
          <w:noProof/>
          <w:color w:val="005588"/>
          <w:sz w:val="24"/>
          <w:szCs w:val="24"/>
        </w:rPr>
        <w:t xml:space="preserve">Mission </w:t>
      </w:r>
      <w:r w:rsidR="007E50D9" w:rsidRPr="00F40857">
        <w:rPr>
          <w:rFonts w:asciiTheme="minorHAnsi" w:hAnsiTheme="minorHAnsi" w:cstheme="minorHAnsi"/>
          <w:noProof/>
          <w:color w:val="005588"/>
          <w:sz w:val="24"/>
          <w:szCs w:val="24"/>
        </w:rPr>
        <w:t xml:space="preserve">or </w:t>
      </w:r>
      <w:r w:rsidR="00423C56" w:rsidRPr="00F40857">
        <w:rPr>
          <w:rFonts w:asciiTheme="minorHAnsi" w:hAnsiTheme="minorHAnsi" w:cstheme="minorHAnsi"/>
          <w:noProof/>
          <w:color w:val="005588"/>
          <w:sz w:val="24"/>
          <w:szCs w:val="24"/>
        </w:rPr>
        <w:t xml:space="preserve">Vision </w:t>
      </w:r>
      <w:r w:rsidRPr="00F40857">
        <w:rPr>
          <w:rFonts w:asciiTheme="minorHAnsi" w:hAnsiTheme="minorHAnsi" w:cstheme="minorHAnsi"/>
          <w:noProof/>
          <w:color w:val="005588"/>
          <w:sz w:val="24"/>
          <w:szCs w:val="24"/>
        </w:rPr>
        <w:t>Statement</w:t>
      </w:r>
      <w:bookmarkEnd w:id="3"/>
      <w:r w:rsidRPr="00F40857">
        <w:rPr>
          <w:rFonts w:asciiTheme="minorHAnsi" w:hAnsiTheme="minorHAnsi" w:cstheme="minorHAnsi"/>
          <w:b/>
          <w:bCs/>
        </w:rPr>
        <w:br/>
      </w:r>
      <w:r w:rsidR="00454FFA" w:rsidRPr="00F40857">
        <w:rPr>
          <w:i/>
          <w:iCs/>
        </w:rPr>
        <w:t xml:space="preserve">Please provide a </w:t>
      </w:r>
      <w:r w:rsidRPr="00F40857">
        <w:rPr>
          <w:i/>
          <w:iCs/>
        </w:rPr>
        <w:t xml:space="preserve">concise statement of the mission </w:t>
      </w:r>
      <w:r w:rsidR="007E50D9" w:rsidRPr="00F40857">
        <w:rPr>
          <w:i/>
          <w:iCs/>
        </w:rPr>
        <w:t xml:space="preserve">or </w:t>
      </w:r>
      <w:r w:rsidR="00423C56" w:rsidRPr="00F40857">
        <w:rPr>
          <w:i/>
          <w:iCs/>
        </w:rPr>
        <w:t>vision</w:t>
      </w:r>
      <w:r w:rsidR="007E50D9" w:rsidRPr="00F40857">
        <w:rPr>
          <w:i/>
          <w:iCs/>
        </w:rPr>
        <w:t xml:space="preserve"> </w:t>
      </w:r>
      <w:r w:rsidRPr="00F40857">
        <w:rPr>
          <w:i/>
          <w:iCs/>
        </w:rPr>
        <w:t xml:space="preserve">of the proposed </w:t>
      </w:r>
      <w:r w:rsidR="007E50D9" w:rsidRPr="00F40857">
        <w:rPr>
          <w:i/>
          <w:iCs/>
        </w:rPr>
        <w:t>RSACI.</w:t>
      </w:r>
    </w:p>
    <w:p w14:paraId="54D56D06" w14:textId="39CCE6B1" w:rsidR="00454FFA" w:rsidRPr="00F40857" w:rsidRDefault="00454FFA" w:rsidP="00F40857">
      <w:pPr>
        <w:pStyle w:val="PPBODYTEXT3"/>
      </w:pPr>
    </w:p>
    <w:p w14:paraId="04BAD75E" w14:textId="19C2043B" w:rsidR="00454FFA" w:rsidRDefault="00454FFA">
      <w:pPr>
        <w:pStyle w:val="PPBODYTEXT3"/>
      </w:pPr>
    </w:p>
    <w:p w14:paraId="432909B3" w14:textId="77777777" w:rsidR="00323DAF" w:rsidRPr="00F40857" w:rsidRDefault="00323DAF" w:rsidP="00F40857">
      <w:pPr>
        <w:pStyle w:val="PPBODYTEXT3"/>
      </w:pPr>
    </w:p>
    <w:p w14:paraId="080029E3" w14:textId="709FC8CC" w:rsidR="007E50D9" w:rsidRPr="00F40857" w:rsidRDefault="00F31B87" w:rsidP="00F40857">
      <w:pPr>
        <w:pStyle w:val="PPBODYTEXT2"/>
        <w:rPr>
          <w:b/>
          <w:bCs/>
          <w:i/>
          <w:iCs/>
        </w:rPr>
      </w:pPr>
      <w:bookmarkStart w:id="4" w:name="b22"/>
      <w:r w:rsidRPr="00F40857">
        <w:rPr>
          <w:rFonts w:asciiTheme="minorHAnsi" w:hAnsiTheme="minorHAnsi" w:cstheme="minorHAnsi"/>
          <w:noProof/>
          <w:color w:val="005588"/>
          <w:sz w:val="24"/>
          <w:szCs w:val="24"/>
        </w:rPr>
        <w:t>Purpose</w:t>
      </w:r>
      <w:bookmarkEnd w:id="4"/>
      <w:r w:rsidRPr="00323130">
        <w:br/>
      </w:r>
      <w:r w:rsidR="00454FFA" w:rsidRPr="00F40857">
        <w:rPr>
          <w:i/>
          <w:iCs/>
        </w:rPr>
        <w:t>Please provide the</w:t>
      </w:r>
      <w:r w:rsidR="007E50D9" w:rsidRPr="00F40857">
        <w:rPr>
          <w:i/>
          <w:iCs/>
        </w:rPr>
        <w:t xml:space="preserve"> purpose of the </w:t>
      </w:r>
      <w:r w:rsidR="00F40857">
        <w:rPr>
          <w:i/>
          <w:iCs/>
        </w:rPr>
        <w:t>RSACI</w:t>
      </w:r>
      <w:r w:rsidR="007E50D9" w:rsidRPr="00F40857">
        <w:rPr>
          <w:i/>
          <w:iCs/>
        </w:rPr>
        <w:t xml:space="preserve"> and include a description of the centre's</w:t>
      </w:r>
      <w:r w:rsidR="00F8782E">
        <w:rPr>
          <w:i/>
          <w:iCs/>
        </w:rPr>
        <w:t xml:space="preserve"> mandate, goals and objectives</w:t>
      </w:r>
      <w:r w:rsidR="007E50D9" w:rsidRPr="00F40857">
        <w:rPr>
          <w:i/>
          <w:iCs/>
        </w:rPr>
        <w:t xml:space="preserve">, </w:t>
      </w:r>
      <w:r w:rsidR="00F8782E" w:rsidRPr="00F40857">
        <w:rPr>
          <w:i/>
          <w:iCs/>
        </w:rPr>
        <w:t>philosophy</w:t>
      </w:r>
      <w:r w:rsidR="00F8782E">
        <w:rPr>
          <w:i/>
          <w:iCs/>
        </w:rPr>
        <w:t xml:space="preserve"> (if relevant), and scope. </w:t>
      </w:r>
    </w:p>
    <w:p w14:paraId="10F45A58" w14:textId="529D4815" w:rsidR="00454FFA" w:rsidRPr="00F40857" w:rsidRDefault="00454FFA" w:rsidP="00F40857">
      <w:pPr>
        <w:pStyle w:val="PPBODYTEXT3"/>
      </w:pPr>
    </w:p>
    <w:p w14:paraId="76E322F8" w14:textId="057B3CDE" w:rsidR="00454FFA" w:rsidRPr="00F40857" w:rsidRDefault="00454FFA" w:rsidP="00F40857">
      <w:pPr>
        <w:pStyle w:val="PPBODYTEXT3"/>
      </w:pPr>
    </w:p>
    <w:p w14:paraId="63DAC58C" w14:textId="77777777" w:rsidR="00454FFA" w:rsidRPr="00F40857" w:rsidRDefault="00454FFA" w:rsidP="00F40857">
      <w:pPr>
        <w:pStyle w:val="PPBODYTEXT3"/>
      </w:pPr>
    </w:p>
    <w:p w14:paraId="304320D4" w14:textId="77777777" w:rsidR="008D4BF1" w:rsidRPr="00F40857" w:rsidRDefault="008D4BF1" w:rsidP="00F40857">
      <w:pPr>
        <w:pStyle w:val="PPBODYTEXT3"/>
      </w:pPr>
    </w:p>
    <w:p w14:paraId="085BA130" w14:textId="228E2CFB" w:rsidR="00454FFA" w:rsidRPr="00376042" w:rsidRDefault="00F31B87" w:rsidP="003A08C6">
      <w:bookmarkStart w:id="5" w:name="b23"/>
      <w:r w:rsidRPr="00F40857">
        <w:rPr>
          <w:rFonts w:asciiTheme="minorHAnsi" w:hAnsiTheme="minorHAnsi" w:cstheme="minorHAnsi"/>
          <w:noProof/>
          <w:color w:val="005588"/>
          <w:sz w:val="24"/>
          <w:szCs w:val="24"/>
        </w:rPr>
        <w:t>Relevance</w:t>
      </w:r>
      <w:bookmarkEnd w:id="5"/>
    </w:p>
    <w:p w14:paraId="66D5D7A8" w14:textId="0230ABEA" w:rsidR="007E50D9" w:rsidRDefault="00BD1FA3" w:rsidP="00F40857">
      <w:pPr>
        <w:rPr>
          <w:i/>
          <w:iCs/>
        </w:rPr>
      </w:pPr>
      <w:r w:rsidRPr="00F40857">
        <w:rPr>
          <w:i/>
          <w:iCs/>
        </w:rPr>
        <w:t>Please provide the relevance of</w:t>
      </w:r>
      <w:r w:rsidR="007E50D9" w:rsidRPr="00F40857">
        <w:rPr>
          <w:i/>
          <w:iCs/>
        </w:rPr>
        <w:t xml:space="preserve"> how the RSACI </w:t>
      </w:r>
      <w:r w:rsidR="00F8782E">
        <w:rPr>
          <w:i/>
          <w:iCs/>
        </w:rPr>
        <w:t>aligns with</w:t>
      </w:r>
      <w:r w:rsidR="007E50D9" w:rsidRPr="00F40857">
        <w:rPr>
          <w:i/>
          <w:iCs/>
        </w:rPr>
        <w:t xml:space="preserve"> the University's mandate, </w:t>
      </w:r>
      <w:r w:rsidR="00F8782E">
        <w:rPr>
          <w:i/>
          <w:iCs/>
        </w:rPr>
        <w:t xml:space="preserve">and how it </w:t>
      </w:r>
      <w:r w:rsidR="007E50D9" w:rsidRPr="00F40857">
        <w:rPr>
          <w:i/>
          <w:iCs/>
        </w:rPr>
        <w:t>benefit</w:t>
      </w:r>
      <w:r w:rsidR="00F8782E">
        <w:rPr>
          <w:i/>
          <w:iCs/>
        </w:rPr>
        <w:t>s</w:t>
      </w:r>
      <w:r w:rsidR="007E50D9" w:rsidRPr="00F40857">
        <w:rPr>
          <w:i/>
          <w:iCs/>
        </w:rPr>
        <w:t xml:space="preserve"> the University, </w:t>
      </w:r>
      <w:r w:rsidR="00F8782E">
        <w:rPr>
          <w:i/>
          <w:iCs/>
        </w:rPr>
        <w:t>the Faculty, VIU students</w:t>
      </w:r>
      <w:r w:rsidR="007E50D9" w:rsidRPr="00F40857">
        <w:rPr>
          <w:i/>
          <w:iCs/>
        </w:rPr>
        <w:t xml:space="preserve"> and the University's geographical region, as </w:t>
      </w:r>
      <w:r w:rsidR="00F8782E">
        <w:rPr>
          <w:i/>
          <w:iCs/>
        </w:rPr>
        <w:t>relevant.</w:t>
      </w:r>
      <w:r w:rsidR="007E50D9" w:rsidRPr="00F40857">
        <w:rPr>
          <w:i/>
          <w:iCs/>
        </w:rPr>
        <w:t xml:space="preserve"> </w:t>
      </w:r>
    </w:p>
    <w:p w14:paraId="2FB773CA" w14:textId="77777777" w:rsidR="00FE1FF5" w:rsidRDefault="00FE1FF5" w:rsidP="00F40857">
      <w:pPr>
        <w:rPr>
          <w:i/>
          <w:iCs/>
        </w:rPr>
      </w:pPr>
    </w:p>
    <w:p w14:paraId="2BE1EA0B" w14:textId="77777777" w:rsidR="00FE1FF5" w:rsidRPr="00F40857" w:rsidRDefault="00FE1FF5" w:rsidP="00F40857">
      <w:pPr>
        <w:rPr>
          <w:i/>
          <w:iCs/>
        </w:rPr>
      </w:pPr>
    </w:p>
    <w:p w14:paraId="6E0E3F03" w14:textId="77777777" w:rsidR="008D4BF1" w:rsidRDefault="008D4BF1" w:rsidP="0003349E">
      <w:pPr>
        <w:pStyle w:val="PPLIST2"/>
      </w:pPr>
    </w:p>
    <w:p w14:paraId="30D4C276" w14:textId="3CE9611B" w:rsidR="00091063" w:rsidRPr="00F40857" w:rsidRDefault="00F31B87" w:rsidP="003A08C6">
      <w:pPr>
        <w:rPr>
          <w:i/>
          <w:iCs/>
        </w:rPr>
      </w:pPr>
      <w:r w:rsidRPr="00F40857">
        <w:rPr>
          <w:rFonts w:asciiTheme="minorHAnsi" w:hAnsiTheme="minorHAnsi" w:cstheme="minorHAnsi"/>
          <w:noProof/>
          <w:color w:val="005588"/>
          <w:sz w:val="24"/>
          <w:szCs w:val="24"/>
        </w:rPr>
        <w:t>Research Plan</w:t>
      </w:r>
      <w:r w:rsidRPr="00F40857">
        <w:rPr>
          <w:rFonts w:asciiTheme="minorHAnsi" w:hAnsiTheme="minorHAnsi" w:cstheme="minorHAnsi"/>
          <w:noProof/>
          <w:color w:val="005588"/>
          <w:sz w:val="24"/>
          <w:szCs w:val="24"/>
        </w:rPr>
        <w:br/>
      </w:r>
      <w:r w:rsidR="00BD1FA3">
        <w:rPr>
          <w:i/>
          <w:iCs/>
        </w:rPr>
        <w:t xml:space="preserve">Please provide a plan that outlines the following </w:t>
      </w:r>
      <w:r w:rsidR="00CA76C4">
        <w:rPr>
          <w:i/>
          <w:iCs/>
        </w:rPr>
        <w:t xml:space="preserve">in </w:t>
      </w:r>
      <w:r w:rsidR="00BD1FA3">
        <w:rPr>
          <w:i/>
          <w:iCs/>
        </w:rPr>
        <w:t>relation to the stated objective</w:t>
      </w:r>
      <w:r w:rsidR="00F8782E">
        <w:rPr>
          <w:i/>
          <w:iCs/>
        </w:rPr>
        <w:t>s</w:t>
      </w:r>
      <w:r w:rsidR="00BD1FA3">
        <w:rPr>
          <w:i/>
          <w:iCs/>
        </w:rPr>
        <w:t xml:space="preserve"> of the RSACI:</w:t>
      </w:r>
    </w:p>
    <w:p w14:paraId="356B7760" w14:textId="4955E5A3" w:rsidR="00F31B87" w:rsidRDefault="00F31B87" w:rsidP="00F40857">
      <w:pPr>
        <w:pStyle w:val="PPLIST2"/>
        <w:ind w:left="0" w:firstLine="0"/>
      </w:pPr>
    </w:p>
    <w:p w14:paraId="2B9EFD72" w14:textId="302F48F3" w:rsidR="00376042" w:rsidRDefault="00FE1FF5" w:rsidP="00F4125F">
      <w:pPr>
        <w:pStyle w:val="ListBullet3"/>
      </w:pPr>
      <w:r>
        <w:t>T</w:t>
      </w:r>
      <w:r w:rsidR="00F31B87">
        <w:t xml:space="preserve">he activities and methods to be used </w:t>
      </w:r>
      <w:r w:rsidR="0045295A">
        <w:t xml:space="preserve">to achieve </w:t>
      </w:r>
      <w:r>
        <w:t xml:space="preserve">the </w:t>
      </w:r>
      <w:r w:rsidR="0045295A">
        <w:t>goals and objectives</w:t>
      </w:r>
      <w:r>
        <w:t xml:space="preserve">. Where relevant, identify </w:t>
      </w:r>
      <w:r w:rsidR="00F31B87">
        <w:t xml:space="preserve">the relationship of </w:t>
      </w:r>
      <w:r w:rsidR="00376042">
        <w:t>t</w:t>
      </w:r>
      <w:r w:rsidR="00F31B87">
        <w:t>hese activities to academic programs</w:t>
      </w:r>
      <w:r>
        <w:t xml:space="preserve"> at VIU and external communities.</w:t>
      </w:r>
    </w:p>
    <w:p w14:paraId="384C97A8" w14:textId="02C6AB1F" w:rsidR="00CA76C4" w:rsidRDefault="00CA76C4" w:rsidP="00F4125F">
      <w:pPr>
        <w:pStyle w:val="ListBullet3"/>
        <w:numPr>
          <w:ilvl w:val="0"/>
          <w:numId w:val="0"/>
        </w:numPr>
        <w:ind w:left="720"/>
      </w:pPr>
    </w:p>
    <w:p w14:paraId="1A9F6741" w14:textId="77777777" w:rsidR="00F4125F" w:rsidRDefault="00F4125F" w:rsidP="00F40857">
      <w:pPr>
        <w:pStyle w:val="ListBullet3"/>
        <w:numPr>
          <w:ilvl w:val="0"/>
          <w:numId w:val="0"/>
        </w:numPr>
        <w:ind w:left="720"/>
      </w:pPr>
    </w:p>
    <w:p w14:paraId="4934E0A5" w14:textId="48294CBB" w:rsidR="00376042" w:rsidRDefault="00FE1FF5" w:rsidP="00F4125F">
      <w:pPr>
        <w:pStyle w:val="ListBullet3"/>
      </w:pPr>
      <w:r>
        <w:t>I</w:t>
      </w:r>
      <w:r w:rsidR="00137840">
        <w:t xml:space="preserve">ntended </w:t>
      </w:r>
      <w:r w:rsidR="00F31B87">
        <w:t xml:space="preserve">outcomes and benefits </w:t>
      </w:r>
      <w:r>
        <w:t>that will result from the RSACI (stated in measurable terms) over the</w:t>
      </w:r>
      <w:r w:rsidR="00F31B87">
        <w:t xml:space="preserve"> five-year period (or for its full term if less than five years)</w:t>
      </w:r>
    </w:p>
    <w:p w14:paraId="5530763F" w14:textId="08A84720" w:rsidR="00CA76C4" w:rsidRDefault="00CA76C4" w:rsidP="00F4125F">
      <w:pPr>
        <w:pStyle w:val="ListBullet3"/>
        <w:numPr>
          <w:ilvl w:val="0"/>
          <w:numId w:val="0"/>
        </w:numPr>
        <w:ind w:left="720"/>
      </w:pPr>
    </w:p>
    <w:p w14:paraId="3ABD3F16" w14:textId="77777777" w:rsidR="00F4125F" w:rsidRDefault="00F4125F" w:rsidP="00F40857">
      <w:pPr>
        <w:pStyle w:val="ListBullet3"/>
        <w:numPr>
          <w:ilvl w:val="0"/>
          <w:numId w:val="0"/>
        </w:numPr>
        <w:ind w:left="720"/>
      </w:pPr>
    </w:p>
    <w:p w14:paraId="57E64F56" w14:textId="62F3F49E" w:rsidR="00F31B87" w:rsidRPr="00323130" w:rsidRDefault="00FE1FF5" w:rsidP="00F40857">
      <w:pPr>
        <w:pStyle w:val="ListBullet3"/>
      </w:pPr>
      <w:r>
        <w:t xml:space="preserve">The </w:t>
      </w:r>
      <w:r w:rsidR="00F31B87">
        <w:t>projected timelines</w:t>
      </w:r>
      <w:r>
        <w:t xml:space="preserve"> and key milestones to launch or operationalize the RSACI.</w:t>
      </w:r>
    </w:p>
    <w:p w14:paraId="6A9ECA76" w14:textId="77777777" w:rsidR="00F4125F" w:rsidRPr="00323130" w:rsidRDefault="00F4125F" w:rsidP="00B30C96">
      <w:pPr>
        <w:pStyle w:val="ListBullet3"/>
        <w:numPr>
          <w:ilvl w:val="0"/>
          <w:numId w:val="0"/>
        </w:numPr>
      </w:pPr>
    </w:p>
    <w:p w14:paraId="41F7EECD" w14:textId="5DFF5403" w:rsidR="00F31B87" w:rsidRDefault="00A61BA6" w:rsidP="00F40857">
      <w:bookmarkStart w:id="6" w:name="b25"/>
      <w:r>
        <w:rPr>
          <w:rFonts w:asciiTheme="minorHAnsi" w:hAnsiTheme="minorHAnsi" w:cstheme="minorHAnsi"/>
          <w:noProof/>
          <w:color w:val="005588"/>
          <w:sz w:val="24"/>
          <w:szCs w:val="24"/>
        </w:rPr>
        <w:t>M</w:t>
      </w:r>
      <w:r w:rsidR="00F31B87" w:rsidRPr="00F40857">
        <w:rPr>
          <w:rFonts w:asciiTheme="minorHAnsi" w:hAnsiTheme="minorHAnsi" w:cstheme="minorHAnsi"/>
          <w:noProof/>
          <w:color w:val="005588"/>
          <w:sz w:val="24"/>
          <w:szCs w:val="24"/>
        </w:rPr>
        <w:t>embership</w:t>
      </w:r>
    </w:p>
    <w:bookmarkEnd w:id="6"/>
    <w:p w14:paraId="535B8A17" w14:textId="7C82D2B7" w:rsidR="00187D53" w:rsidRPr="004A7B23" w:rsidRDefault="00F41B26">
      <w:pPr>
        <w:pStyle w:val="PPBODYTEXT3"/>
      </w:pPr>
      <w:r w:rsidRPr="004A7B23">
        <w:t>L</w:t>
      </w:r>
      <w:r w:rsidR="00F4125F" w:rsidRPr="004A7B23">
        <w:t xml:space="preserve">ist </w:t>
      </w:r>
      <w:r w:rsidRPr="004A7B23">
        <w:t>the</w:t>
      </w:r>
      <w:r w:rsidR="00F4125F" w:rsidRPr="004A7B23">
        <w:t xml:space="preserve"> faculty members, staff, administration, research fellows, adjunct professors, visiting scholars, community experts, support staff and </w:t>
      </w:r>
      <w:r w:rsidRPr="004A7B23">
        <w:t>students</w:t>
      </w:r>
      <w:r w:rsidR="00FE1FF5">
        <w:t xml:space="preserve"> (where possible)</w:t>
      </w:r>
      <w:r w:rsidR="004A7B23">
        <w:t xml:space="preserve"> that will be </w:t>
      </w:r>
      <w:r w:rsidR="00FE1FF5">
        <w:t>involved in operationalizing</w:t>
      </w:r>
      <w:r w:rsidR="004A7B23">
        <w:t xml:space="preserve"> the </w:t>
      </w:r>
      <w:r w:rsidR="00FE1FF5">
        <w:t>RSACI.</w:t>
      </w:r>
    </w:p>
    <w:p w14:paraId="5B7ADF54" w14:textId="77777777" w:rsidR="00F41B26" w:rsidRDefault="00F41B26" w:rsidP="00F40857">
      <w:pPr>
        <w:pStyle w:val="PPBODYTEXT3"/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3055"/>
        <w:gridCol w:w="3240"/>
        <w:gridCol w:w="4500"/>
      </w:tblGrid>
      <w:tr w:rsidR="00FE1FF5" w14:paraId="44526634" w14:textId="571046D9" w:rsidTr="00867066">
        <w:tc>
          <w:tcPr>
            <w:tcW w:w="3055" w:type="dxa"/>
          </w:tcPr>
          <w:p w14:paraId="4E6D0AB3" w14:textId="77777777" w:rsidR="00FE1FF5" w:rsidRDefault="00FE1FF5">
            <w:r>
              <w:t>Name</w:t>
            </w:r>
          </w:p>
        </w:tc>
        <w:tc>
          <w:tcPr>
            <w:tcW w:w="3240" w:type="dxa"/>
          </w:tcPr>
          <w:p w14:paraId="484041D4" w14:textId="46F13531" w:rsidR="00FE1FF5" w:rsidRDefault="00FE1FF5" w:rsidP="00EF06F2">
            <w:r>
              <w:t xml:space="preserve">Type (faculty member, staff, </w:t>
            </w:r>
            <w:r w:rsidR="00867066">
              <w:t>etc.</w:t>
            </w:r>
            <w:r>
              <w:t>)</w:t>
            </w:r>
          </w:p>
        </w:tc>
        <w:tc>
          <w:tcPr>
            <w:tcW w:w="4500" w:type="dxa"/>
          </w:tcPr>
          <w:p w14:paraId="267ACA80" w14:textId="6E91F72F" w:rsidR="00FE1FF5" w:rsidRDefault="00FE1FF5" w:rsidP="00FE1FF5">
            <w:r>
              <w:t>Description of their role in the RSACI</w:t>
            </w:r>
          </w:p>
        </w:tc>
      </w:tr>
      <w:tr w:rsidR="00FE1FF5" w14:paraId="336A810D" w14:textId="4FB757E8" w:rsidTr="00867066">
        <w:tc>
          <w:tcPr>
            <w:tcW w:w="3055" w:type="dxa"/>
          </w:tcPr>
          <w:p w14:paraId="2827B2A8" w14:textId="77777777" w:rsidR="00FE1FF5" w:rsidRDefault="00FE1FF5" w:rsidP="00EF06F2"/>
        </w:tc>
        <w:tc>
          <w:tcPr>
            <w:tcW w:w="3240" w:type="dxa"/>
          </w:tcPr>
          <w:p w14:paraId="15FDA1BD" w14:textId="77777777" w:rsidR="00FE1FF5" w:rsidRDefault="00FE1FF5" w:rsidP="00EF06F2"/>
        </w:tc>
        <w:tc>
          <w:tcPr>
            <w:tcW w:w="4500" w:type="dxa"/>
          </w:tcPr>
          <w:p w14:paraId="47B43D17" w14:textId="77777777" w:rsidR="00FE1FF5" w:rsidRDefault="00FE1FF5" w:rsidP="00EF06F2"/>
        </w:tc>
      </w:tr>
      <w:tr w:rsidR="00FE1FF5" w14:paraId="6AC9DED2" w14:textId="68988514" w:rsidTr="00867066">
        <w:tc>
          <w:tcPr>
            <w:tcW w:w="3055" w:type="dxa"/>
          </w:tcPr>
          <w:p w14:paraId="17E59F00" w14:textId="77777777" w:rsidR="00FE1FF5" w:rsidRDefault="00FE1FF5" w:rsidP="00EF06F2"/>
        </w:tc>
        <w:tc>
          <w:tcPr>
            <w:tcW w:w="3240" w:type="dxa"/>
          </w:tcPr>
          <w:p w14:paraId="5F117D38" w14:textId="77777777" w:rsidR="00FE1FF5" w:rsidRDefault="00FE1FF5" w:rsidP="00EF06F2"/>
        </w:tc>
        <w:tc>
          <w:tcPr>
            <w:tcW w:w="4500" w:type="dxa"/>
          </w:tcPr>
          <w:p w14:paraId="3E36356B" w14:textId="77777777" w:rsidR="00FE1FF5" w:rsidRDefault="00FE1FF5" w:rsidP="00EF06F2"/>
        </w:tc>
      </w:tr>
      <w:tr w:rsidR="00FE1FF5" w14:paraId="0C051BD8" w14:textId="40AC2BF4" w:rsidTr="00867066">
        <w:tc>
          <w:tcPr>
            <w:tcW w:w="3055" w:type="dxa"/>
          </w:tcPr>
          <w:p w14:paraId="5D760E3B" w14:textId="77777777" w:rsidR="00FE1FF5" w:rsidRDefault="00FE1FF5" w:rsidP="00EF06F2"/>
        </w:tc>
        <w:tc>
          <w:tcPr>
            <w:tcW w:w="3240" w:type="dxa"/>
          </w:tcPr>
          <w:p w14:paraId="150CD5A9" w14:textId="77777777" w:rsidR="00FE1FF5" w:rsidRDefault="00FE1FF5" w:rsidP="00EF06F2"/>
        </w:tc>
        <w:tc>
          <w:tcPr>
            <w:tcW w:w="4500" w:type="dxa"/>
          </w:tcPr>
          <w:p w14:paraId="281F0091" w14:textId="77777777" w:rsidR="00FE1FF5" w:rsidRDefault="00FE1FF5" w:rsidP="00EF06F2"/>
        </w:tc>
      </w:tr>
      <w:tr w:rsidR="00FE1FF5" w14:paraId="3AE97BBD" w14:textId="486574BF" w:rsidTr="00867066">
        <w:tc>
          <w:tcPr>
            <w:tcW w:w="3055" w:type="dxa"/>
          </w:tcPr>
          <w:p w14:paraId="3B09F6E6" w14:textId="77777777" w:rsidR="00FE1FF5" w:rsidRDefault="00FE1FF5" w:rsidP="00EF06F2"/>
        </w:tc>
        <w:tc>
          <w:tcPr>
            <w:tcW w:w="3240" w:type="dxa"/>
          </w:tcPr>
          <w:p w14:paraId="0851AFB2" w14:textId="77777777" w:rsidR="00FE1FF5" w:rsidRDefault="00FE1FF5" w:rsidP="00EF06F2"/>
        </w:tc>
        <w:tc>
          <w:tcPr>
            <w:tcW w:w="4500" w:type="dxa"/>
          </w:tcPr>
          <w:p w14:paraId="773C9475" w14:textId="77777777" w:rsidR="00FE1FF5" w:rsidRDefault="00FE1FF5" w:rsidP="00EF06F2"/>
        </w:tc>
      </w:tr>
    </w:tbl>
    <w:p w14:paraId="6DA17591" w14:textId="77777777" w:rsidR="00187D53" w:rsidRDefault="00187D53" w:rsidP="00F40857">
      <w:pPr>
        <w:pStyle w:val="PPBODYTEXT3"/>
      </w:pPr>
    </w:p>
    <w:p w14:paraId="5D78D18D" w14:textId="414C86B8" w:rsidR="00323DAF" w:rsidRDefault="00FE1FF5">
      <w:pPr>
        <w:pStyle w:val="PPBODYTEXT3"/>
      </w:pPr>
      <w:r>
        <w:t>Describe h</w:t>
      </w:r>
      <w:r w:rsidR="00141105">
        <w:t xml:space="preserve">ow </w:t>
      </w:r>
      <w:r w:rsidR="00F41B26">
        <w:t xml:space="preserve">the </w:t>
      </w:r>
      <w:r w:rsidR="00F4125F" w:rsidRPr="00187D53">
        <w:t xml:space="preserve">RSACI </w:t>
      </w:r>
      <w:r>
        <w:t xml:space="preserve">will </w:t>
      </w:r>
      <w:r w:rsidR="00F4125F" w:rsidRPr="00187D53">
        <w:t xml:space="preserve">provide opportunities for student </w:t>
      </w:r>
      <w:r w:rsidR="00066633" w:rsidRPr="00187D53">
        <w:t>engagement</w:t>
      </w:r>
      <w:r>
        <w:t>.</w:t>
      </w:r>
    </w:p>
    <w:p w14:paraId="7F0BFDCA" w14:textId="77777777" w:rsidR="00323DAF" w:rsidRDefault="00323DAF" w:rsidP="00F40857"/>
    <w:p w14:paraId="5F9110B4" w14:textId="4A07742F" w:rsidR="00F31B87" w:rsidRDefault="00323DAF" w:rsidP="00F40857">
      <w:pPr>
        <w:pStyle w:val="PPBODYTEXT3"/>
      </w:pPr>
      <w:r>
        <w:t xml:space="preserve">Include </w:t>
      </w:r>
      <w:r w:rsidR="00F4125F" w:rsidRPr="00187D53">
        <w:t xml:space="preserve">the process and criteria that will be used for the selection of </w:t>
      </w:r>
      <w:r w:rsidR="00141105">
        <w:t xml:space="preserve">new members. </w:t>
      </w:r>
      <w:r>
        <w:t xml:space="preserve"> </w:t>
      </w:r>
    </w:p>
    <w:p w14:paraId="64B5C466" w14:textId="77777777" w:rsidR="00323DAF" w:rsidRDefault="00323DAF">
      <w:pPr>
        <w:pStyle w:val="PPBODYTEXT3"/>
      </w:pPr>
    </w:p>
    <w:p w14:paraId="7F3BB1CA" w14:textId="77777777" w:rsidR="004365EA" w:rsidRDefault="004365EA" w:rsidP="00F40857">
      <w:pPr>
        <w:pStyle w:val="PPLIST2"/>
        <w:ind w:left="0" w:firstLine="0"/>
      </w:pPr>
    </w:p>
    <w:p w14:paraId="2DFC11CC" w14:textId="53523779" w:rsidR="004365EA" w:rsidRDefault="004365EA" w:rsidP="00323DAF">
      <w:pPr>
        <w:rPr>
          <w:rFonts w:asciiTheme="minorHAnsi" w:hAnsiTheme="minorHAnsi" w:cstheme="minorHAnsi"/>
          <w:noProof/>
          <w:color w:val="005588"/>
          <w:sz w:val="24"/>
          <w:szCs w:val="24"/>
        </w:rPr>
      </w:pPr>
      <w:r w:rsidRPr="00F40857">
        <w:rPr>
          <w:rFonts w:asciiTheme="minorHAnsi" w:hAnsiTheme="minorHAnsi" w:cstheme="minorHAnsi"/>
          <w:noProof/>
          <w:color w:val="005588"/>
          <w:sz w:val="24"/>
          <w:szCs w:val="24"/>
        </w:rPr>
        <w:lastRenderedPageBreak/>
        <w:t>Leadership</w:t>
      </w:r>
    </w:p>
    <w:p w14:paraId="0D216941" w14:textId="1EFAFB2A" w:rsidR="00323DAF" w:rsidRPr="00F40857" w:rsidRDefault="00323DAF" w:rsidP="00F40857">
      <w:pPr>
        <w:rPr>
          <w:i/>
          <w:iCs/>
        </w:rPr>
      </w:pPr>
      <w:r w:rsidRPr="00F40857">
        <w:rPr>
          <w:i/>
          <w:iCs/>
        </w:rPr>
        <w:t>Please identify a proposed Director or the process and criteria that will be used to select a director.</w:t>
      </w:r>
      <w:r w:rsidR="00662996" w:rsidRPr="00662996">
        <w:t xml:space="preserve"> </w:t>
      </w:r>
      <w:r w:rsidR="00141105" w:rsidRPr="00141105">
        <w:rPr>
          <w:i/>
        </w:rPr>
        <w:t>Note that any r</w:t>
      </w:r>
      <w:r w:rsidR="00662996" w:rsidRPr="00141105">
        <w:rPr>
          <w:i/>
          <w:iCs/>
        </w:rPr>
        <w:t>eassignment time for the Director, if required, must be identified in the proposed budget, and approved by the Dean.</w:t>
      </w:r>
    </w:p>
    <w:p w14:paraId="37A13D1E" w14:textId="16EE0172" w:rsidR="00844B88" w:rsidRDefault="00844B88">
      <w:pPr>
        <w:pStyle w:val="PPLIST2"/>
      </w:pPr>
    </w:p>
    <w:p w14:paraId="43BA201F" w14:textId="566F1775" w:rsidR="00662996" w:rsidRDefault="00662996" w:rsidP="00662996"/>
    <w:p w14:paraId="2F6B813A" w14:textId="01E18F05" w:rsidR="00F31B87" w:rsidRDefault="00F31B87" w:rsidP="00662996">
      <w:pPr>
        <w:rPr>
          <w:rFonts w:asciiTheme="minorHAnsi" w:hAnsiTheme="minorHAnsi" w:cstheme="minorHAnsi"/>
          <w:noProof/>
          <w:color w:val="005588"/>
          <w:sz w:val="24"/>
          <w:szCs w:val="24"/>
        </w:rPr>
      </w:pPr>
      <w:r w:rsidRPr="00F40857">
        <w:rPr>
          <w:rFonts w:asciiTheme="minorHAnsi" w:hAnsiTheme="minorHAnsi" w:cstheme="minorHAnsi"/>
          <w:noProof/>
          <w:color w:val="005588"/>
          <w:sz w:val="24"/>
          <w:szCs w:val="24"/>
        </w:rPr>
        <w:t>Management Committee</w:t>
      </w:r>
    </w:p>
    <w:p w14:paraId="4A4957A6" w14:textId="46B99ABA" w:rsidR="00F31B87" w:rsidRDefault="00662996">
      <w:pPr>
        <w:rPr>
          <w:i/>
          <w:iCs/>
        </w:rPr>
      </w:pPr>
      <w:r w:rsidRPr="00F40857">
        <w:rPr>
          <w:i/>
          <w:iCs/>
        </w:rPr>
        <w:t xml:space="preserve">Please provide a </w:t>
      </w:r>
      <w:r w:rsidRPr="00662996">
        <w:rPr>
          <w:i/>
          <w:iCs/>
        </w:rPr>
        <w:t xml:space="preserve">minimum of three </w:t>
      </w:r>
      <w:r>
        <w:rPr>
          <w:i/>
          <w:iCs/>
        </w:rPr>
        <w:t>names</w:t>
      </w:r>
      <w:r w:rsidRPr="00662996">
        <w:rPr>
          <w:i/>
          <w:iCs/>
        </w:rPr>
        <w:t>, including</w:t>
      </w:r>
      <w:r w:rsidR="00B30C96">
        <w:rPr>
          <w:i/>
          <w:iCs/>
        </w:rPr>
        <w:t xml:space="preserve"> a minimum of one Dean, or</w:t>
      </w:r>
      <w:r w:rsidRPr="00662996">
        <w:rPr>
          <w:i/>
          <w:iCs/>
        </w:rPr>
        <w:t xml:space="preserve"> designate, and the Director</w:t>
      </w:r>
      <w:r>
        <w:rPr>
          <w:i/>
          <w:iCs/>
        </w:rPr>
        <w:t xml:space="preserve">, and </w:t>
      </w:r>
      <w:r w:rsidRPr="00662996">
        <w:rPr>
          <w:i/>
          <w:iCs/>
        </w:rPr>
        <w:t>includ</w:t>
      </w:r>
      <w:r>
        <w:rPr>
          <w:i/>
          <w:iCs/>
        </w:rPr>
        <w:t>e</w:t>
      </w:r>
      <w:r w:rsidRPr="00662996">
        <w:rPr>
          <w:i/>
          <w:iCs/>
        </w:rPr>
        <w:t xml:space="preserve"> the roles and responsibilities of each member and a Terms of Reference that will guide the operation of the Committee.</w:t>
      </w:r>
    </w:p>
    <w:p w14:paraId="59970AB3" w14:textId="77777777" w:rsidR="00156804" w:rsidRPr="00156804" w:rsidRDefault="00156804" w:rsidP="00F4085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156804" w14:paraId="7A161BC8" w14:textId="77777777" w:rsidTr="00156804">
        <w:tc>
          <w:tcPr>
            <w:tcW w:w="5395" w:type="dxa"/>
          </w:tcPr>
          <w:p w14:paraId="18486392" w14:textId="3A4F0D25" w:rsidR="00156804" w:rsidRPr="00156804" w:rsidRDefault="00156804">
            <w:pPr>
              <w:pStyle w:val="PPBODYTEXT3"/>
            </w:pPr>
            <w:r>
              <w:t>Members Name</w:t>
            </w:r>
          </w:p>
        </w:tc>
        <w:tc>
          <w:tcPr>
            <w:tcW w:w="5395" w:type="dxa"/>
          </w:tcPr>
          <w:p w14:paraId="2C209C3A" w14:textId="24F55A26" w:rsidR="00156804" w:rsidRPr="00156804" w:rsidRDefault="00156804">
            <w:pPr>
              <w:pStyle w:val="PPBODYTEXT3"/>
            </w:pPr>
            <w:r>
              <w:t xml:space="preserve">Role and Responsibility </w:t>
            </w:r>
          </w:p>
        </w:tc>
      </w:tr>
      <w:tr w:rsidR="00156804" w14:paraId="17A3ECC1" w14:textId="77777777" w:rsidTr="00156804">
        <w:tc>
          <w:tcPr>
            <w:tcW w:w="5395" w:type="dxa"/>
          </w:tcPr>
          <w:p w14:paraId="3D34C922" w14:textId="77777777" w:rsidR="00156804" w:rsidRPr="00156804" w:rsidRDefault="00156804">
            <w:pPr>
              <w:pStyle w:val="PPBODYTEXT3"/>
            </w:pPr>
          </w:p>
        </w:tc>
        <w:tc>
          <w:tcPr>
            <w:tcW w:w="5395" w:type="dxa"/>
          </w:tcPr>
          <w:p w14:paraId="2D14F266" w14:textId="77777777" w:rsidR="00156804" w:rsidRPr="00156804" w:rsidRDefault="00156804">
            <w:pPr>
              <w:pStyle w:val="PPBODYTEXT3"/>
            </w:pPr>
          </w:p>
        </w:tc>
      </w:tr>
      <w:tr w:rsidR="00156804" w14:paraId="4C50FD16" w14:textId="77777777" w:rsidTr="00156804">
        <w:tc>
          <w:tcPr>
            <w:tcW w:w="5395" w:type="dxa"/>
          </w:tcPr>
          <w:p w14:paraId="06BE5659" w14:textId="77777777" w:rsidR="00156804" w:rsidRPr="00156804" w:rsidRDefault="00156804">
            <w:pPr>
              <w:pStyle w:val="PPBODYTEXT3"/>
            </w:pPr>
          </w:p>
        </w:tc>
        <w:tc>
          <w:tcPr>
            <w:tcW w:w="5395" w:type="dxa"/>
          </w:tcPr>
          <w:p w14:paraId="4F034A94" w14:textId="77777777" w:rsidR="00156804" w:rsidRPr="00156804" w:rsidRDefault="00156804">
            <w:pPr>
              <w:pStyle w:val="PPBODYTEXT3"/>
            </w:pPr>
          </w:p>
        </w:tc>
      </w:tr>
      <w:tr w:rsidR="00156804" w14:paraId="32855859" w14:textId="77777777" w:rsidTr="00156804">
        <w:tc>
          <w:tcPr>
            <w:tcW w:w="5395" w:type="dxa"/>
          </w:tcPr>
          <w:p w14:paraId="5A0A0F5B" w14:textId="77777777" w:rsidR="00156804" w:rsidRPr="00156804" w:rsidRDefault="00156804">
            <w:pPr>
              <w:pStyle w:val="PPBODYTEXT3"/>
            </w:pPr>
          </w:p>
        </w:tc>
        <w:tc>
          <w:tcPr>
            <w:tcW w:w="5395" w:type="dxa"/>
          </w:tcPr>
          <w:p w14:paraId="4EFBF225" w14:textId="77777777" w:rsidR="00156804" w:rsidRPr="00156804" w:rsidRDefault="00156804">
            <w:pPr>
              <w:pStyle w:val="PPBODYTEXT3"/>
            </w:pPr>
          </w:p>
        </w:tc>
      </w:tr>
    </w:tbl>
    <w:p w14:paraId="7A5A53EC" w14:textId="52404344" w:rsidR="00F31B87" w:rsidRDefault="00F31B87">
      <w:pPr>
        <w:pStyle w:val="PPBODYTEXT3"/>
      </w:pPr>
    </w:p>
    <w:p w14:paraId="0A32071D" w14:textId="77777777" w:rsidR="00662996" w:rsidRPr="00F40857" w:rsidRDefault="00662996" w:rsidP="00F40857">
      <w:pPr>
        <w:pStyle w:val="PPBODYTEXT3"/>
      </w:pPr>
    </w:p>
    <w:p w14:paraId="53280686" w14:textId="68A82C18" w:rsidR="002E3DE4" w:rsidRPr="00F40857" w:rsidRDefault="002E3DE4" w:rsidP="00F40857">
      <w:pPr>
        <w:rPr>
          <w:rFonts w:asciiTheme="minorHAnsi" w:hAnsiTheme="minorHAnsi" w:cstheme="minorHAnsi"/>
          <w:noProof/>
          <w:color w:val="005588"/>
          <w:sz w:val="24"/>
          <w:szCs w:val="24"/>
        </w:rPr>
      </w:pPr>
      <w:r w:rsidRPr="00F40857">
        <w:rPr>
          <w:rFonts w:asciiTheme="minorHAnsi" w:hAnsiTheme="minorHAnsi" w:cstheme="minorHAnsi"/>
          <w:noProof/>
          <w:color w:val="005588"/>
          <w:sz w:val="24"/>
          <w:szCs w:val="24"/>
        </w:rPr>
        <w:t>Advisory Committee</w:t>
      </w:r>
    </w:p>
    <w:p w14:paraId="69B09EE5" w14:textId="247D3CBF" w:rsidR="00156804" w:rsidRPr="00682D2C" w:rsidRDefault="000A1CCE">
      <w:pPr>
        <w:pStyle w:val="PPBODYTEXT3"/>
      </w:pPr>
      <w:r w:rsidRPr="00682D2C">
        <w:t xml:space="preserve">If the RSACI has a strong applied research mandate and shows </w:t>
      </w:r>
      <w:r w:rsidR="002C03DA">
        <w:t xml:space="preserve">the </w:t>
      </w:r>
      <w:r w:rsidRPr="00682D2C">
        <w:t xml:space="preserve">participation of external members, please provide a list </w:t>
      </w:r>
      <w:r w:rsidR="002C03DA">
        <w:t xml:space="preserve">of </w:t>
      </w:r>
      <w:r w:rsidRPr="00682D2C">
        <w:t>all external members and the role of the advisory committee. This should also be included in the Terms of Reference.</w:t>
      </w:r>
    </w:p>
    <w:p w14:paraId="1A17CC61" w14:textId="77777777" w:rsidR="000A1CCE" w:rsidRPr="00156804" w:rsidRDefault="000A1CCE">
      <w:pPr>
        <w:pStyle w:val="PPBODYTEXT3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B30C96" w14:paraId="4356C090" w14:textId="540223D4" w:rsidTr="005140FC">
        <w:tc>
          <w:tcPr>
            <w:tcW w:w="5395" w:type="dxa"/>
          </w:tcPr>
          <w:p w14:paraId="761EC758" w14:textId="3FD6875F" w:rsidR="00B30C96" w:rsidRDefault="00B30C96">
            <w:pPr>
              <w:pStyle w:val="PPBODYTEXT3"/>
            </w:pPr>
            <w:r>
              <w:t>Membership name</w:t>
            </w:r>
          </w:p>
        </w:tc>
        <w:tc>
          <w:tcPr>
            <w:tcW w:w="5395" w:type="dxa"/>
          </w:tcPr>
          <w:p w14:paraId="71255660" w14:textId="2454F6C1" w:rsidR="00B30C96" w:rsidRDefault="00B30C96">
            <w:pPr>
              <w:pStyle w:val="PPBODYTEXT3"/>
            </w:pPr>
            <w:r>
              <w:t>Organization</w:t>
            </w:r>
          </w:p>
        </w:tc>
      </w:tr>
      <w:tr w:rsidR="00B30C96" w14:paraId="4602C43F" w14:textId="406FA353" w:rsidTr="005140FC">
        <w:tc>
          <w:tcPr>
            <w:tcW w:w="5395" w:type="dxa"/>
          </w:tcPr>
          <w:p w14:paraId="722637F7" w14:textId="77777777" w:rsidR="00B30C96" w:rsidRPr="00682D2C" w:rsidRDefault="00B30C96">
            <w:pPr>
              <w:pStyle w:val="PPBODYTEXT3"/>
            </w:pPr>
          </w:p>
        </w:tc>
        <w:tc>
          <w:tcPr>
            <w:tcW w:w="5395" w:type="dxa"/>
          </w:tcPr>
          <w:p w14:paraId="15D98A23" w14:textId="77777777" w:rsidR="00B30C96" w:rsidRPr="00682D2C" w:rsidRDefault="00B30C96">
            <w:pPr>
              <w:pStyle w:val="PPBODYTEXT3"/>
            </w:pPr>
          </w:p>
        </w:tc>
      </w:tr>
      <w:tr w:rsidR="00B30C96" w14:paraId="69BBE021" w14:textId="5595122B" w:rsidTr="005140FC">
        <w:tc>
          <w:tcPr>
            <w:tcW w:w="5395" w:type="dxa"/>
          </w:tcPr>
          <w:p w14:paraId="732F84CB" w14:textId="77777777" w:rsidR="00B30C96" w:rsidRPr="00682D2C" w:rsidRDefault="00B30C96">
            <w:pPr>
              <w:pStyle w:val="PPBODYTEXT3"/>
            </w:pPr>
          </w:p>
        </w:tc>
        <w:tc>
          <w:tcPr>
            <w:tcW w:w="5395" w:type="dxa"/>
          </w:tcPr>
          <w:p w14:paraId="52E6D0F7" w14:textId="77777777" w:rsidR="00B30C96" w:rsidRPr="00682D2C" w:rsidRDefault="00B30C96">
            <w:pPr>
              <w:pStyle w:val="PPBODYTEXT3"/>
            </w:pPr>
          </w:p>
        </w:tc>
      </w:tr>
      <w:tr w:rsidR="00B30C96" w14:paraId="2B30270A" w14:textId="7BEB694C" w:rsidTr="005140FC">
        <w:tc>
          <w:tcPr>
            <w:tcW w:w="5395" w:type="dxa"/>
          </w:tcPr>
          <w:p w14:paraId="67924587" w14:textId="77777777" w:rsidR="00B30C96" w:rsidRPr="00682D2C" w:rsidRDefault="00B30C96">
            <w:pPr>
              <w:pStyle w:val="PPBODYTEXT3"/>
            </w:pPr>
          </w:p>
        </w:tc>
        <w:tc>
          <w:tcPr>
            <w:tcW w:w="5395" w:type="dxa"/>
          </w:tcPr>
          <w:p w14:paraId="11337316" w14:textId="77777777" w:rsidR="00B30C96" w:rsidRPr="00682D2C" w:rsidRDefault="00B30C96">
            <w:pPr>
              <w:pStyle w:val="PPBODYTEXT3"/>
            </w:pPr>
          </w:p>
        </w:tc>
      </w:tr>
      <w:tr w:rsidR="00B30C96" w14:paraId="1B60FE87" w14:textId="7DD2CACF" w:rsidTr="005140FC">
        <w:tc>
          <w:tcPr>
            <w:tcW w:w="5395" w:type="dxa"/>
          </w:tcPr>
          <w:p w14:paraId="715675A2" w14:textId="77777777" w:rsidR="00B30C96" w:rsidRPr="00682D2C" w:rsidRDefault="00B30C96">
            <w:pPr>
              <w:pStyle w:val="PPBODYTEXT3"/>
            </w:pPr>
          </w:p>
        </w:tc>
        <w:tc>
          <w:tcPr>
            <w:tcW w:w="5395" w:type="dxa"/>
          </w:tcPr>
          <w:p w14:paraId="1ABB73C4" w14:textId="77777777" w:rsidR="00B30C96" w:rsidRPr="00682D2C" w:rsidRDefault="00B30C96">
            <w:pPr>
              <w:pStyle w:val="PPBODYTEXT3"/>
            </w:pPr>
          </w:p>
        </w:tc>
      </w:tr>
    </w:tbl>
    <w:p w14:paraId="7B5E055E" w14:textId="77777777" w:rsidR="00156804" w:rsidRPr="00156804" w:rsidRDefault="00156804">
      <w:pPr>
        <w:pStyle w:val="PPBODYTEXT3"/>
      </w:pPr>
    </w:p>
    <w:p w14:paraId="38A18762" w14:textId="77777777" w:rsidR="00FB5282" w:rsidRPr="00156804" w:rsidRDefault="00FB5282" w:rsidP="00F40857">
      <w:pPr>
        <w:pStyle w:val="PPBODYTEXT3"/>
      </w:pPr>
    </w:p>
    <w:p w14:paraId="58FD6F48" w14:textId="47CEC0EA" w:rsidR="00F31B87" w:rsidRPr="00F40857" w:rsidRDefault="00F31B87" w:rsidP="00F40857">
      <w:pPr>
        <w:rPr>
          <w:rFonts w:asciiTheme="minorHAnsi" w:hAnsiTheme="minorHAnsi" w:cstheme="minorHAnsi"/>
          <w:noProof/>
          <w:color w:val="005588"/>
          <w:sz w:val="24"/>
          <w:szCs w:val="24"/>
        </w:rPr>
      </w:pPr>
      <w:bookmarkStart w:id="7" w:name="b27"/>
      <w:r w:rsidRPr="00F40857">
        <w:rPr>
          <w:rFonts w:asciiTheme="minorHAnsi" w:hAnsiTheme="minorHAnsi" w:cstheme="minorHAnsi"/>
          <w:noProof/>
          <w:color w:val="005588"/>
          <w:sz w:val="24"/>
          <w:szCs w:val="24"/>
        </w:rPr>
        <w:t>Resource Requirements</w:t>
      </w:r>
      <w:bookmarkEnd w:id="7"/>
    </w:p>
    <w:p w14:paraId="0DA313FF" w14:textId="71783619" w:rsidR="00F31B87" w:rsidRDefault="00AA2547">
      <w:pPr>
        <w:pStyle w:val="PPBODYTEXT3"/>
      </w:pPr>
      <w:r>
        <w:t xml:space="preserve">Please </w:t>
      </w:r>
      <w:r w:rsidR="00B30C96">
        <w:t xml:space="preserve">identify the </w:t>
      </w:r>
      <w:r>
        <w:t xml:space="preserve">resource </w:t>
      </w:r>
      <w:r w:rsidR="00B30C96">
        <w:t xml:space="preserve">requirements to operate the RSACI </w:t>
      </w:r>
      <w:r>
        <w:t>that will be incorporated int</w:t>
      </w:r>
      <w:r w:rsidR="00876E2B">
        <w:t>o</w:t>
      </w:r>
      <w:r>
        <w:t xml:space="preserve"> the budgetary and planning processes of the </w:t>
      </w:r>
      <w:proofErr w:type="gramStart"/>
      <w:r>
        <w:t>Faculty</w:t>
      </w:r>
      <w:proofErr w:type="gramEnd"/>
      <w:r>
        <w:t xml:space="preserve"> of the sponsoring Dean</w:t>
      </w:r>
      <w:r w:rsidR="00876E2B">
        <w:t>.</w:t>
      </w:r>
      <w:r w:rsidR="00937CCE">
        <w:t xml:space="preserve"> Please use the</w:t>
      </w:r>
      <w:hyperlink r:id="rId9" w:history="1">
        <w:r w:rsidR="00937CCE" w:rsidRPr="00FC01EE">
          <w:rPr>
            <w:rStyle w:val="Hyperlink"/>
          </w:rPr>
          <w:t xml:space="preserve"> budget template</w:t>
        </w:r>
      </w:hyperlink>
      <w:r w:rsidR="00937CCE">
        <w:t xml:space="preserve"> provided.</w:t>
      </w:r>
    </w:p>
    <w:p w14:paraId="52D5D1C6" w14:textId="77777777" w:rsidR="00F31B87" w:rsidRPr="00AA2547" w:rsidRDefault="00F31B87">
      <w:pPr>
        <w:pStyle w:val="PPBODYTEXT3"/>
      </w:pPr>
    </w:p>
    <w:p w14:paraId="6FDD850C" w14:textId="5EFB0227" w:rsidR="00F31B87" w:rsidRDefault="00F31B87" w:rsidP="00F40857">
      <w:bookmarkStart w:id="8" w:name="b28"/>
      <w:r w:rsidRPr="00F40857">
        <w:rPr>
          <w:rFonts w:asciiTheme="minorHAnsi" w:hAnsiTheme="minorHAnsi" w:cstheme="minorHAnsi"/>
          <w:noProof/>
          <w:color w:val="005588"/>
          <w:sz w:val="24"/>
          <w:szCs w:val="24"/>
        </w:rPr>
        <w:t>Financial</w:t>
      </w:r>
    </w:p>
    <w:bookmarkEnd w:id="8"/>
    <w:p w14:paraId="66BF8F92" w14:textId="29E72B84" w:rsidR="00B30C96" w:rsidRDefault="00FD3AED" w:rsidP="00B30C96">
      <w:pPr>
        <w:pStyle w:val="PPBODYTEXT3"/>
      </w:pPr>
      <w:r w:rsidRPr="00745B79">
        <w:t xml:space="preserve">Please provide a projected budget that describes anticipated expenditures and expected revenues for a minimum of 3 to </w:t>
      </w:r>
      <w:r w:rsidR="002C03DA">
        <w:t xml:space="preserve">a </w:t>
      </w:r>
      <w:r w:rsidRPr="00745B79">
        <w:t>maximum 5-year period</w:t>
      </w:r>
      <w:r w:rsidR="005B6E1B" w:rsidRPr="00745B79">
        <w:t>.</w:t>
      </w:r>
    </w:p>
    <w:p w14:paraId="6100DD34" w14:textId="39C6E534" w:rsidR="00B30C96" w:rsidRDefault="00B30C96" w:rsidP="00B30C96">
      <w:pPr>
        <w:pStyle w:val="PPBODYTEXT3"/>
        <w:numPr>
          <w:ilvl w:val="0"/>
          <w:numId w:val="89"/>
        </w:numPr>
      </w:pPr>
      <w:r>
        <w:t xml:space="preserve">It should </w:t>
      </w:r>
      <w:r w:rsidRPr="00F839E9">
        <w:t xml:space="preserve">provide an estimate for all projected expenditures, including support service requirements such as accounting, human resources, computing, library, space, furniture, and equipment. </w:t>
      </w:r>
    </w:p>
    <w:p w14:paraId="793302C8" w14:textId="2283BAA8" w:rsidR="00B30C96" w:rsidRDefault="00B30C96" w:rsidP="00B30C96">
      <w:pPr>
        <w:pStyle w:val="PPBODYTEXT3"/>
        <w:numPr>
          <w:ilvl w:val="0"/>
          <w:numId w:val="89"/>
        </w:numPr>
      </w:pPr>
      <w:r>
        <w:t>It should also i</w:t>
      </w:r>
      <w:r w:rsidRPr="00A4214A">
        <w:t xml:space="preserve">dentify and describe all confirmed and anticipated sources of revenue, including in-kind contributions that have an </w:t>
      </w:r>
      <w:r w:rsidRPr="001331F3">
        <w:t xml:space="preserve">impact on a department, a faculty, or the institution (e.g., a dedicated space, financial or clerical support) shall be identified. </w:t>
      </w:r>
    </w:p>
    <w:p w14:paraId="329C8218" w14:textId="495083B6" w:rsidR="00B30C96" w:rsidRDefault="00B30C96" w:rsidP="00B30C96">
      <w:pPr>
        <w:pStyle w:val="PPBODYTEXT3"/>
        <w:numPr>
          <w:ilvl w:val="0"/>
          <w:numId w:val="89"/>
        </w:numPr>
      </w:pPr>
      <w:r>
        <w:t xml:space="preserve">For anticipated external grant and contract revenue, ensure that estimates </w:t>
      </w:r>
      <w:r w:rsidRPr="001331F3">
        <w:t xml:space="preserve">comply with the </w:t>
      </w:r>
      <w:hyperlink r:id="rId10" w:history="1">
        <w:r w:rsidRPr="001331F3">
          <w:rPr>
            <w:rStyle w:val="Hyperlink"/>
          </w:rPr>
          <w:t>Indirect cost guidelines for VIU.</w:t>
        </w:r>
      </w:hyperlink>
    </w:p>
    <w:p w14:paraId="30D9BDB3" w14:textId="2C4F5B0A" w:rsidR="00B30C96" w:rsidRPr="00F839E9" w:rsidRDefault="00B30C96" w:rsidP="00B30C96">
      <w:pPr>
        <w:pStyle w:val="PPBODYTEXT3"/>
        <w:numPr>
          <w:ilvl w:val="0"/>
          <w:numId w:val="89"/>
        </w:numPr>
      </w:pPr>
      <w:r>
        <w:t>Ensure that you identify and describe all requests for institutional funding.</w:t>
      </w:r>
    </w:p>
    <w:p w14:paraId="493C6643" w14:textId="489D29AF" w:rsidR="00FD3AED" w:rsidRPr="00745B79" w:rsidRDefault="00B30C96" w:rsidP="00B30C96">
      <w:pPr>
        <w:pStyle w:val="PPBODYTEXT3"/>
        <w:numPr>
          <w:ilvl w:val="0"/>
          <w:numId w:val="89"/>
        </w:numPr>
      </w:pPr>
      <w:r>
        <w:t xml:space="preserve">Note that </w:t>
      </w:r>
      <w:r w:rsidR="005B6E1B" w:rsidRPr="00745B79">
        <w:t>all fundraising activities</w:t>
      </w:r>
      <w:r>
        <w:t xml:space="preserve"> identified in the operation of the RSACI should be </w:t>
      </w:r>
      <w:r w:rsidR="005B6E1B" w:rsidRPr="00745B79">
        <w:t>discus</w:t>
      </w:r>
      <w:r>
        <w:t>sed with the Advancement Office.</w:t>
      </w:r>
    </w:p>
    <w:p w14:paraId="015E3E19" w14:textId="178103E0" w:rsidR="00F011F7" w:rsidRDefault="00F011F7" w:rsidP="00F011F7"/>
    <w:p w14:paraId="3C16621E" w14:textId="62837803" w:rsidR="002C3F00" w:rsidRPr="00F40857" w:rsidRDefault="00F31B87" w:rsidP="0003349E">
      <w:pPr>
        <w:pStyle w:val="PPLIST2"/>
        <w:rPr>
          <w:rFonts w:asciiTheme="minorHAnsi" w:hAnsiTheme="minorHAnsi" w:cstheme="minorHAnsi"/>
          <w:bCs w:val="0"/>
          <w:noProof/>
          <w:color w:val="005588"/>
          <w:sz w:val="24"/>
          <w:szCs w:val="24"/>
        </w:rPr>
      </w:pPr>
      <w:bookmarkStart w:id="9" w:name="b29"/>
      <w:r w:rsidRPr="00F40857">
        <w:rPr>
          <w:rFonts w:asciiTheme="minorHAnsi" w:hAnsiTheme="minorHAnsi" w:cstheme="minorHAnsi"/>
          <w:bCs w:val="0"/>
          <w:noProof/>
          <w:color w:val="005588"/>
          <w:sz w:val="24"/>
          <w:szCs w:val="24"/>
        </w:rPr>
        <w:t>Human Resources</w:t>
      </w:r>
      <w:bookmarkEnd w:id="9"/>
    </w:p>
    <w:p w14:paraId="2145D385" w14:textId="6D473DA3" w:rsidR="002C3F00" w:rsidRDefault="00A4214A">
      <w:pPr>
        <w:pStyle w:val="PPBODYTEXT3"/>
      </w:pPr>
      <w:r>
        <w:t>Please identify any anticipated employment opportunities for faculty, staff, and students through the research entity.</w:t>
      </w:r>
    </w:p>
    <w:p w14:paraId="6114815C" w14:textId="6AB39D08" w:rsidR="00A4214A" w:rsidRDefault="00A4214A">
      <w:pPr>
        <w:pStyle w:val="PPBODYTEXT3"/>
      </w:pPr>
    </w:p>
    <w:p w14:paraId="1339C04E" w14:textId="2558D40E" w:rsidR="003D5281" w:rsidRDefault="003D5281" w:rsidP="003D5281">
      <w:pPr>
        <w:rPr>
          <w:lang w:val="en-US" w:eastAsia="en-US" w:bidi="en-US"/>
        </w:rPr>
      </w:pPr>
      <w:r>
        <w:rPr>
          <w:noProof/>
        </w:rPr>
        <w:drawing>
          <wp:inline distT="0" distB="0" distL="0" distR="0" wp14:anchorId="22041F84" wp14:editId="21EC0752">
            <wp:extent cx="6912864" cy="110414"/>
            <wp:effectExtent l="0" t="0" r="0" b="4445"/>
            <wp:docPr id="4" name="Picture 4" descr="BD15155_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BD15155_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38005" cy="150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F43F11" w14:textId="4CD2B434" w:rsidR="00834C98" w:rsidRPr="00834C98" w:rsidRDefault="003D5281" w:rsidP="00F40857">
      <w:pPr>
        <w:jc w:val="right"/>
      </w:pPr>
      <w:r>
        <w:rPr>
          <w:sz w:val="18"/>
          <w:szCs w:val="18"/>
          <w:lang w:eastAsia="en-US" w:bidi="en-US"/>
        </w:rPr>
        <w:t>end of document</w:t>
      </w:r>
    </w:p>
    <w:sectPr w:rsidR="00834C98" w:rsidRPr="00834C98" w:rsidSect="00F40857">
      <w:headerReference w:type="default" r:id="rId12"/>
      <w:type w:val="continuous"/>
      <w:pgSz w:w="12240" w:h="15840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A167D8" w14:textId="77777777" w:rsidR="00DE1429" w:rsidRDefault="00DE1429" w:rsidP="00F31B87">
      <w:r>
        <w:separator/>
      </w:r>
    </w:p>
  </w:endnote>
  <w:endnote w:type="continuationSeparator" w:id="0">
    <w:p w14:paraId="06A40184" w14:textId="77777777" w:rsidR="00DE1429" w:rsidRDefault="00DE1429" w:rsidP="00F31B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7D820D" w14:textId="77777777" w:rsidR="00DE1429" w:rsidRDefault="00DE1429" w:rsidP="00F31B87">
      <w:r>
        <w:separator/>
      </w:r>
    </w:p>
  </w:footnote>
  <w:footnote w:type="continuationSeparator" w:id="0">
    <w:p w14:paraId="0F7CE3E1" w14:textId="77777777" w:rsidR="00DE1429" w:rsidRDefault="00DE1429" w:rsidP="00F31B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background1" w:themeShade="7F"/>
        <w:spacing w:val="60"/>
      </w:rPr>
      <w:id w:val="1128137230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389EC10F" w14:textId="553BA8C1" w:rsidR="005E7D5D" w:rsidRDefault="005E7D5D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30C96" w:rsidRPr="00B30C96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14:paraId="741A9AE0" w14:textId="4488367A" w:rsidR="00A07A37" w:rsidRDefault="00FC01EE">
    <w:pPr>
      <w:pStyle w:val="Header"/>
    </w:pPr>
    <w:r>
      <w:rPr>
        <w:noProof/>
        <w:lang w:val="en-US" w:eastAsia="en-US"/>
      </w:rPr>
      <w:pict w14:anchorId="0BB59DE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A27843B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969EADA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C0B6B1E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B2A026A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1E9498A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1331E01"/>
    <w:multiLevelType w:val="multilevel"/>
    <w:tmpl w:val="6996F6C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2750129"/>
    <w:multiLevelType w:val="hybridMultilevel"/>
    <w:tmpl w:val="29A642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3B32A59"/>
    <w:multiLevelType w:val="hybridMultilevel"/>
    <w:tmpl w:val="BDA883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4BF53CE"/>
    <w:multiLevelType w:val="hybridMultilevel"/>
    <w:tmpl w:val="74A093AA"/>
    <w:lvl w:ilvl="0" w:tplc="50FE84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52926CB"/>
    <w:multiLevelType w:val="multilevel"/>
    <w:tmpl w:val="FA2E512C"/>
    <w:lvl w:ilvl="0">
      <w:start w:val="1"/>
      <w:numFmt w:val="lowerLetter"/>
      <w:lvlText w:val="%1)"/>
      <w:lvlJc w:val="left"/>
      <w:pPr>
        <w:ind w:left="927" w:hanging="360"/>
      </w:pPr>
    </w:lvl>
    <w:lvl w:ilvl="1">
      <w:start w:val="1"/>
      <w:numFmt w:val="lowerLetter"/>
      <w:lvlText w:val="%2)"/>
      <w:lvlJc w:val="left"/>
      <w:pPr>
        <w:ind w:left="1287" w:hanging="360"/>
      </w:pPr>
    </w:lvl>
    <w:lvl w:ilvl="2">
      <w:start w:val="1"/>
      <w:numFmt w:val="lowerRoman"/>
      <w:lvlText w:val="%3)"/>
      <w:lvlJc w:val="left"/>
      <w:pPr>
        <w:ind w:left="1647" w:hanging="360"/>
      </w:pPr>
    </w:lvl>
    <w:lvl w:ilvl="3">
      <w:start w:val="1"/>
      <w:numFmt w:val="decimal"/>
      <w:lvlText w:val="(%4)"/>
      <w:lvlJc w:val="left"/>
      <w:pPr>
        <w:ind w:left="2007" w:hanging="360"/>
      </w:pPr>
    </w:lvl>
    <w:lvl w:ilvl="4">
      <w:start w:val="1"/>
      <w:numFmt w:val="lowerLetter"/>
      <w:lvlText w:val="%5."/>
      <w:lvlJc w:val="left"/>
      <w:pPr>
        <w:ind w:left="2367" w:hanging="360"/>
      </w:pPr>
      <w:rPr>
        <w:rFonts w:ascii="Calibri" w:eastAsia="Times New Roman" w:hAnsi="Calibri" w:cs="Times New Roman"/>
      </w:rPr>
    </w:lvl>
    <w:lvl w:ilvl="5">
      <w:start w:val="1"/>
      <w:numFmt w:val="lowerRoman"/>
      <w:lvlText w:val="(%6)"/>
      <w:lvlJc w:val="left"/>
      <w:pPr>
        <w:ind w:left="2727" w:hanging="360"/>
      </w:pPr>
    </w:lvl>
    <w:lvl w:ilvl="6">
      <w:start w:val="1"/>
      <w:numFmt w:val="decimal"/>
      <w:lvlText w:val="%7."/>
      <w:lvlJc w:val="left"/>
      <w:pPr>
        <w:ind w:left="3087" w:hanging="360"/>
      </w:pPr>
    </w:lvl>
    <w:lvl w:ilvl="7">
      <w:start w:val="1"/>
      <w:numFmt w:val="lowerLetter"/>
      <w:lvlText w:val="%8."/>
      <w:lvlJc w:val="left"/>
      <w:pPr>
        <w:ind w:left="3447" w:hanging="360"/>
      </w:pPr>
    </w:lvl>
    <w:lvl w:ilvl="8">
      <w:start w:val="1"/>
      <w:numFmt w:val="lowerRoman"/>
      <w:lvlText w:val="%9."/>
      <w:lvlJc w:val="left"/>
      <w:pPr>
        <w:ind w:left="3807" w:hanging="360"/>
      </w:pPr>
    </w:lvl>
  </w:abstractNum>
  <w:abstractNum w:abstractNumId="10" w15:restartNumberingAfterBreak="0">
    <w:nsid w:val="07F85E39"/>
    <w:multiLevelType w:val="hybridMultilevel"/>
    <w:tmpl w:val="0E1C8E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F96CEF"/>
    <w:multiLevelType w:val="multilevel"/>
    <w:tmpl w:val="D7321682"/>
    <w:lvl w:ilvl="0">
      <w:start w:val="2"/>
      <w:numFmt w:val="decimal"/>
      <w:lvlText w:val="%1"/>
      <w:lvlJc w:val="left"/>
      <w:pPr>
        <w:ind w:left="108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numFmt w:val="bullet"/>
      <w:lvlText w:val="•"/>
      <w:lvlJc w:val="left"/>
      <w:pPr>
        <w:ind w:left="1440" w:hanging="720"/>
      </w:pPr>
      <w:rPr>
        <w:rFonts w:ascii="Calibri" w:eastAsia="Times New Roman" w:hAnsi="Calibri" w:cs="Times New Roman" w:hint="default"/>
      </w:rPr>
    </w:lvl>
    <w:lvl w:ilvl="3">
      <w:start w:val="1"/>
      <w:numFmt w:val="decimal"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440"/>
      </w:pPr>
      <w:rPr>
        <w:rFonts w:hint="default"/>
      </w:rPr>
    </w:lvl>
  </w:abstractNum>
  <w:abstractNum w:abstractNumId="12" w15:restartNumberingAfterBreak="0">
    <w:nsid w:val="0C6D7633"/>
    <w:multiLevelType w:val="hybridMultilevel"/>
    <w:tmpl w:val="3CA61C9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09A1AB0"/>
    <w:multiLevelType w:val="multilevel"/>
    <w:tmpl w:val="1610C48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11BC1D4E"/>
    <w:multiLevelType w:val="multilevel"/>
    <w:tmpl w:val="2E52780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14A47D6B"/>
    <w:multiLevelType w:val="hybridMultilevel"/>
    <w:tmpl w:val="78DC3186"/>
    <w:lvl w:ilvl="0" w:tplc="10090017">
      <w:start w:val="1"/>
      <w:numFmt w:val="lowerLetter"/>
      <w:lvlText w:val="%1)"/>
      <w:lvlJc w:val="left"/>
      <w:pPr>
        <w:ind w:left="1335" w:hanging="360"/>
      </w:pPr>
    </w:lvl>
    <w:lvl w:ilvl="1" w:tplc="10090019" w:tentative="1">
      <w:start w:val="1"/>
      <w:numFmt w:val="lowerLetter"/>
      <w:lvlText w:val="%2."/>
      <w:lvlJc w:val="left"/>
      <w:pPr>
        <w:ind w:left="2055" w:hanging="360"/>
      </w:pPr>
    </w:lvl>
    <w:lvl w:ilvl="2" w:tplc="1009001B" w:tentative="1">
      <w:start w:val="1"/>
      <w:numFmt w:val="lowerRoman"/>
      <w:lvlText w:val="%3."/>
      <w:lvlJc w:val="right"/>
      <w:pPr>
        <w:ind w:left="2775" w:hanging="180"/>
      </w:pPr>
    </w:lvl>
    <w:lvl w:ilvl="3" w:tplc="1009000F" w:tentative="1">
      <w:start w:val="1"/>
      <w:numFmt w:val="decimal"/>
      <w:lvlText w:val="%4."/>
      <w:lvlJc w:val="left"/>
      <w:pPr>
        <w:ind w:left="3495" w:hanging="360"/>
      </w:pPr>
    </w:lvl>
    <w:lvl w:ilvl="4" w:tplc="10090019" w:tentative="1">
      <w:start w:val="1"/>
      <w:numFmt w:val="lowerLetter"/>
      <w:lvlText w:val="%5."/>
      <w:lvlJc w:val="left"/>
      <w:pPr>
        <w:ind w:left="4215" w:hanging="360"/>
      </w:pPr>
    </w:lvl>
    <w:lvl w:ilvl="5" w:tplc="1009001B" w:tentative="1">
      <w:start w:val="1"/>
      <w:numFmt w:val="lowerRoman"/>
      <w:lvlText w:val="%6."/>
      <w:lvlJc w:val="right"/>
      <w:pPr>
        <w:ind w:left="4935" w:hanging="180"/>
      </w:pPr>
    </w:lvl>
    <w:lvl w:ilvl="6" w:tplc="1009000F" w:tentative="1">
      <w:start w:val="1"/>
      <w:numFmt w:val="decimal"/>
      <w:lvlText w:val="%7."/>
      <w:lvlJc w:val="left"/>
      <w:pPr>
        <w:ind w:left="5655" w:hanging="360"/>
      </w:pPr>
    </w:lvl>
    <w:lvl w:ilvl="7" w:tplc="10090019" w:tentative="1">
      <w:start w:val="1"/>
      <w:numFmt w:val="lowerLetter"/>
      <w:lvlText w:val="%8."/>
      <w:lvlJc w:val="left"/>
      <w:pPr>
        <w:ind w:left="6375" w:hanging="360"/>
      </w:pPr>
    </w:lvl>
    <w:lvl w:ilvl="8" w:tplc="1009001B" w:tentative="1">
      <w:start w:val="1"/>
      <w:numFmt w:val="lowerRoman"/>
      <w:lvlText w:val="%9."/>
      <w:lvlJc w:val="right"/>
      <w:pPr>
        <w:ind w:left="7095" w:hanging="180"/>
      </w:pPr>
    </w:lvl>
  </w:abstractNum>
  <w:abstractNum w:abstractNumId="16" w15:restartNumberingAfterBreak="0">
    <w:nsid w:val="152D0527"/>
    <w:multiLevelType w:val="hybridMultilevel"/>
    <w:tmpl w:val="2C4A7A3C"/>
    <w:lvl w:ilvl="0" w:tplc="06786E20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5C12F48"/>
    <w:multiLevelType w:val="multilevel"/>
    <w:tmpl w:val="6716199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16783AAE"/>
    <w:multiLevelType w:val="hybridMultilevel"/>
    <w:tmpl w:val="4B440340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2CF89D58">
      <w:start w:val="1"/>
      <w:numFmt w:val="decimal"/>
      <w:lvlText w:val="%4."/>
      <w:lvlJc w:val="left"/>
      <w:pPr>
        <w:ind w:left="2880" w:hanging="360"/>
      </w:pPr>
    </w:lvl>
    <w:lvl w:ilvl="4" w:tplc="BE101AE4">
      <w:start w:val="1"/>
      <w:numFmt w:val="lowerLetter"/>
      <w:lvlText w:val="%5."/>
      <w:lvlJc w:val="left"/>
      <w:pPr>
        <w:ind w:left="3600" w:hanging="360"/>
      </w:pPr>
    </w:lvl>
    <w:lvl w:ilvl="5" w:tplc="9A6A858E">
      <w:start w:val="1"/>
      <w:numFmt w:val="lowerRoman"/>
      <w:lvlText w:val="%6."/>
      <w:lvlJc w:val="right"/>
      <w:pPr>
        <w:ind w:left="4320" w:hanging="180"/>
      </w:pPr>
    </w:lvl>
    <w:lvl w:ilvl="6" w:tplc="26EA3642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7804222"/>
    <w:multiLevelType w:val="hybridMultilevel"/>
    <w:tmpl w:val="8BB65EF4"/>
    <w:lvl w:ilvl="0" w:tplc="10090017">
      <w:start w:val="1"/>
      <w:numFmt w:val="lowerLetter"/>
      <w:lvlText w:val="%1)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17D03C18"/>
    <w:multiLevelType w:val="multilevel"/>
    <w:tmpl w:val="2E54DBD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97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5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6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13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4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60" w:hanging="1440"/>
      </w:pPr>
      <w:rPr>
        <w:rFonts w:hint="default"/>
      </w:rPr>
    </w:lvl>
  </w:abstractNum>
  <w:abstractNum w:abstractNumId="21" w15:restartNumberingAfterBreak="0">
    <w:nsid w:val="18A809D7"/>
    <w:multiLevelType w:val="hybridMultilevel"/>
    <w:tmpl w:val="DD64CAFC"/>
    <w:lvl w:ilvl="0" w:tplc="10090017">
      <w:start w:val="1"/>
      <w:numFmt w:val="lowerLetter"/>
      <w:pStyle w:val="ListBullet3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B653756"/>
    <w:multiLevelType w:val="hybridMultilevel"/>
    <w:tmpl w:val="27EAA1A6"/>
    <w:lvl w:ilvl="0" w:tplc="017AFE56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1D6E3EB3"/>
    <w:multiLevelType w:val="hybridMultilevel"/>
    <w:tmpl w:val="0422CB8C"/>
    <w:lvl w:ilvl="0" w:tplc="10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12C3AB7"/>
    <w:multiLevelType w:val="multilevel"/>
    <w:tmpl w:val="7F3CAF5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21BD7DDA"/>
    <w:multiLevelType w:val="multilevel"/>
    <w:tmpl w:val="C846D6B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5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6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13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4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60" w:hanging="1440"/>
      </w:pPr>
      <w:rPr>
        <w:rFonts w:hint="default"/>
      </w:rPr>
    </w:lvl>
  </w:abstractNum>
  <w:abstractNum w:abstractNumId="26" w15:restartNumberingAfterBreak="0">
    <w:nsid w:val="2227656F"/>
    <w:multiLevelType w:val="hybridMultilevel"/>
    <w:tmpl w:val="53D458F8"/>
    <w:lvl w:ilvl="0" w:tplc="B104881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24F33AE1"/>
    <w:multiLevelType w:val="hybridMultilevel"/>
    <w:tmpl w:val="E72E7F9A"/>
    <w:lvl w:ilvl="0" w:tplc="B552B97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25EB4EC9"/>
    <w:multiLevelType w:val="multilevel"/>
    <w:tmpl w:val="E37CB96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Calibri" w:eastAsia="Times New Roman" w:hAnsi="Calibri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26D45477"/>
    <w:multiLevelType w:val="hybridMultilevel"/>
    <w:tmpl w:val="2A5C8C38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72E5B2B"/>
    <w:multiLevelType w:val="hybridMultilevel"/>
    <w:tmpl w:val="16ECC448"/>
    <w:lvl w:ilvl="0" w:tplc="A93CDA7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92078C1"/>
    <w:multiLevelType w:val="hybridMultilevel"/>
    <w:tmpl w:val="967A5DC4"/>
    <w:lvl w:ilvl="0" w:tplc="10090017">
      <w:start w:val="1"/>
      <w:numFmt w:val="lowerLetter"/>
      <w:lvlText w:val="%1)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2FB8726E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3" w15:restartNumberingAfterBreak="0">
    <w:nsid w:val="32EC42CB"/>
    <w:multiLevelType w:val="hybridMultilevel"/>
    <w:tmpl w:val="8CA2A394"/>
    <w:lvl w:ilvl="0" w:tplc="103ADE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2FB0D22"/>
    <w:multiLevelType w:val="hybridMultilevel"/>
    <w:tmpl w:val="0C5096CC"/>
    <w:lvl w:ilvl="0" w:tplc="06381460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344E597F"/>
    <w:multiLevelType w:val="hybridMultilevel"/>
    <w:tmpl w:val="597C817C"/>
    <w:lvl w:ilvl="0" w:tplc="10090017">
      <w:start w:val="1"/>
      <w:numFmt w:val="lowerLetter"/>
      <w:lvlText w:val="%1)"/>
      <w:lvlJc w:val="left"/>
      <w:pPr>
        <w:ind w:left="1335" w:hanging="360"/>
      </w:pPr>
    </w:lvl>
    <w:lvl w:ilvl="1" w:tplc="10090019" w:tentative="1">
      <w:start w:val="1"/>
      <w:numFmt w:val="lowerLetter"/>
      <w:lvlText w:val="%2."/>
      <w:lvlJc w:val="left"/>
      <w:pPr>
        <w:ind w:left="2055" w:hanging="360"/>
      </w:pPr>
    </w:lvl>
    <w:lvl w:ilvl="2" w:tplc="1009001B" w:tentative="1">
      <w:start w:val="1"/>
      <w:numFmt w:val="lowerRoman"/>
      <w:lvlText w:val="%3."/>
      <w:lvlJc w:val="right"/>
      <w:pPr>
        <w:ind w:left="2775" w:hanging="180"/>
      </w:pPr>
    </w:lvl>
    <w:lvl w:ilvl="3" w:tplc="1009000F" w:tentative="1">
      <w:start w:val="1"/>
      <w:numFmt w:val="decimal"/>
      <w:lvlText w:val="%4."/>
      <w:lvlJc w:val="left"/>
      <w:pPr>
        <w:ind w:left="3495" w:hanging="360"/>
      </w:pPr>
    </w:lvl>
    <w:lvl w:ilvl="4" w:tplc="10090019" w:tentative="1">
      <w:start w:val="1"/>
      <w:numFmt w:val="lowerLetter"/>
      <w:lvlText w:val="%5."/>
      <w:lvlJc w:val="left"/>
      <w:pPr>
        <w:ind w:left="4215" w:hanging="360"/>
      </w:pPr>
    </w:lvl>
    <w:lvl w:ilvl="5" w:tplc="1009001B" w:tentative="1">
      <w:start w:val="1"/>
      <w:numFmt w:val="lowerRoman"/>
      <w:lvlText w:val="%6."/>
      <w:lvlJc w:val="right"/>
      <w:pPr>
        <w:ind w:left="4935" w:hanging="180"/>
      </w:pPr>
    </w:lvl>
    <w:lvl w:ilvl="6" w:tplc="1009000F" w:tentative="1">
      <w:start w:val="1"/>
      <w:numFmt w:val="decimal"/>
      <w:lvlText w:val="%7."/>
      <w:lvlJc w:val="left"/>
      <w:pPr>
        <w:ind w:left="5655" w:hanging="360"/>
      </w:pPr>
    </w:lvl>
    <w:lvl w:ilvl="7" w:tplc="10090019" w:tentative="1">
      <w:start w:val="1"/>
      <w:numFmt w:val="lowerLetter"/>
      <w:lvlText w:val="%8."/>
      <w:lvlJc w:val="left"/>
      <w:pPr>
        <w:ind w:left="6375" w:hanging="360"/>
      </w:pPr>
    </w:lvl>
    <w:lvl w:ilvl="8" w:tplc="1009001B" w:tentative="1">
      <w:start w:val="1"/>
      <w:numFmt w:val="lowerRoman"/>
      <w:lvlText w:val="%9."/>
      <w:lvlJc w:val="right"/>
      <w:pPr>
        <w:ind w:left="7095" w:hanging="180"/>
      </w:pPr>
    </w:lvl>
  </w:abstractNum>
  <w:abstractNum w:abstractNumId="36" w15:restartNumberingAfterBreak="0">
    <w:nsid w:val="3627295F"/>
    <w:multiLevelType w:val="hybridMultilevel"/>
    <w:tmpl w:val="A95836E4"/>
    <w:lvl w:ilvl="0" w:tplc="10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66C0468"/>
    <w:multiLevelType w:val="hybridMultilevel"/>
    <w:tmpl w:val="86B8CE44"/>
    <w:lvl w:ilvl="0" w:tplc="ACC8EF5A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38" w15:restartNumberingAfterBreak="0">
    <w:nsid w:val="3C4731B9"/>
    <w:multiLevelType w:val="hybridMultilevel"/>
    <w:tmpl w:val="EC3A26F0"/>
    <w:lvl w:ilvl="0" w:tplc="3CB8BA2E">
      <w:start w:val="1"/>
      <w:numFmt w:val="lowerLetter"/>
      <w:lvlText w:val="%1)"/>
      <w:lvlJc w:val="left"/>
      <w:pPr>
        <w:ind w:left="1443" w:hanging="828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695" w:hanging="360"/>
      </w:pPr>
    </w:lvl>
    <w:lvl w:ilvl="2" w:tplc="1009001B" w:tentative="1">
      <w:start w:val="1"/>
      <w:numFmt w:val="lowerRoman"/>
      <w:lvlText w:val="%3."/>
      <w:lvlJc w:val="right"/>
      <w:pPr>
        <w:ind w:left="2415" w:hanging="180"/>
      </w:pPr>
    </w:lvl>
    <w:lvl w:ilvl="3" w:tplc="1009000F" w:tentative="1">
      <w:start w:val="1"/>
      <w:numFmt w:val="decimal"/>
      <w:lvlText w:val="%4."/>
      <w:lvlJc w:val="left"/>
      <w:pPr>
        <w:ind w:left="3135" w:hanging="360"/>
      </w:pPr>
    </w:lvl>
    <w:lvl w:ilvl="4" w:tplc="10090019" w:tentative="1">
      <w:start w:val="1"/>
      <w:numFmt w:val="lowerLetter"/>
      <w:lvlText w:val="%5."/>
      <w:lvlJc w:val="left"/>
      <w:pPr>
        <w:ind w:left="3855" w:hanging="360"/>
      </w:pPr>
    </w:lvl>
    <w:lvl w:ilvl="5" w:tplc="1009001B" w:tentative="1">
      <w:start w:val="1"/>
      <w:numFmt w:val="lowerRoman"/>
      <w:lvlText w:val="%6."/>
      <w:lvlJc w:val="right"/>
      <w:pPr>
        <w:ind w:left="4575" w:hanging="180"/>
      </w:pPr>
    </w:lvl>
    <w:lvl w:ilvl="6" w:tplc="1009000F" w:tentative="1">
      <w:start w:val="1"/>
      <w:numFmt w:val="decimal"/>
      <w:lvlText w:val="%7."/>
      <w:lvlJc w:val="left"/>
      <w:pPr>
        <w:ind w:left="5295" w:hanging="360"/>
      </w:pPr>
    </w:lvl>
    <w:lvl w:ilvl="7" w:tplc="10090019" w:tentative="1">
      <w:start w:val="1"/>
      <w:numFmt w:val="lowerLetter"/>
      <w:lvlText w:val="%8."/>
      <w:lvlJc w:val="left"/>
      <w:pPr>
        <w:ind w:left="6015" w:hanging="360"/>
      </w:pPr>
    </w:lvl>
    <w:lvl w:ilvl="8" w:tplc="1009001B" w:tentative="1">
      <w:start w:val="1"/>
      <w:numFmt w:val="lowerRoman"/>
      <w:lvlText w:val="%9."/>
      <w:lvlJc w:val="right"/>
      <w:pPr>
        <w:ind w:left="6735" w:hanging="180"/>
      </w:pPr>
    </w:lvl>
  </w:abstractNum>
  <w:abstractNum w:abstractNumId="39" w15:restartNumberingAfterBreak="0">
    <w:nsid w:val="3CE563FE"/>
    <w:multiLevelType w:val="hybridMultilevel"/>
    <w:tmpl w:val="5BD0C3EA"/>
    <w:lvl w:ilvl="0" w:tplc="A724A2F6">
      <w:start w:val="1"/>
      <w:numFmt w:val="lowerLetter"/>
      <w:lvlText w:val="%1."/>
      <w:lvlJc w:val="left"/>
      <w:pPr>
        <w:ind w:left="1134" w:hanging="567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647" w:hanging="360"/>
      </w:pPr>
    </w:lvl>
    <w:lvl w:ilvl="2" w:tplc="1009001B" w:tentative="1">
      <w:start w:val="1"/>
      <w:numFmt w:val="lowerRoman"/>
      <w:lvlText w:val="%3."/>
      <w:lvlJc w:val="right"/>
      <w:pPr>
        <w:ind w:left="2367" w:hanging="180"/>
      </w:pPr>
    </w:lvl>
    <w:lvl w:ilvl="3" w:tplc="1009000F" w:tentative="1">
      <w:start w:val="1"/>
      <w:numFmt w:val="decimal"/>
      <w:lvlText w:val="%4."/>
      <w:lvlJc w:val="left"/>
      <w:pPr>
        <w:ind w:left="3087" w:hanging="360"/>
      </w:pPr>
    </w:lvl>
    <w:lvl w:ilvl="4" w:tplc="10090019" w:tentative="1">
      <w:start w:val="1"/>
      <w:numFmt w:val="lowerLetter"/>
      <w:lvlText w:val="%5."/>
      <w:lvlJc w:val="left"/>
      <w:pPr>
        <w:ind w:left="3807" w:hanging="360"/>
      </w:pPr>
    </w:lvl>
    <w:lvl w:ilvl="5" w:tplc="1009001B" w:tentative="1">
      <w:start w:val="1"/>
      <w:numFmt w:val="lowerRoman"/>
      <w:lvlText w:val="%6."/>
      <w:lvlJc w:val="right"/>
      <w:pPr>
        <w:ind w:left="4527" w:hanging="180"/>
      </w:pPr>
    </w:lvl>
    <w:lvl w:ilvl="6" w:tplc="1009000F" w:tentative="1">
      <w:start w:val="1"/>
      <w:numFmt w:val="decimal"/>
      <w:lvlText w:val="%7."/>
      <w:lvlJc w:val="left"/>
      <w:pPr>
        <w:ind w:left="5247" w:hanging="360"/>
      </w:pPr>
    </w:lvl>
    <w:lvl w:ilvl="7" w:tplc="10090019" w:tentative="1">
      <w:start w:val="1"/>
      <w:numFmt w:val="lowerLetter"/>
      <w:lvlText w:val="%8."/>
      <w:lvlJc w:val="left"/>
      <w:pPr>
        <w:ind w:left="5967" w:hanging="360"/>
      </w:pPr>
    </w:lvl>
    <w:lvl w:ilvl="8" w:tplc="1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0" w15:restartNumberingAfterBreak="0">
    <w:nsid w:val="3DE411A6"/>
    <w:multiLevelType w:val="hybridMultilevel"/>
    <w:tmpl w:val="CB9E15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517403B"/>
    <w:multiLevelType w:val="hybridMultilevel"/>
    <w:tmpl w:val="21645B60"/>
    <w:lvl w:ilvl="0" w:tplc="10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64F11DC"/>
    <w:multiLevelType w:val="multilevel"/>
    <w:tmpl w:val="D732168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numFmt w:val="bullet"/>
      <w:lvlText w:val="•"/>
      <w:lvlJc w:val="left"/>
      <w:pPr>
        <w:ind w:left="720" w:hanging="720"/>
      </w:pPr>
      <w:rPr>
        <w:rFonts w:ascii="Calibri" w:eastAsia="Times New Roman" w:hAnsi="Calibri"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3" w15:restartNumberingAfterBreak="0">
    <w:nsid w:val="48FA552F"/>
    <w:multiLevelType w:val="hybridMultilevel"/>
    <w:tmpl w:val="0422CB8C"/>
    <w:lvl w:ilvl="0" w:tplc="10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F3A2F41"/>
    <w:multiLevelType w:val="hybridMultilevel"/>
    <w:tmpl w:val="816A3DA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07C7775"/>
    <w:multiLevelType w:val="multilevel"/>
    <w:tmpl w:val="11AA2BE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6" w15:restartNumberingAfterBreak="0">
    <w:nsid w:val="524F75BD"/>
    <w:multiLevelType w:val="hybridMultilevel"/>
    <w:tmpl w:val="64988796"/>
    <w:lvl w:ilvl="0" w:tplc="565C9562">
      <w:start w:val="1"/>
      <w:numFmt w:val="lowerLetter"/>
      <w:lvlText w:val="%1)"/>
      <w:lvlJc w:val="left"/>
      <w:pPr>
        <w:ind w:left="1443" w:hanging="828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695" w:hanging="360"/>
      </w:pPr>
    </w:lvl>
    <w:lvl w:ilvl="2" w:tplc="1009001B" w:tentative="1">
      <w:start w:val="1"/>
      <w:numFmt w:val="lowerRoman"/>
      <w:lvlText w:val="%3."/>
      <w:lvlJc w:val="right"/>
      <w:pPr>
        <w:ind w:left="2415" w:hanging="180"/>
      </w:pPr>
    </w:lvl>
    <w:lvl w:ilvl="3" w:tplc="1009000F" w:tentative="1">
      <w:start w:val="1"/>
      <w:numFmt w:val="decimal"/>
      <w:lvlText w:val="%4."/>
      <w:lvlJc w:val="left"/>
      <w:pPr>
        <w:ind w:left="3135" w:hanging="360"/>
      </w:pPr>
    </w:lvl>
    <w:lvl w:ilvl="4" w:tplc="10090019" w:tentative="1">
      <w:start w:val="1"/>
      <w:numFmt w:val="lowerLetter"/>
      <w:lvlText w:val="%5."/>
      <w:lvlJc w:val="left"/>
      <w:pPr>
        <w:ind w:left="3855" w:hanging="360"/>
      </w:pPr>
    </w:lvl>
    <w:lvl w:ilvl="5" w:tplc="1009001B" w:tentative="1">
      <w:start w:val="1"/>
      <w:numFmt w:val="lowerRoman"/>
      <w:lvlText w:val="%6."/>
      <w:lvlJc w:val="right"/>
      <w:pPr>
        <w:ind w:left="4575" w:hanging="180"/>
      </w:pPr>
    </w:lvl>
    <w:lvl w:ilvl="6" w:tplc="1009000F" w:tentative="1">
      <w:start w:val="1"/>
      <w:numFmt w:val="decimal"/>
      <w:lvlText w:val="%7."/>
      <w:lvlJc w:val="left"/>
      <w:pPr>
        <w:ind w:left="5295" w:hanging="360"/>
      </w:pPr>
    </w:lvl>
    <w:lvl w:ilvl="7" w:tplc="10090019" w:tentative="1">
      <w:start w:val="1"/>
      <w:numFmt w:val="lowerLetter"/>
      <w:lvlText w:val="%8."/>
      <w:lvlJc w:val="left"/>
      <w:pPr>
        <w:ind w:left="6015" w:hanging="360"/>
      </w:pPr>
    </w:lvl>
    <w:lvl w:ilvl="8" w:tplc="1009001B" w:tentative="1">
      <w:start w:val="1"/>
      <w:numFmt w:val="lowerRoman"/>
      <w:lvlText w:val="%9."/>
      <w:lvlJc w:val="right"/>
      <w:pPr>
        <w:ind w:left="6735" w:hanging="180"/>
      </w:pPr>
    </w:lvl>
  </w:abstractNum>
  <w:abstractNum w:abstractNumId="47" w15:restartNumberingAfterBreak="0">
    <w:nsid w:val="56860F08"/>
    <w:multiLevelType w:val="multilevel"/>
    <w:tmpl w:val="244C007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8" w15:restartNumberingAfterBreak="0">
    <w:nsid w:val="58230F27"/>
    <w:multiLevelType w:val="hybridMultilevel"/>
    <w:tmpl w:val="025A9264"/>
    <w:lvl w:ilvl="0" w:tplc="9284631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B16204E"/>
    <w:multiLevelType w:val="hybridMultilevel"/>
    <w:tmpl w:val="1F4ACD90"/>
    <w:lvl w:ilvl="0" w:tplc="BA8AF7DA">
      <w:numFmt w:val="bullet"/>
      <w:lvlText w:val="•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5BD24620"/>
    <w:multiLevelType w:val="multilevel"/>
    <w:tmpl w:val="F76C9EF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decimal"/>
      <w:lvlText w:val="%3.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1" w15:restartNumberingAfterBreak="0">
    <w:nsid w:val="5C8B126E"/>
    <w:multiLevelType w:val="multilevel"/>
    <w:tmpl w:val="96D4E05C"/>
    <w:lvl w:ilvl="0">
      <w:start w:val="2"/>
      <w:numFmt w:val="decimal"/>
      <w:lvlText w:val="%1"/>
      <w:lvlJc w:val="left"/>
      <w:pPr>
        <w:ind w:left="612" w:hanging="612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628" w:hanging="61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52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76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14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3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55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68" w:hanging="1440"/>
      </w:pPr>
      <w:rPr>
        <w:rFonts w:hint="default"/>
      </w:rPr>
    </w:lvl>
  </w:abstractNum>
  <w:abstractNum w:abstractNumId="52" w15:restartNumberingAfterBreak="0">
    <w:nsid w:val="64962388"/>
    <w:multiLevelType w:val="hybridMultilevel"/>
    <w:tmpl w:val="22543F1C"/>
    <w:lvl w:ilvl="0" w:tplc="A23EC19E">
      <w:start w:val="7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8AB3C20"/>
    <w:multiLevelType w:val="multilevel"/>
    <w:tmpl w:val="C1D8258A"/>
    <w:lvl w:ilvl="0">
      <w:start w:val="1"/>
      <w:numFmt w:val="lowerLetter"/>
      <w:lvlText w:val="%1."/>
      <w:lvlJc w:val="left"/>
      <w:pPr>
        <w:ind w:left="927" w:hanging="360"/>
      </w:pPr>
      <w:rPr>
        <w:rFonts w:ascii="Calibri" w:eastAsia="Times New Roman" w:hAnsi="Calibri" w:cs="Times New Roman"/>
      </w:rPr>
    </w:lvl>
    <w:lvl w:ilvl="1">
      <w:start w:val="1"/>
      <w:numFmt w:val="lowerLetter"/>
      <w:lvlText w:val="%2)"/>
      <w:lvlJc w:val="left"/>
      <w:pPr>
        <w:ind w:left="1287" w:hanging="360"/>
      </w:pPr>
    </w:lvl>
    <w:lvl w:ilvl="2">
      <w:start w:val="1"/>
      <w:numFmt w:val="lowerRoman"/>
      <w:lvlText w:val="%3)"/>
      <w:lvlJc w:val="left"/>
      <w:pPr>
        <w:ind w:left="1647" w:hanging="360"/>
      </w:pPr>
    </w:lvl>
    <w:lvl w:ilvl="3">
      <w:start w:val="1"/>
      <w:numFmt w:val="decimal"/>
      <w:lvlText w:val="(%4)"/>
      <w:lvlJc w:val="left"/>
      <w:pPr>
        <w:ind w:left="2007" w:hanging="360"/>
      </w:pPr>
    </w:lvl>
    <w:lvl w:ilvl="4">
      <w:start w:val="1"/>
      <w:numFmt w:val="lowerLetter"/>
      <w:lvlText w:val="%5."/>
      <w:lvlJc w:val="left"/>
      <w:pPr>
        <w:ind w:left="2367" w:hanging="360"/>
      </w:pPr>
      <w:rPr>
        <w:rFonts w:ascii="Calibri" w:eastAsia="Times New Roman" w:hAnsi="Calibri" w:cs="Times New Roman"/>
      </w:rPr>
    </w:lvl>
    <w:lvl w:ilvl="5">
      <w:start w:val="1"/>
      <w:numFmt w:val="lowerRoman"/>
      <w:lvlText w:val="(%6)"/>
      <w:lvlJc w:val="left"/>
      <w:pPr>
        <w:ind w:left="2727" w:hanging="360"/>
      </w:pPr>
    </w:lvl>
    <w:lvl w:ilvl="6">
      <w:start w:val="1"/>
      <w:numFmt w:val="decimal"/>
      <w:lvlText w:val="%7."/>
      <w:lvlJc w:val="left"/>
      <w:pPr>
        <w:ind w:left="3087" w:hanging="360"/>
      </w:pPr>
    </w:lvl>
    <w:lvl w:ilvl="7">
      <w:start w:val="1"/>
      <w:numFmt w:val="lowerLetter"/>
      <w:lvlText w:val="%8."/>
      <w:lvlJc w:val="left"/>
      <w:pPr>
        <w:ind w:left="3447" w:hanging="360"/>
      </w:pPr>
    </w:lvl>
    <w:lvl w:ilvl="8">
      <w:start w:val="1"/>
      <w:numFmt w:val="lowerRoman"/>
      <w:lvlText w:val="%9."/>
      <w:lvlJc w:val="left"/>
      <w:pPr>
        <w:ind w:left="3807" w:hanging="360"/>
      </w:pPr>
    </w:lvl>
  </w:abstractNum>
  <w:abstractNum w:abstractNumId="54" w15:restartNumberingAfterBreak="0">
    <w:nsid w:val="6C1E164E"/>
    <w:multiLevelType w:val="hybridMultilevel"/>
    <w:tmpl w:val="21645B60"/>
    <w:lvl w:ilvl="0" w:tplc="10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C2B0836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6" w15:restartNumberingAfterBreak="0">
    <w:nsid w:val="6C403467"/>
    <w:multiLevelType w:val="multilevel"/>
    <w:tmpl w:val="D4D8ECF6"/>
    <w:lvl w:ilvl="0">
      <w:start w:val="1"/>
      <w:numFmt w:val="bullet"/>
      <w:pStyle w:val="PPBULLET1"/>
      <w:lvlText w:val=""/>
      <w:lvlJc w:val="left"/>
      <w:pPr>
        <w:ind w:left="567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134" w:hanging="567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701" w:hanging="56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268" w:hanging="567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35" w:hanging="567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402" w:hanging="56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969" w:hanging="56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536" w:hanging="567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5103" w:hanging="567"/>
      </w:pPr>
      <w:rPr>
        <w:rFonts w:ascii="Wingdings" w:hAnsi="Wingdings" w:hint="default"/>
      </w:rPr>
    </w:lvl>
  </w:abstractNum>
  <w:abstractNum w:abstractNumId="57" w15:restartNumberingAfterBreak="0">
    <w:nsid w:val="6E3C3CA9"/>
    <w:multiLevelType w:val="multilevel"/>
    <w:tmpl w:val="D732168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numFmt w:val="bullet"/>
      <w:lvlText w:val="•"/>
      <w:lvlJc w:val="left"/>
      <w:pPr>
        <w:ind w:left="720" w:hanging="720"/>
      </w:pPr>
      <w:rPr>
        <w:rFonts w:ascii="Calibri" w:eastAsia="Times New Roman" w:hAnsi="Calibri"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8" w15:restartNumberingAfterBreak="0">
    <w:nsid w:val="7268586E"/>
    <w:multiLevelType w:val="multilevel"/>
    <w:tmpl w:val="40BCE0A6"/>
    <w:lvl w:ilvl="0">
      <w:start w:val="1"/>
      <w:numFmt w:val="lowerLetter"/>
      <w:lvlText w:val="%1.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59" w15:restartNumberingAfterBreak="0">
    <w:nsid w:val="73CC2EA0"/>
    <w:multiLevelType w:val="hybridMultilevel"/>
    <w:tmpl w:val="E20C9DFC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53D642B"/>
    <w:multiLevelType w:val="multilevel"/>
    <w:tmpl w:val="457C1DA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1" w15:restartNumberingAfterBreak="0">
    <w:nsid w:val="76D52254"/>
    <w:multiLevelType w:val="hybridMultilevel"/>
    <w:tmpl w:val="009233F4"/>
    <w:lvl w:ilvl="0" w:tplc="87A42846">
      <w:start w:val="1"/>
      <w:numFmt w:val="decimal"/>
      <w:pStyle w:val="AHagenda1"/>
      <w:lvlText w:val="%1."/>
      <w:lvlJc w:val="left"/>
      <w:pPr>
        <w:tabs>
          <w:tab w:val="num" w:pos="720"/>
        </w:tabs>
        <w:ind w:left="720" w:hanging="360"/>
      </w:pPr>
    </w:lvl>
    <w:lvl w:ilvl="1" w:tplc="B7DE36D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2" w15:restartNumberingAfterBreak="0">
    <w:nsid w:val="77AB2985"/>
    <w:multiLevelType w:val="hybridMultilevel"/>
    <w:tmpl w:val="42202B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9D653CB"/>
    <w:multiLevelType w:val="hybridMultilevel"/>
    <w:tmpl w:val="B3EA9BB4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BF07C34"/>
    <w:multiLevelType w:val="hybridMultilevel"/>
    <w:tmpl w:val="5E2AE79E"/>
    <w:lvl w:ilvl="0" w:tplc="10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65" w15:restartNumberingAfterBreak="0">
    <w:nsid w:val="7C61787F"/>
    <w:multiLevelType w:val="hybridMultilevel"/>
    <w:tmpl w:val="CB44A73A"/>
    <w:lvl w:ilvl="0" w:tplc="EB024D4E">
      <w:start w:val="1"/>
      <w:numFmt w:val="upperRoman"/>
      <w:lvlText w:val="%1."/>
      <w:lvlJc w:val="righ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DC0046B"/>
    <w:multiLevelType w:val="hybridMultilevel"/>
    <w:tmpl w:val="0D446850"/>
    <w:lvl w:ilvl="0" w:tplc="1EF4D0C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61"/>
  </w:num>
  <w:num w:numId="2">
    <w:abstractNumId w:val="4"/>
  </w:num>
  <w:num w:numId="3">
    <w:abstractNumId w:val="4"/>
  </w:num>
  <w:num w:numId="4">
    <w:abstractNumId w:val="3"/>
  </w:num>
  <w:num w:numId="5">
    <w:abstractNumId w:val="3"/>
  </w:num>
  <w:num w:numId="6">
    <w:abstractNumId w:val="2"/>
  </w:num>
  <w:num w:numId="7">
    <w:abstractNumId w:val="2"/>
  </w:num>
  <w:num w:numId="8">
    <w:abstractNumId w:val="1"/>
  </w:num>
  <w:num w:numId="9">
    <w:abstractNumId w:val="1"/>
  </w:num>
  <w:num w:numId="10">
    <w:abstractNumId w:val="0"/>
  </w:num>
  <w:num w:numId="11">
    <w:abstractNumId w:val="0"/>
  </w:num>
  <w:num w:numId="12">
    <w:abstractNumId w:val="4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37"/>
  </w:num>
  <w:num w:numId="18">
    <w:abstractNumId w:val="4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56"/>
  </w:num>
  <w:num w:numId="24">
    <w:abstractNumId w:val="56"/>
  </w:num>
  <w:num w:numId="25">
    <w:abstractNumId w:val="2"/>
  </w:num>
  <w:num w:numId="26">
    <w:abstractNumId w:val="2"/>
  </w:num>
  <w:num w:numId="27">
    <w:abstractNumId w:val="2"/>
  </w:num>
  <w:num w:numId="28">
    <w:abstractNumId w:val="64"/>
  </w:num>
  <w:num w:numId="29">
    <w:abstractNumId w:val="27"/>
  </w:num>
  <w:num w:numId="30">
    <w:abstractNumId w:val="50"/>
  </w:num>
  <w:num w:numId="31">
    <w:abstractNumId w:val="55"/>
  </w:num>
  <w:num w:numId="32">
    <w:abstractNumId w:val="28"/>
  </w:num>
  <w:num w:numId="33">
    <w:abstractNumId w:val="5"/>
  </w:num>
  <w:num w:numId="34">
    <w:abstractNumId w:val="32"/>
  </w:num>
  <w:num w:numId="35">
    <w:abstractNumId w:val="47"/>
  </w:num>
  <w:num w:numId="36">
    <w:abstractNumId w:val="25"/>
  </w:num>
  <w:num w:numId="37">
    <w:abstractNumId w:val="53"/>
  </w:num>
  <w:num w:numId="38">
    <w:abstractNumId w:val="51"/>
  </w:num>
  <w:num w:numId="39">
    <w:abstractNumId w:val="58"/>
  </w:num>
  <w:num w:numId="40">
    <w:abstractNumId w:val="29"/>
  </w:num>
  <w:num w:numId="41">
    <w:abstractNumId w:val="63"/>
  </w:num>
  <w:num w:numId="42">
    <w:abstractNumId w:val="20"/>
  </w:num>
  <w:num w:numId="43">
    <w:abstractNumId w:val="31"/>
  </w:num>
  <w:num w:numId="44">
    <w:abstractNumId w:val="18"/>
  </w:num>
  <w:num w:numId="45">
    <w:abstractNumId w:val="14"/>
  </w:num>
  <w:num w:numId="46">
    <w:abstractNumId w:val="39"/>
  </w:num>
  <w:num w:numId="47">
    <w:abstractNumId w:val="36"/>
  </w:num>
  <w:num w:numId="48">
    <w:abstractNumId w:val="22"/>
  </w:num>
  <w:num w:numId="49">
    <w:abstractNumId w:val="22"/>
    <w:lvlOverride w:ilvl="0">
      <w:startOverride w:val="3"/>
    </w:lvlOverride>
  </w:num>
  <w:num w:numId="50">
    <w:abstractNumId w:val="17"/>
  </w:num>
  <w:num w:numId="51">
    <w:abstractNumId w:val="24"/>
  </w:num>
  <w:num w:numId="52">
    <w:abstractNumId w:val="53"/>
    <w:lvlOverride w:ilvl="0">
      <w:startOverride w:val="12"/>
    </w:lvlOverride>
  </w:num>
  <w:num w:numId="53">
    <w:abstractNumId w:val="59"/>
  </w:num>
  <w:num w:numId="54">
    <w:abstractNumId w:val="60"/>
  </w:num>
  <w:num w:numId="55">
    <w:abstractNumId w:val="30"/>
  </w:num>
  <w:num w:numId="56">
    <w:abstractNumId w:val="13"/>
  </w:num>
  <w:num w:numId="57">
    <w:abstractNumId w:val="49"/>
  </w:num>
  <w:num w:numId="58">
    <w:abstractNumId w:val="57"/>
  </w:num>
  <w:num w:numId="59">
    <w:abstractNumId w:val="45"/>
  </w:num>
  <w:num w:numId="60">
    <w:abstractNumId w:val="42"/>
  </w:num>
  <w:num w:numId="61">
    <w:abstractNumId w:val="11"/>
  </w:num>
  <w:num w:numId="62">
    <w:abstractNumId w:val="19"/>
  </w:num>
  <w:num w:numId="63">
    <w:abstractNumId w:val="15"/>
  </w:num>
  <w:num w:numId="64">
    <w:abstractNumId w:val="38"/>
  </w:num>
  <w:num w:numId="65">
    <w:abstractNumId w:val="35"/>
  </w:num>
  <w:num w:numId="66">
    <w:abstractNumId w:val="46"/>
  </w:num>
  <w:num w:numId="67">
    <w:abstractNumId w:val="9"/>
  </w:num>
  <w:num w:numId="68">
    <w:abstractNumId w:val="66"/>
  </w:num>
  <w:num w:numId="69">
    <w:abstractNumId w:val="26"/>
  </w:num>
  <w:num w:numId="70">
    <w:abstractNumId w:val="7"/>
  </w:num>
  <w:num w:numId="71">
    <w:abstractNumId w:val="33"/>
  </w:num>
  <w:num w:numId="72">
    <w:abstractNumId w:val="62"/>
  </w:num>
  <w:num w:numId="73">
    <w:abstractNumId w:val="10"/>
  </w:num>
  <w:num w:numId="74">
    <w:abstractNumId w:val="21"/>
  </w:num>
  <w:num w:numId="75">
    <w:abstractNumId w:val="48"/>
  </w:num>
  <w:num w:numId="76">
    <w:abstractNumId w:val="65"/>
  </w:num>
  <w:num w:numId="77">
    <w:abstractNumId w:val="8"/>
  </w:num>
  <w:num w:numId="78">
    <w:abstractNumId w:val="8"/>
  </w:num>
  <w:num w:numId="79">
    <w:abstractNumId w:val="8"/>
  </w:num>
  <w:num w:numId="80">
    <w:abstractNumId w:val="8"/>
  </w:num>
  <w:num w:numId="81">
    <w:abstractNumId w:val="6"/>
  </w:num>
  <w:num w:numId="82">
    <w:abstractNumId w:val="23"/>
  </w:num>
  <w:num w:numId="83">
    <w:abstractNumId w:val="43"/>
  </w:num>
  <w:num w:numId="84">
    <w:abstractNumId w:val="34"/>
  </w:num>
  <w:num w:numId="85">
    <w:abstractNumId w:val="16"/>
  </w:num>
  <w:num w:numId="86">
    <w:abstractNumId w:val="44"/>
  </w:num>
  <w:num w:numId="87">
    <w:abstractNumId w:val="41"/>
  </w:num>
  <w:num w:numId="88">
    <w:abstractNumId w:val="54"/>
  </w:num>
  <w:num w:numId="89">
    <w:abstractNumId w:val="12"/>
  </w:num>
  <w:num w:numId="90">
    <w:abstractNumId w:val="40"/>
  </w:num>
  <w:num w:numId="91">
    <w:abstractNumId w:val="52"/>
  </w:num>
  <w:numIdMacAtCleanup w:val="9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1tTQ0NDc1MTczNzFR0lEKTi0uzszPAykwqgUALavL2CwAAAA="/>
  </w:docVars>
  <w:rsids>
    <w:rsidRoot w:val="00F31B87"/>
    <w:rsid w:val="0003349E"/>
    <w:rsid w:val="000361E5"/>
    <w:rsid w:val="00036BEF"/>
    <w:rsid w:val="00066633"/>
    <w:rsid w:val="00090FF0"/>
    <w:rsid w:val="00091063"/>
    <w:rsid w:val="0009797A"/>
    <w:rsid w:val="000A1CCE"/>
    <w:rsid w:val="000A599D"/>
    <w:rsid w:val="000A7421"/>
    <w:rsid w:val="000B4B31"/>
    <w:rsid w:val="000C0553"/>
    <w:rsid w:val="000C22A0"/>
    <w:rsid w:val="000C4836"/>
    <w:rsid w:val="00102BC5"/>
    <w:rsid w:val="00121420"/>
    <w:rsid w:val="00121BDD"/>
    <w:rsid w:val="00125B2A"/>
    <w:rsid w:val="00127F50"/>
    <w:rsid w:val="001331F3"/>
    <w:rsid w:val="00137840"/>
    <w:rsid w:val="00141105"/>
    <w:rsid w:val="00156804"/>
    <w:rsid w:val="0016035B"/>
    <w:rsid w:val="001778EB"/>
    <w:rsid w:val="00182E12"/>
    <w:rsid w:val="00187D53"/>
    <w:rsid w:val="001A5C2C"/>
    <w:rsid w:val="001B2780"/>
    <w:rsid w:val="001D5C91"/>
    <w:rsid w:val="001E0EC1"/>
    <w:rsid w:val="001E5642"/>
    <w:rsid w:val="001F0811"/>
    <w:rsid w:val="001F081B"/>
    <w:rsid w:val="001F2872"/>
    <w:rsid w:val="00200197"/>
    <w:rsid w:val="002244B0"/>
    <w:rsid w:val="0022562F"/>
    <w:rsid w:val="00233F58"/>
    <w:rsid w:val="00243E7B"/>
    <w:rsid w:val="00255FD3"/>
    <w:rsid w:val="0026147E"/>
    <w:rsid w:val="002954D4"/>
    <w:rsid w:val="002C03DA"/>
    <w:rsid w:val="002C3F00"/>
    <w:rsid w:val="002E3DE4"/>
    <w:rsid w:val="002F370E"/>
    <w:rsid w:val="0030274F"/>
    <w:rsid w:val="00314961"/>
    <w:rsid w:val="00323DAF"/>
    <w:rsid w:val="003618EA"/>
    <w:rsid w:val="00376042"/>
    <w:rsid w:val="00392706"/>
    <w:rsid w:val="003A08C6"/>
    <w:rsid w:val="003C0714"/>
    <w:rsid w:val="003C3C49"/>
    <w:rsid w:val="003D5281"/>
    <w:rsid w:val="00415A38"/>
    <w:rsid w:val="004203EC"/>
    <w:rsid w:val="00423C56"/>
    <w:rsid w:val="0042571D"/>
    <w:rsid w:val="004365EA"/>
    <w:rsid w:val="00452383"/>
    <w:rsid w:val="0045295A"/>
    <w:rsid w:val="00454FFA"/>
    <w:rsid w:val="00465A7D"/>
    <w:rsid w:val="004753FD"/>
    <w:rsid w:val="00476045"/>
    <w:rsid w:val="00480307"/>
    <w:rsid w:val="00480578"/>
    <w:rsid w:val="00481355"/>
    <w:rsid w:val="004873AA"/>
    <w:rsid w:val="00487A67"/>
    <w:rsid w:val="004A078D"/>
    <w:rsid w:val="004A6746"/>
    <w:rsid w:val="004A7B23"/>
    <w:rsid w:val="004C43DC"/>
    <w:rsid w:val="004C4549"/>
    <w:rsid w:val="00507C6E"/>
    <w:rsid w:val="00522013"/>
    <w:rsid w:val="00525F1F"/>
    <w:rsid w:val="00544B9A"/>
    <w:rsid w:val="0056403B"/>
    <w:rsid w:val="005B6E1B"/>
    <w:rsid w:val="005C0B64"/>
    <w:rsid w:val="005E7D5D"/>
    <w:rsid w:val="00607670"/>
    <w:rsid w:val="006129BD"/>
    <w:rsid w:val="00633F2D"/>
    <w:rsid w:val="0063671C"/>
    <w:rsid w:val="006417DF"/>
    <w:rsid w:val="00646515"/>
    <w:rsid w:val="0064763C"/>
    <w:rsid w:val="00662996"/>
    <w:rsid w:val="00666A02"/>
    <w:rsid w:val="00682D2C"/>
    <w:rsid w:val="00686587"/>
    <w:rsid w:val="006F7688"/>
    <w:rsid w:val="00700814"/>
    <w:rsid w:val="00717C1C"/>
    <w:rsid w:val="0072606E"/>
    <w:rsid w:val="007367CF"/>
    <w:rsid w:val="00741F35"/>
    <w:rsid w:val="00743237"/>
    <w:rsid w:val="0074523E"/>
    <w:rsid w:val="00745B79"/>
    <w:rsid w:val="007558ED"/>
    <w:rsid w:val="007A1DFB"/>
    <w:rsid w:val="007B387C"/>
    <w:rsid w:val="007B39C0"/>
    <w:rsid w:val="007D180A"/>
    <w:rsid w:val="007E50D9"/>
    <w:rsid w:val="00817E28"/>
    <w:rsid w:val="00827252"/>
    <w:rsid w:val="00834C98"/>
    <w:rsid w:val="00844B88"/>
    <w:rsid w:val="00867066"/>
    <w:rsid w:val="00876E2B"/>
    <w:rsid w:val="00891499"/>
    <w:rsid w:val="008B3597"/>
    <w:rsid w:val="008D4BF1"/>
    <w:rsid w:val="008E3FE6"/>
    <w:rsid w:val="00900F4D"/>
    <w:rsid w:val="00903B7F"/>
    <w:rsid w:val="00915685"/>
    <w:rsid w:val="00934A61"/>
    <w:rsid w:val="00937CCE"/>
    <w:rsid w:val="00947373"/>
    <w:rsid w:val="00955040"/>
    <w:rsid w:val="00967DAC"/>
    <w:rsid w:val="009701F2"/>
    <w:rsid w:val="00973F7E"/>
    <w:rsid w:val="00983646"/>
    <w:rsid w:val="009A4242"/>
    <w:rsid w:val="009C68FA"/>
    <w:rsid w:val="009C7402"/>
    <w:rsid w:val="00A0471E"/>
    <w:rsid w:val="00A07A37"/>
    <w:rsid w:val="00A4214A"/>
    <w:rsid w:val="00A46C4E"/>
    <w:rsid w:val="00A60B64"/>
    <w:rsid w:val="00A612E0"/>
    <w:rsid w:val="00A61BA6"/>
    <w:rsid w:val="00A778A4"/>
    <w:rsid w:val="00AA2547"/>
    <w:rsid w:val="00AB22D3"/>
    <w:rsid w:val="00AE4E64"/>
    <w:rsid w:val="00B01DF5"/>
    <w:rsid w:val="00B10A3E"/>
    <w:rsid w:val="00B30C96"/>
    <w:rsid w:val="00B32E9F"/>
    <w:rsid w:val="00B4307C"/>
    <w:rsid w:val="00B5462F"/>
    <w:rsid w:val="00B67AD5"/>
    <w:rsid w:val="00B82942"/>
    <w:rsid w:val="00B92832"/>
    <w:rsid w:val="00BD1FA3"/>
    <w:rsid w:val="00BD4D0E"/>
    <w:rsid w:val="00BE292A"/>
    <w:rsid w:val="00BE4388"/>
    <w:rsid w:val="00BF4381"/>
    <w:rsid w:val="00C066F6"/>
    <w:rsid w:val="00C21E4D"/>
    <w:rsid w:val="00C23C24"/>
    <w:rsid w:val="00C26D83"/>
    <w:rsid w:val="00C54B61"/>
    <w:rsid w:val="00C61BB3"/>
    <w:rsid w:val="00C84B91"/>
    <w:rsid w:val="00C97218"/>
    <w:rsid w:val="00CA1376"/>
    <w:rsid w:val="00CA76C4"/>
    <w:rsid w:val="00CB540D"/>
    <w:rsid w:val="00CB7596"/>
    <w:rsid w:val="00CE4DB3"/>
    <w:rsid w:val="00D30BA8"/>
    <w:rsid w:val="00D3338B"/>
    <w:rsid w:val="00D52461"/>
    <w:rsid w:val="00D72BF5"/>
    <w:rsid w:val="00D94524"/>
    <w:rsid w:val="00DA3AB2"/>
    <w:rsid w:val="00DB39D5"/>
    <w:rsid w:val="00DB3AB9"/>
    <w:rsid w:val="00DC4FBD"/>
    <w:rsid w:val="00DC6CCB"/>
    <w:rsid w:val="00DC7126"/>
    <w:rsid w:val="00DC7E49"/>
    <w:rsid w:val="00DD3079"/>
    <w:rsid w:val="00DD3367"/>
    <w:rsid w:val="00DE1429"/>
    <w:rsid w:val="00E04172"/>
    <w:rsid w:val="00E27563"/>
    <w:rsid w:val="00E52CDE"/>
    <w:rsid w:val="00E97383"/>
    <w:rsid w:val="00EC2F20"/>
    <w:rsid w:val="00EC5668"/>
    <w:rsid w:val="00F011F7"/>
    <w:rsid w:val="00F25F44"/>
    <w:rsid w:val="00F31B87"/>
    <w:rsid w:val="00F37580"/>
    <w:rsid w:val="00F40857"/>
    <w:rsid w:val="00F4125F"/>
    <w:rsid w:val="00F41B26"/>
    <w:rsid w:val="00F47D08"/>
    <w:rsid w:val="00F561F3"/>
    <w:rsid w:val="00F66256"/>
    <w:rsid w:val="00F839E9"/>
    <w:rsid w:val="00F8782E"/>
    <w:rsid w:val="00FA3EEB"/>
    <w:rsid w:val="00FB5282"/>
    <w:rsid w:val="00FC01EE"/>
    <w:rsid w:val="00FC0626"/>
    <w:rsid w:val="00FD3AED"/>
    <w:rsid w:val="00FE1FF5"/>
    <w:rsid w:val="00FF7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11E242E"/>
  <w15:docId w15:val="{7BB1E635-419B-4C11-AD21-A9AD04F8FB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 w:qFormat="1"/>
    <w:lsdException w:name="List Bullet" w:semiHidden="1" w:uiPriority="0" w:unhideWhenUsed="1"/>
    <w:lsdException w:name="List Number" w:semiHidden="1" w:unhideWhenUsed="1"/>
    <w:lsdException w:name="List 2" w:semiHidden="1" w:uiPriority="0" w:unhideWhenUsed="1" w:qFormat="1"/>
    <w:lsdException w:name="List 3" w:semiHidden="1" w:uiPriority="0" w:unhideWhenUsed="1" w:qFormat="1"/>
    <w:lsdException w:name="List 4" w:semiHidden="1" w:uiPriority="0" w:unhideWhenUsed="1" w:qFormat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 w:qFormat="1"/>
    <w:lsdException w:name="List Bullet 4" w:semiHidden="1" w:uiPriority="0" w:unhideWhenUsed="1"/>
    <w:lsdException w:name="List Bullet 5" w:semiHidden="1" w:uiPriority="0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 w:qFormat="1"/>
    <w:lsdException w:name="Body Text Indent 3" w:semiHidden="1" w:uiPriority="0" w:unhideWhenUsed="1" w:qFormat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4C98"/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rsid w:val="004203EC"/>
    <w:pPr>
      <w:keepNext/>
      <w:keepLines/>
      <w:outlineLvl w:val="0"/>
    </w:pPr>
    <w:rPr>
      <w:bCs/>
      <w:color w:val="000000"/>
      <w:szCs w:val="28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4203EC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4203EC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4203EC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34C98"/>
    <w:pPr>
      <w:keepNext/>
      <w:keepLines/>
      <w:spacing w:before="20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34C98"/>
    <w:pPr>
      <w:keepNext/>
      <w:keepLines/>
      <w:spacing w:before="20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34C98"/>
    <w:pPr>
      <w:keepNext/>
      <w:keepLines/>
      <w:spacing w:before="20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34C98"/>
    <w:pPr>
      <w:keepNext/>
      <w:keepLines/>
      <w:spacing w:before="200"/>
      <w:outlineLvl w:val="7"/>
    </w:pPr>
    <w:rPr>
      <w:rFonts w:ascii="Cambria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34C98"/>
    <w:pPr>
      <w:keepNext/>
      <w:keepLines/>
      <w:spacing w:before="20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Hagenda1">
    <w:name w:val="A&amp;Hagenda1"/>
    <w:basedOn w:val="Normal"/>
    <w:autoRedefine/>
    <w:rsid w:val="006129BD"/>
    <w:pPr>
      <w:numPr>
        <w:numId w:val="1"/>
      </w:numPr>
      <w:tabs>
        <w:tab w:val="left" w:pos="0"/>
      </w:tabs>
      <w:spacing w:before="120" w:after="120"/>
    </w:pPr>
    <w:rPr>
      <w:rFonts w:ascii="Times New Roman" w:hAnsi="Times New Roman"/>
      <w:b/>
      <w:sz w:val="24"/>
      <w:szCs w:val="24"/>
    </w:rPr>
  </w:style>
  <w:style w:type="paragraph" w:customStyle="1" w:styleId="AGENDA2">
    <w:name w:val="AGENDA2"/>
    <w:basedOn w:val="Normal"/>
    <w:autoRedefine/>
    <w:rsid w:val="006129BD"/>
    <w:pPr>
      <w:spacing w:before="120"/>
      <w:ind w:left="900" w:hanging="540"/>
    </w:pPr>
    <w:rPr>
      <w:rFonts w:ascii="Times New Roman" w:hAnsi="Times New Roman"/>
      <w:b/>
      <w:sz w:val="24"/>
      <w:szCs w:val="24"/>
    </w:rPr>
  </w:style>
  <w:style w:type="paragraph" w:customStyle="1" w:styleId="AGENDA3">
    <w:name w:val="AGENDA3"/>
    <w:basedOn w:val="AGENDA2"/>
    <w:autoRedefine/>
    <w:rsid w:val="006129BD"/>
    <w:pPr>
      <w:tabs>
        <w:tab w:val="left" w:pos="9090"/>
      </w:tabs>
      <w:spacing w:after="120"/>
      <w:ind w:left="1440" w:hanging="547"/>
    </w:pPr>
  </w:style>
  <w:style w:type="paragraph" w:styleId="List2">
    <w:name w:val="List 2"/>
    <w:basedOn w:val="Normal"/>
    <w:autoRedefine/>
    <w:qFormat/>
    <w:rsid w:val="0009797A"/>
    <w:pPr>
      <w:ind w:left="1080" w:hanging="540"/>
      <w:contextualSpacing/>
    </w:pPr>
    <w:rPr>
      <w:bCs/>
    </w:rPr>
  </w:style>
  <w:style w:type="paragraph" w:customStyle="1" w:styleId="definitions">
    <w:name w:val="definitions"/>
    <w:basedOn w:val="List"/>
    <w:rsid w:val="001778EB"/>
  </w:style>
  <w:style w:type="paragraph" w:styleId="List">
    <w:name w:val="List"/>
    <w:basedOn w:val="Normal"/>
    <w:next w:val="BodyTextIndent"/>
    <w:autoRedefine/>
    <w:qFormat/>
    <w:rsid w:val="006417DF"/>
    <w:pPr>
      <w:ind w:left="720" w:hanging="360"/>
      <w:contextualSpacing/>
    </w:pPr>
  </w:style>
  <w:style w:type="paragraph" w:customStyle="1" w:styleId="DEFINITIONS0">
    <w:name w:val="DEFINITIONS"/>
    <w:basedOn w:val="BodyText"/>
    <w:autoRedefine/>
    <w:rsid w:val="003C0714"/>
  </w:style>
  <w:style w:type="paragraph" w:styleId="BodyText">
    <w:name w:val="Body Text"/>
    <w:basedOn w:val="Normal"/>
    <w:link w:val="BodyTextChar"/>
    <w:autoRedefine/>
    <w:rsid w:val="004203EC"/>
    <w:rPr>
      <w:u w:val="single"/>
    </w:rPr>
  </w:style>
  <w:style w:type="character" w:customStyle="1" w:styleId="BodyTextChar">
    <w:name w:val="Body Text Char"/>
    <w:link w:val="BodyText"/>
    <w:rsid w:val="004203EC"/>
    <w:rPr>
      <w:rFonts w:ascii="Calibri" w:hAnsi="Calibri"/>
      <w:u w:val="single"/>
    </w:rPr>
  </w:style>
  <w:style w:type="character" w:customStyle="1" w:styleId="Heading1Char">
    <w:name w:val="Heading 1 Char"/>
    <w:link w:val="Heading1"/>
    <w:uiPriority w:val="9"/>
    <w:rsid w:val="004203EC"/>
    <w:rPr>
      <w:rFonts w:ascii="Calibri" w:eastAsia="Times New Roman" w:hAnsi="Calibri" w:cs="Times New Roman"/>
      <w:bCs/>
      <w:color w:val="000000"/>
      <w:szCs w:val="28"/>
      <w:u w:val="single"/>
    </w:rPr>
  </w:style>
  <w:style w:type="character" w:customStyle="1" w:styleId="Heading2Char">
    <w:name w:val="Heading 2 Char"/>
    <w:link w:val="Heading2"/>
    <w:uiPriority w:val="9"/>
    <w:rsid w:val="004203EC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rsid w:val="004203EC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link w:val="Heading4"/>
    <w:uiPriority w:val="9"/>
    <w:rsid w:val="004203EC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semiHidden/>
    <w:rsid w:val="00834C98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834C98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834C98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834C98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834C98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34C98"/>
    <w:rPr>
      <w:b/>
      <w:bCs/>
      <w:color w:val="4F81BD"/>
      <w:sz w:val="18"/>
      <w:szCs w:val="18"/>
    </w:rPr>
  </w:style>
  <w:style w:type="paragraph" w:styleId="BodyTextIndent">
    <w:name w:val="Body Text Indent"/>
    <w:basedOn w:val="BodyText"/>
    <w:link w:val="BodyTextIndentChar"/>
    <w:autoRedefine/>
    <w:qFormat/>
    <w:rsid w:val="004203EC"/>
    <w:pPr>
      <w:tabs>
        <w:tab w:val="left" w:pos="2880"/>
      </w:tabs>
      <w:ind w:left="540"/>
    </w:pPr>
    <w:rPr>
      <w:u w:val="none"/>
    </w:rPr>
  </w:style>
  <w:style w:type="character" w:customStyle="1" w:styleId="BodyTextIndentChar">
    <w:name w:val="Body Text Indent Char"/>
    <w:link w:val="BodyTextIndent"/>
    <w:rsid w:val="004203EC"/>
    <w:rPr>
      <w:rFonts w:ascii="Calibri" w:hAnsi="Calibri"/>
    </w:rPr>
  </w:style>
  <w:style w:type="paragraph" w:styleId="ListBullet">
    <w:name w:val="List Bullet"/>
    <w:basedOn w:val="Normal"/>
    <w:autoRedefine/>
    <w:rsid w:val="004203EC"/>
    <w:pPr>
      <w:numPr>
        <w:numId w:val="18"/>
      </w:numPr>
      <w:contextualSpacing/>
    </w:pPr>
  </w:style>
  <w:style w:type="paragraph" w:styleId="List3">
    <w:name w:val="List 3"/>
    <w:basedOn w:val="List2"/>
    <w:autoRedefine/>
    <w:qFormat/>
    <w:rsid w:val="00900F4D"/>
    <w:pPr>
      <w:ind w:left="0" w:firstLine="0"/>
    </w:pPr>
    <w:rPr>
      <w:bCs w:val="0"/>
      <w:color w:val="31849B" w:themeColor="accent5" w:themeShade="BF"/>
      <w:sz w:val="32"/>
      <w:szCs w:val="32"/>
    </w:rPr>
  </w:style>
  <w:style w:type="paragraph" w:styleId="List4">
    <w:name w:val="List 4"/>
    <w:basedOn w:val="Normal"/>
    <w:autoRedefine/>
    <w:qFormat/>
    <w:rsid w:val="004203EC"/>
    <w:pPr>
      <w:ind w:left="2070" w:hanging="450"/>
      <w:contextualSpacing/>
    </w:pPr>
  </w:style>
  <w:style w:type="paragraph" w:styleId="List5">
    <w:name w:val="List 5"/>
    <w:basedOn w:val="Normal"/>
    <w:autoRedefine/>
    <w:rsid w:val="004203EC"/>
    <w:pPr>
      <w:ind w:left="2880" w:hanging="576"/>
      <w:contextualSpacing/>
    </w:pPr>
  </w:style>
  <w:style w:type="paragraph" w:styleId="ListBullet2">
    <w:name w:val="List Bullet 2"/>
    <w:basedOn w:val="Normal"/>
    <w:autoRedefine/>
    <w:rsid w:val="004203EC"/>
    <w:pPr>
      <w:numPr>
        <w:numId w:val="19"/>
      </w:numPr>
      <w:contextualSpacing/>
    </w:pPr>
  </w:style>
  <w:style w:type="paragraph" w:styleId="ListBullet3">
    <w:name w:val="List Bullet 3"/>
    <w:basedOn w:val="Normal"/>
    <w:autoRedefine/>
    <w:qFormat/>
    <w:rsid w:val="00F4125F"/>
    <w:pPr>
      <w:numPr>
        <w:numId w:val="74"/>
      </w:numPr>
      <w:contextualSpacing/>
      <w:jc w:val="both"/>
    </w:pPr>
  </w:style>
  <w:style w:type="paragraph" w:styleId="ListBullet4">
    <w:name w:val="List Bullet 4"/>
    <w:basedOn w:val="Normal"/>
    <w:autoRedefine/>
    <w:rsid w:val="004203EC"/>
    <w:pPr>
      <w:numPr>
        <w:numId w:val="21"/>
      </w:numPr>
      <w:contextualSpacing/>
    </w:pPr>
  </w:style>
  <w:style w:type="paragraph" w:styleId="ListBullet5">
    <w:name w:val="List Bullet 5"/>
    <w:basedOn w:val="Normal"/>
    <w:autoRedefine/>
    <w:rsid w:val="004203EC"/>
    <w:pPr>
      <w:numPr>
        <w:numId w:val="22"/>
      </w:numPr>
      <w:contextualSpacing/>
    </w:pPr>
  </w:style>
  <w:style w:type="paragraph" w:styleId="BodyTextIndent2">
    <w:name w:val="Body Text Indent 2"/>
    <w:basedOn w:val="Normal"/>
    <w:link w:val="BodyTextIndent2Char"/>
    <w:autoRedefine/>
    <w:qFormat/>
    <w:rsid w:val="009C7402"/>
    <w:pPr>
      <w:ind w:left="1080"/>
    </w:pPr>
  </w:style>
  <w:style w:type="character" w:customStyle="1" w:styleId="BodyTextIndent2Char">
    <w:name w:val="Body Text Indent 2 Char"/>
    <w:link w:val="BodyTextIndent2"/>
    <w:rsid w:val="009C7402"/>
    <w:rPr>
      <w:sz w:val="22"/>
      <w:szCs w:val="22"/>
    </w:rPr>
  </w:style>
  <w:style w:type="paragraph" w:styleId="BodyTextIndent3">
    <w:name w:val="Body Text Indent 3"/>
    <w:basedOn w:val="Normal"/>
    <w:link w:val="BodyTextIndent3Char"/>
    <w:autoRedefine/>
    <w:qFormat/>
    <w:rsid w:val="004203EC"/>
    <w:pPr>
      <w:ind w:left="1728"/>
    </w:pPr>
    <w:rPr>
      <w:szCs w:val="16"/>
    </w:rPr>
  </w:style>
  <w:style w:type="character" w:customStyle="1" w:styleId="BodyTextIndent3Char">
    <w:name w:val="Body Text Indent 3 Char"/>
    <w:link w:val="BodyTextIndent3"/>
    <w:rsid w:val="004203EC"/>
    <w:rPr>
      <w:rFonts w:ascii="Calibri" w:hAnsi="Calibri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4203EC"/>
    <w:pPr>
      <w:ind w:left="720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1778EB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34C98"/>
    <w:pPr>
      <w:spacing w:before="200"/>
      <w:outlineLvl w:val="9"/>
    </w:pPr>
    <w:rPr>
      <w:rFonts w:ascii="Cambria" w:hAnsi="Cambria"/>
      <w:b/>
      <w:color w:val="4F81BD"/>
      <w:sz w:val="26"/>
      <w:szCs w:val="26"/>
      <w:u w:val="none"/>
    </w:rPr>
  </w:style>
  <w:style w:type="paragraph" w:customStyle="1" w:styleId="BodyTextIndent4">
    <w:name w:val="Body Text Indent 4"/>
    <w:basedOn w:val="List4"/>
    <w:link w:val="BodyTextIndent4Char"/>
    <w:autoRedefine/>
    <w:qFormat/>
    <w:rsid w:val="009C7402"/>
    <w:pPr>
      <w:ind w:left="567" w:firstLine="0"/>
    </w:pPr>
    <w:rPr>
      <w:szCs w:val="16"/>
    </w:rPr>
  </w:style>
  <w:style w:type="character" w:customStyle="1" w:styleId="BodyTextIndent4Char">
    <w:name w:val="Body Text Indent 4 Char"/>
    <w:basedOn w:val="BodyTextIndent3Char"/>
    <w:link w:val="BodyTextIndent4"/>
    <w:rsid w:val="009C7402"/>
    <w:rPr>
      <w:rFonts w:ascii="Calibri" w:hAnsi="Calibri"/>
      <w:sz w:val="22"/>
      <w:szCs w:val="16"/>
    </w:rPr>
  </w:style>
  <w:style w:type="paragraph" w:customStyle="1" w:styleId="endofdocument">
    <w:name w:val="end of document"/>
    <w:next w:val="BodyText"/>
    <w:autoRedefine/>
    <w:rsid w:val="004203EC"/>
    <w:pPr>
      <w:ind w:right="180"/>
      <w:jc w:val="right"/>
    </w:pPr>
    <w:rPr>
      <w:sz w:val="18"/>
      <w:szCs w:val="18"/>
      <w:lang w:eastAsia="en-US" w:bidi="en-US"/>
    </w:rPr>
  </w:style>
  <w:style w:type="paragraph" w:customStyle="1" w:styleId="PolicyTitle">
    <w:name w:val="Policy Title"/>
    <w:basedOn w:val="Normal"/>
    <w:autoRedefine/>
    <w:rsid w:val="004203EC"/>
    <w:pPr>
      <w:ind w:right="14"/>
      <w:jc w:val="right"/>
    </w:pPr>
    <w:rPr>
      <w:rFonts w:ascii="Geneva" w:hAnsi="Geneva"/>
      <w:b/>
      <w:bCs/>
      <w:noProof/>
      <w:color w:val="005588"/>
      <w:sz w:val="24"/>
      <w:szCs w:val="24"/>
    </w:rPr>
  </w:style>
  <w:style w:type="paragraph" w:customStyle="1" w:styleId="PolicyColumn1and3">
    <w:name w:val="Policy Column 1 and 3"/>
    <w:autoRedefine/>
    <w:rsid w:val="001778EB"/>
    <w:pPr>
      <w:framePr w:hSpace="180" w:wrap="around" w:vAnchor="text" w:hAnchor="margin" w:y="284"/>
      <w:spacing w:after="200" w:line="276" w:lineRule="auto"/>
    </w:pPr>
    <w:rPr>
      <w:b/>
      <w:sz w:val="22"/>
      <w:szCs w:val="22"/>
      <w:lang w:val="en-US" w:eastAsia="en-US" w:bidi="en-US"/>
    </w:rPr>
  </w:style>
  <w:style w:type="paragraph" w:customStyle="1" w:styleId="PolicyColumn2and4">
    <w:name w:val="Policy Column 2 and 4"/>
    <w:autoRedefine/>
    <w:rsid w:val="001778EB"/>
    <w:pPr>
      <w:spacing w:after="200" w:line="276" w:lineRule="auto"/>
    </w:pPr>
    <w:rPr>
      <w:rFonts w:ascii="Tahoma" w:hAnsi="Tahoma" w:cs="Tahoma"/>
      <w:sz w:val="16"/>
      <w:szCs w:val="16"/>
      <w:lang w:val="en-US" w:eastAsia="en-US" w:bidi="en-US"/>
    </w:rPr>
  </w:style>
  <w:style w:type="paragraph" w:customStyle="1" w:styleId="BodyTextIndent5">
    <w:name w:val="Body Text Indent 5"/>
    <w:basedOn w:val="BodyTextIndent4"/>
    <w:next w:val="BodyText"/>
    <w:autoRedefine/>
    <w:qFormat/>
    <w:rsid w:val="002E3DE4"/>
    <w:rPr>
      <w:szCs w:val="22"/>
    </w:rPr>
  </w:style>
  <w:style w:type="paragraph" w:customStyle="1" w:styleId="Column1and3">
    <w:name w:val="Column 1 and 3"/>
    <w:basedOn w:val="Normal"/>
    <w:rsid w:val="004203EC"/>
    <w:pPr>
      <w:framePr w:hSpace="180" w:wrap="around" w:vAnchor="text" w:hAnchor="margin" w:y="183"/>
    </w:pPr>
    <w:rPr>
      <w:b/>
      <w:sz w:val="20"/>
    </w:rPr>
  </w:style>
  <w:style w:type="paragraph" w:customStyle="1" w:styleId="Column2and4">
    <w:name w:val="Column 2 and 4"/>
    <w:basedOn w:val="Normal"/>
    <w:autoRedefine/>
    <w:rsid w:val="004203EC"/>
    <w:rPr>
      <w:sz w:val="20"/>
    </w:rPr>
  </w:style>
  <w:style w:type="paragraph" w:customStyle="1" w:styleId="PPPARA1NoIndent">
    <w:name w:val="P&amp;P PARA 1 No Indent"/>
    <w:basedOn w:val="BodyTextIndent"/>
    <w:link w:val="PPPARA1NoIndentChar"/>
    <w:rsid w:val="004203EC"/>
    <w:pPr>
      <w:ind w:left="0"/>
    </w:pPr>
    <w:rPr>
      <w:rFonts w:eastAsia="Calibri"/>
    </w:rPr>
  </w:style>
  <w:style w:type="character" w:customStyle="1" w:styleId="PPPARA1NoIndentChar">
    <w:name w:val="P&amp;P PARA 1 No Indent Char"/>
    <w:link w:val="PPPARA1NoIndent"/>
    <w:rsid w:val="004203EC"/>
    <w:rPr>
      <w:rFonts w:ascii="Calibri" w:eastAsia="Calibri" w:hAnsi="Calibri" w:cs="Times New Roman"/>
    </w:rPr>
  </w:style>
  <w:style w:type="paragraph" w:customStyle="1" w:styleId="PPPARA2NoIndent">
    <w:name w:val="P&amp;P PARA 2 No Indent"/>
    <w:basedOn w:val="PPPARA1NoIndent"/>
    <w:link w:val="PPPARA2NoIndentChar"/>
    <w:autoRedefine/>
    <w:rsid w:val="001778EB"/>
    <w:pPr>
      <w:ind w:left="360"/>
    </w:pPr>
    <w:rPr>
      <w:rFonts w:eastAsia="Arial Unicode MS" w:cs="Arial Unicode MS"/>
      <w:color w:val="000000"/>
    </w:rPr>
  </w:style>
  <w:style w:type="character" w:customStyle="1" w:styleId="PPPARA2NoIndentChar">
    <w:name w:val="P&amp;P PARA 2 No Indent Char"/>
    <w:link w:val="PPPARA2NoIndent"/>
    <w:rsid w:val="001778EB"/>
    <w:rPr>
      <w:rFonts w:ascii="Calibri" w:eastAsia="Arial Unicode MS" w:hAnsi="Calibri" w:cs="Arial Unicode MS"/>
      <w:color w:val="000000"/>
    </w:rPr>
  </w:style>
  <w:style w:type="paragraph" w:customStyle="1" w:styleId="PPLISTEDPARAa">
    <w:name w:val="P&amp;P LISTED PARA (a)"/>
    <w:basedOn w:val="PPPARA1NoIndent"/>
    <w:link w:val="PPLISTEDPARAaChar"/>
    <w:rsid w:val="004203EC"/>
    <w:pPr>
      <w:ind w:left="720" w:hanging="360"/>
    </w:pPr>
  </w:style>
  <w:style w:type="character" w:customStyle="1" w:styleId="PPLISTEDPARAaChar">
    <w:name w:val="P&amp;P LISTED PARA (a) Char"/>
    <w:basedOn w:val="PPPARA1NoIndentChar"/>
    <w:link w:val="PPLISTEDPARAa"/>
    <w:rsid w:val="004203EC"/>
    <w:rPr>
      <w:rFonts w:ascii="Calibri" w:eastAsia="Calibri" w:hAnsi="Calibri" w:cs="Times New Roman"/>
    </w:rPr>
  </w:style>
  <w:style w:type="paragraph" w:customStyle="1" w:styleId="PPNUMBEREDPARA">
    <w:name w:val="P&amp;P NUMBERED PARA"/>
    <w:basedOn w:val="Normal"/>
    <w:link w:val="PPNUMBEREDPARAChar"/>
    <w:rsid w:val="004203EC"/>
    <w:pPr>
      <w:tabs>
        <w:tab w:val="left" w:pos="360"/>
      </w:tabs>
      <w:ind w:left="360" w:hanging="360"/>
    </w:pPr>
    <w:rPr>
      <w:rFonts w:eastAsia="Calibri"/>
    </w:rPr>
  </w:style>
  <w:style w:type="character" w:customStyle="1" w:styleId="PPNUMBEREDPARAChar">
    <w:name w:val="P&amp;P NUMBERED PARA Char"/>
    <w:link w:val="PPNUMBEREDPARA"/>
    <w:rsid w:val="004203EC"/>
    <w:rPr>
      <w:rFonts w:ascii="Calibri" w:eastAsia="Calibri" w:hAnsi="Calibri" w:cs="Times New Roman"/>
    </w:rPr>
  </w:style>
  <w:style w:type="paragraph" w:customStyle="1" w:styleId="PPLISTEDPARA11">
    <w:name w:val="P&amp;P LISTED PARA 1.1"/>
    <w:link w:val="PPLISTEDPARA11Char"/>
    <w:autoRedefine/>
    <w:rsid w:val="001778EB"/>
    <w:pPr>
      <w:spacing w:after="200" w:line="276" w:lineRule="auto"/>
      <w:ind w:left="810" w:hanging="450"/>
    </w:pPr>
    <w:rPr>
      <w:rFonts w:eastAsia="Arial Unicode MS" w:cs="Arial Unicode MS"/>
      <w:color w:val="000000"/>
      <w:sz w:val="22"/>
      <w:szCs w:val="22"/>
      <w:lang w:eastAsia="en-US" w:bidi="en-US"/>
    </w:rPr>
  </w:style>
  <w:style w:type="character" w:customStyle="1" w:styleId="PPLISTEDPARA11Char">
    <w:name w:val="P&amp;P LISTED PARA 1.1 Char"/>
    <w:link w:val="PPLISTEDPARA11"/>
    <w:rsid w:val="001778EB"/>
    <w:rPr>
      <w:rFonts w:ascii="Calibri" w:eastAsia="Arial Unicode MS" w:hAnsi="Calibri" w:cs="Arial Unicode MS"/>
      <w:color w:val="000000"/>
      <w:sz w:val="22"/>
      <w:szCs w:val="22"/>
      <w:lang w:val="en-CA" w:eastAsia="en-US" w:bidi="en-US"/>
    </w:rPr>
  </w:style>
  <w:style w:type="paragraph" w:customStyle="1" w:styleId="TITLE2nd">
    <w:name w:val="TITLE 2nd"/>
    <w:basedOn w:val="Normal"/>
    <w:link w:val="TITLE2ndChar"/>
    <w:autoRedefine/>
    <w:rsid w:val="004203EC"/>
    <w:pPr>
      <w:spacing w:after="240"/>
      <w:contextualSpacing/>
      <w:jc w:val="right"/>
    </w:pPr>
    <w:rPr>
      <w:rFonts w:ascii="Geneva" w:eastAsia="Calibri" w:hAnsi="Geneva"/>
      <w:b/>
      <w:bCs/>
      <w:noProof/>
      <w:color w:val="005588"/>
      <w:sz w:val="24"/>
      <w:szCs w:val="24"/>
    </w:rPr>
  </w:style>
  <w:style w:type="character" w:customStyle="1" w:styleId="TITLE2ndChar">
    <w:name w:val="TITLE 2nd Char"/>
    <w:link w:val="TITLE2nd"/>
    <w:rsid w:val="004203EC"/>
    <w:rPr>
      <w:rFonts w:ascii="Geneva" w:eastAsia="Calibri" w:hAnsi="Geneva" w:cs="Times New Roman"/>
      <w:b/>
      <w:bCs/>
      <w:noProof/>
      <w:color w:val="005588"/>
      <w:sz w:val="24"/>
      <w:szCs w:val="24"/>
    </w:rPr>
  </w:style>
  <w:style w:type="paragraph" w:customStyle="1" w:styleId="HEADERCOLUMN1">
    <w:name w:val="HEADER COLUMN 1"/>
    <w:autoRedefine/>
    <w:rsid w:val="004203EC"/>
    <w:pPr>
      <w:framePr w:hSpace="180" w:wrap="around" w:vAnchor="text" w:hAnchor="margin" w:y="116"/>
    </w:pPr>
    <w:rPr>
      <w:b/>
      <w:sz w:val="22"/>
      <w:szCs w:val="22"/>
      <w:lang w:val="en-US" w:eastAsia="en-US" w:bidi="en-US"/>
    </w:rPr>
  </w:style>
  <w:style w:type="paragraph" w:customStyle="1" w:styleId="PPLISTEDPARAa2">
    <w:name w:val="P&amp;P LISTED PARA (a)2"/>
    <w:basedOn w:val="PPLISTEDPARAa"/>
    <w:autoRedefine/>
    <w:rsid w:val="001778EB"/>
    <w:pPr>
      <w:ind w:left="0" w:firstLine="0"/>
    </w:pPr>
  </w:style>
  <w:style w:type="paragraph" w:customStyle="1" w:styleId="List2withsublist">
    <w:name w:val="List 2 with sub list"/>
    <w:basedOn w:val="List2"/>
    <w:rsid w:val="001778EB"/>
  </w:style>
  <w:style w:type="paragraph" w:customStyle="1" w:styleId="PPHEADING1">
    <w:name w:val="P&amp;P HEADING 1"/>
    <w:basedOn w:val="Normal"/>
    <w:link w:val="PPHEADING1Char"/>
    <w:rsid w:val="004203EC"/>
    <w:pPr>
      <w:keepNext/>
      <w:widowControl w:val="0"/>
      <w:spacing w:before="120"/>
      <w:ind w:left="360" w:hanging="360"/>
      <w:outlineLvl w:val="0"/>
    </w:pPr>
    <w:rPr>
      <w:kern w:val="28"/>
      <w:szCs w:val="20"/>
      <w:u w:val="single"/>
    </w:rPr>
  </w:style>
  <w:style w:type="character" w:customStyle="1" w:styleId="PPHEADING1Char">
    <w:name w:val="P&amp;P HEADING 1 Char"/>
    <w:link w:val="PPHEADING1"/>
    <w:rsid w:val="004203EC"/>
    <w:rPr>
      <w:rFonts w:ascii="Calibri" w:eastAsia="Times New Roman" w:hAnsi="Calibri" w:cs="Times New Roman"/>
      <w:kern w:val="28"/>
      <w:szCs w:val="20"/>
      <w:u w:val="single"/>
    </w:rPr>
  </w:style>
  <w:style w:type="paragraph" w:customStyle="1" w:styleId="Default">
    <w:name w:val="Default"/>
    <w:rsid w:val="00F31B87"/>
    <w:pPr>
      <w:autoSpaceDE w:val="0"/>
      <w:autoSpaceDN w:val="0"/>
      <w:adjustRightInd w:val="0"/>
    </w:pPr>
    <w:rPr>
      <w:rFonts w:ascii="Palatino Linotype" w:hAnsi="Palatino Linotype" w:cs="Palatino Linotype"/>
      <w:color w:val="000000"/>
      <w:sz w:val="24"/>
      <w:szCs w:val="24"/>
      <w:lang w:val="en-US" w:eastAsia="en-US" w:bidi="en-US"/>
    </w:rPr>
  </w:style>
  <w:style w:type="paragraph" w:styleId="CommentText">
    <w:name w:val="annotation text"/>
    <w:basedOn w:val="Normal"/>
    <w:link w:val="CommentTextChar"/>
    <w:uiPriority w:val="99"/>
    <w:unhideWhenUsed/>
    <w:rsid w:val="00F31B87"/>
    <w:rPr>
      <w:rFonts w:ascii="Times New Roman" w:eastAsia="SimSun" w:hAnsi="Times New Roman" w:cs="Mangal"/>
      <w:kern w:val="1"/>
      <w:sz w:val="20"/>
      <w:szCs w:val="18"/>
      <w:lang w:val="x-none" w:eastAsia="hi-IN" w:bidi="hi-IN"/>
    </w:rPr>
  </w:style>
  <w:style w:type="character" w:customStyle="1" w:styleId="CommentTextChar">
    <w:name w:val="Comment Text Char"/>
    <w:link w:val="CommentText"/>
    <w:uiPriority w:val="99"/>
    <w:rsid w:val="00F31B87"/>
    <w:rPr>
      <w:rFonts w:ascii="Times New Roman" w:eastAsia="SimSun" w:hAnsi="Times New Roman" w:cs="Mangal"/>
      <w:kern w:val="1"/>
      <w:sz w:val="20"/>
      <w:szCs w:val="18"/>
      <w:lang w:val="x-none" w:eastAsia="hi-IN" w:bidi="hi-IN"/>
    </w:rPr>
  </w:style>
  <w:style w:type="character" w:customStyle="1" w:styleId="subheading11pt1">
    <w:name w:val="subheading11pt1"/>
    <w:rsid w:val="00F31B87"/>
    <w:rPr>
      <w:rFonts w:ascii="Geneva" w:hAnsi="Geneva" w:hint="default"/>
      <w:b/>
      <w:bCs/>
      <w:spacing w:val="320"/>
      <w:sz w:val="22"/>
      <w:szCs w:val="22"/>
    </w:rPr>
  </w:style>
  <w:style w:type="paragraph" w:customStyle="1" w:styleId="Listi">
    <w:name w:val="List i"/>
    <w:next w:val="BodyText"/>
    <w:qFormat/>
    <w:rsid w:val="00F31B87"/>
    <w:pPr>
      <w:ind w:left="2520" w:hanging="360"/>
    </w:pPr>
    <w:rPr>
      <w:sz w:val="22"/>
      <w:szCs w:val="22"/>
      <w:lang w:val="en-US" w:eastAsia="en-US" w:bidi="en-US"/>
    </w:rPr>
  </w:style>
  <w:style w:type="paragraph" w:styleId="Header">
    <w:name w:val="header"/>
    <w:basedOn w:val="Normal"/>
    <w:link w:val="HeaderChar"/>
    <w:uiPriority w:val="99"/>
    <w:unhideWhenUsed/>
    <w:rsid w:val="00F31B8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31B87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F31B8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31B87"/>
    <w:rPr>
      <w:rFonts w:ascii="Calibri" w:eastAsia="Times New Roman" w:hAnsi="Calibri" w:cs="Times New Roman"/>
    </w:rPr>
  </w:style>
  <w:style w:type="paragraph" w:customStyle="1" w:styleId="PPSTATEMENT">
    <w:name w:val="PP STATEMENT"/>
    <w:basedOn w:val="Normal"/>
    <w:next w:val="Normal"/>
    <w:autoRedefine/>
    <w:qFormat/>
    <w:rsid w:val="00834C98"/>
    <w:rPr>
      <w:u w:val="single"/>
    </w:rPr>
  </w:style>
  <w:style w:type="paragraph" w:customStyle="1" w:styleId="PPLIST1">
    <w:name w:val="PP LIST 1"/>
    <w:basedOn w:val="Normal"/>
    <w:next w:val="Normal"/>
    <w:autoRedefine/>
    <w:qFormat/>
    <w:rsid w:val="0009797A"/>
    <w:pPr>
      <w:ind w:left="567" w:hanging="567"/>
    </w:pPr>
  </w:style>
  <w:style w:type="paragraph" w:customStyle="1" w:styleId="PPHEADING10">
    <w:name w:val="PP HEADING 1"/>
    <w:autoRedefine/>
    <w:qFormat/>
    <w:rsid w:val="00834C98"/>
    <w:rPr>
      <w:sz w:val="22"/>
      <w:szCs w:val="22"/>
      <w:u w:val="single"/>
    </w:rPr>
  </w:style>
  <w:style w:type="paragraph" w:customStyle="1" w:styleId="Style1">
    <w:name w:val="Style1"/>
    <w:basedOn w:val="PPHEADING10"/>
    <w:autoRedefine/>
    <w:qFormat/>
    <w:rsid w:val="00834C98"/>
    <w:pPr>
      <w:ind w:left="567"/>
    </w:pPr>
  </w:style>
  <w:style w:type="paragraph" w:customStyle="1" w:styleId="PPBODYTEXT">
    <w:name w:val="PP BODY TEXT"/>
    <w:basedOn w:val="Normal"/>
    <w:autoRedefine/>
    <w:qFormat/>
    <w:rsid w:val="00834C98"/>
  </w:style>
  <w:style w:type="paragraph" w:customStyle="1" w:styleId="PPLIST2">
    <w:name w:val="PP LIST 2"/>
    <w:basedOn w:val="Normal"/>
    <w:next w:val="Normal"/>
    <w:autoRedefine/>
    <w:qFormat/>
    <w:rsid w:val="0003349E"/>
    <w:pPr>
      <w:ind w:left="360" w:hanging="360"/>
      <w:contextualSpacing/>
    </w:pPr>
    <w:rPr>
      <w:bCs/>
    </w:rPr>
  </w:style>
  <w:style w:type="paragraph" w:customStyle="1" w:styleId="PPBODYTEXT2">
    <w:name w:val="PP BODY TEXT 2"/>
    <w:basedOn w:val="PPBODYTEXT"/>
    <w:next w:val="Normal"/>
    <w:autoRedefine/>
    <w:qFormat/>
    <w:rsid w:val="00454FFA"/>
  </w:style>
  <w:style w:type="paragraph" w:customStyle="1" w:styleId="PPBODYTEXT3">
    <w:name w:val="PP BODY TEXT 3"/>
    <w:basedOn w:val="PPBODYTEXT2"/>
    <w:autoRedefine/>
    <w:qFormat/>
    <w:rsid w:val="00036BEF"/>
    <w:rPr>
      <w:rFonts w:asciiTheme="minorHAnsi" w:eastAsiaTheme="minorHAnsi" w:hAnsiTheme="minorHAnsi" w:cstheme="minorBidi"/>
      <w:i/>
      <w:iCs/>
      <w:lang w:eastAsia="en-US"/>
    </w:rPr>
  </w:style>
  <w:style w:type="paragraph" w:customStyle="1" w:styleId="PPBODYTEXT4">
    <w:name w:val="PP BODY TEXT 4"/>
    <w:basedOn w:val="PPBODYTEXT3"/>
    <w:next w:val="PPBODYTEXT3"/>
    <w:autoRedefine/>
    <w:qFormat/>
    <w:rsid w:val="002C3F00"/>
  </w:style>
  <w:style w:type="paragraph" w:customStyle="1" w:styleId="PPLIST3">
    <w:name w:val="PP LIST 3"/>
    <w:basedOn w:val="PPLIST1"/>
    <w:next w:val="Normal"/>
    <w:autoRedefine/>
    <w:qFormat/>
    <w:rsid w:val="00091063"/>
    <w:pPr>
      <w:ind w:left="720" w:firstLine="0"/>
    </w:pPr>
  </w:style>
  <w:style w:type="paragraph" w:customStyle="1" w:styleId="PPLIST4">
    <w:name w:val="PP LIST 4"/>
    <w:basedOn w:val="PPLIST3"/>
    <w:autoRedefine/>
    <w:qFormat/>
    <w:rsid w:val="00834C98"/>
    <w:pPr>
      <w:ind w:left="2268"/>
    </w:pPr>
  </w:style>
  <w:style w:type="paragraph" w:customStyle="1" w:styleId="PPLIST5">
    <w:name w:val="PP LIST 5"/>
    <w:basedOn w:val="PPLIST4"/>
    <w:autoRedefine/>
    <w:qFormat/>
    <w:rsid w:val="00834C98"/>
    <w:pPr>
      <w:ind w:left="2835"/>
    </w:pPr>
  </w:style>
  <w:style w:type="paragraph" w:customStyle="1" w:styleId="PPendofdocument">
    <w:name w:val="PP end of document"/>
    <w:basedOn w:val="Normal"/>
    <w:autoRedefine/>
    <w:qFormat/>
    <w:rsid w:val="00834C98"/>
    <w:pPr>
      <w:ind w:right="180"/>
      <w:jc w:val="right"/>
    </w:pPr>
    <w:rPr>
      <w:sz w:val="18"/>
      <w:szCs w:val="18"/>
    </w:rPr>
  </w:style>
  <w:style w:type="paragraph" w:customStyle="1" w:styleId="PPRelated">
    <w:name w:val="PP Related"/>
    <w:basedOn w:val="Normal"/>
    <w:autoRedefine/>
    <w:qFormat/>
    <w:rsid w:val="00834C98"/>
    <w:rPr>
      <w:u w:val="single"/>
    </w:rPr>
  </w:style>
  <w:style w:type="paragraph" w:customStyle="1" w:styleId="PPCOLUMN1and3">
    <w:name w:val="PP COLUMN 1 and 3"/>
    <w:basedOn w:val="Normal"/>
    <w:autoRedefine/>
    <w:qFormat/>
    <w:rsid w:val="00834C98"/>
    <w:pPr>
      <w:framePr w:hSpace="180" w:wrap="around" w:vAnchor="text" w:hAnchor="margin" w:y="284"/>
    </w:pPr>
    <w:rPr>
      <w:b/>
      <w:sz w:val="20"/>
      <w:szCs w:val="20"/>
    </w:rPr>
  </w:style>
  <w:style w:type="paragraph" w:customStyle="1" w:styleId="PPCOLUMN2and4">
    <w:name w:val="PP COLUMN 2 and 4"/>
    <w:basedOn w:val="Normal"/>
    <w:autoRedefine/>
    <w:qFormat/>
    <w:rsid w:val="00834C98"/>
    <w:pPr>
      <w:framePr w:hSpace="180" w:wrap="around" w:vAnchor="text" w:hAnchor="margin" w:y="284"/>
    </w:pPr>
    <w:rPr>
      <w:sz w:val="20"/>
      <w:szCs w:val="20"/>
    </w:rPr>
  </w:style>
  <w:style w:type="paragraph" w:customStyle="1" w:styleId="PPTITLE">
    <w:name w:val="PP TITLE"/>
    <w:basedOn w:val="Normal"/>
    <w:autoRedefine/>
    <w:qFormat/>
    <w:rsid w:val="00454FFA"/>
    <w:pPr>
      <w:ind w:right="14"/>
    </w:pPr>
    <w:rPr>
      <w:rFonts w:ascii="Arial" w:hAnsi="Arial" w:cs="Arial"/>
      <w:b/>
      <w:bCs/>
      <w:noProof/>
      <w:color w:val="005588"/>
      <w:sz w:val="24"/>
      <w:szCs w:val="24"/>
    </w:rPr>
  </w:style>
  <w:style w:type="paragraph" w:customStyle="1" w:styleId="PPBODYTEXT5">
    <w:name w:val="PP BODY TEXT 5"/>
    <w:basedOn w:val="Normal"/>
    <w:autoRedefine/>
    <w:qFormat/>
    <w:rsid w:val="00834C98"/>
    <w:pPr>
      <w:ind w:left="2268"/>
    </w:pPr>
  </w:style>
  <w:style w:type="paragraph" w:customStyle="1" w:styleId="PPBULLET1">
    <w:name w:val="PP BULLET 1"/>
    <w:qFormat/>
    <w:rsid w:val="00834C98"/>
    <w:pPr>
      <w:numPr>
        <w:numId w:val="24"/>
      </w:numPr>
      <w:contextualSpacing/>
    </w:pPr>
    <w:rPr>
      <w:sz w:val="22"/>
      <w:szCs w:val="22"/>
    </w:rPr>
  </w:style>
  <w:style w:type="paragraph" w:customStyle="1" w:styleId="PPBULLET2">
    <w:name w:val="PP BULLET 2"/>
    <w:basedOn w:val="PPBULLET1"/>
    <w:autoRedefine/>
    <w:qFormat/>
    <w:rsid w:val="00834C98"/>
    <w:pPr>
      <w:numPr>
        <w:numId w:val="0"/>
      </w:numPr>
    </w:pPr>
  </w:style>
  <w:style w:type="paragraph" w:customStyle="1" w:styleId="PPBULLET3">
    <w:name w:val="PP BULLET 3"/>
    <w:basedOn w:val="PPBULLET1"/>
    <w:autoRedefine/>
    <w:qFormat/>
    <w:rsid w:val="00834C98"/>
    <w:pPr>
      <w:numPr>
        <w:numId w:val="0"/>
      </w:numPr>
    </w:pPr>
  </w:style>
  <w:style w:type="paragraph" w:customStyle="1" w:styleId="PPBULLET4">
    <w:name w:val="PP BULLET 4"/>
    <w:basedOn w:val="PPBULLET1"/>
    <w:autoRedefine/>
    <w:qFormat/>
    <w:rsid w:val="00834C98"/>
    <w:pPr>
      <w:numPr>
        <w:numId w:val="0"/>
      </w:numPr>
    </w:pPr>
  </w:style>
  <w:style w:type="paragraph" w:customStyle="1" w:styleId="PPBULLET5">
    <w:name w:val="PP BULLET 5"/>
    <w:basedOn w:val="PPBULLET1"/>
    <w:autoRedefine/>
    <w:qFormat/>
    <w:rsid w:val="00834C98"/>
    <w:pPr>
      <w:numPr>
        <w:numId w:val="0"/>
      </w:numPr>
    </w:pPr>
  </w:style>
  <w:style w:type="paragraph" w:customStyle="1" w:styleId="PPHEADING2">
    <w:name w:val="PP HEADING 2"/>
    <w:basedOn w:val="Style1"/>
    <w:next w:val="BodyText2"/>
    <w:autoRedefine/>
    <w:qFormat/>
    <w:rsid w:val="00834C98"/>
  </w:style>
  <w:style w:type="paragraph" w:styleId="BodyText2">
    <w:name w:val="Body Text 2"/>
    <w:basedOn w:val="Normal"/>
    <w:link w:val="BodyText2Char"/>
    <w:uiPriority w:val="99"/>
    <w:semiHidden/>
    <w:unhideWhenUsed/>
    <w:rsid w:val="00834C9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semiHidden/>
    <w:rsid w:val="00834C98"/>
    <w:rPr>
      <w:rFonts w:eastAsia="Times New Roman"/>
      <w:lang w:val="en-US" w:eastAsia="en-US" w:bidi="en-US"/>
    </w:rPr>
  </w:style>
  <w:style w:type="paragraph" w:customStyle="1" w:styleId="PPHEADING3">
    <w:name w:val="PP HEADING 3"/>
    <w:next w:val="PPBODYTEXT3"/>
    <w:autoRedefine/>
    <w:qFormat/>
    <w:rsid w:val="00834C98"/>
    <w:pPr>
      <w:tabs>
        <w:tab w:val="left" w:pos="1134"/>
      </w:tabs>
      <w:ind w:left="1134"/>
    </w:pPr>
    <w:rPr>
      <w:sz w:val="22"/>
      <w:szCs w:val="16"/>
      <w:u w:val="single"/>
    </w:rPr>
  </w:style>
  <w:style w:type="paragraph" w:customStyle="1" w:styleId="Style2">
    <w:name w:val="Style2"/>
    <w:basedOn w:val="PPBULLET1"/>
    <w:autoRedefine/>
    <w:qFormat/>
    <w:rsid w:val="00834C98"/>
    <w:pPr>
      <w:numPr>
        <w:numId w:val="0"/>
      </w:numPr>
    </w:pPr>
  </w:style>
  <w:style w:type="character" w:styleId="Hyperlink">
    <w:name w:val="Hyperlink"/>
    <w:uiPriority w:val="99"/>
    <w:unhideWhenUsed/>
    <w:rsid w:val="0045295A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45295A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295A"/>
    <w:rPr>
      <w:rFonts w:ascii="Calibri" w:eastAsia="Times New Roman" w:hAnsi="Calibri" w:cs="Times New Roman"/>
      <w:b/>
      <w:bCs/>
      <w:kern w:val="0"/>
      <w:szCs w:val="20"/>
      <w:lang w:val="en-CA" w:eastAsia="en-CA" w:bidi="ar-SA"/>
    </w:rPr>
  </w:style>
  <w:style w:type="character" w:customStyle="1" w:styleId="CommentSubjectChar">
    <w:name w:val="Comment Subject Char"/>
    <w:link w:val="CommentSubject"/>
    <w:uiPriority w:val="99"/>
    <w:semiHidden/>
    <w:rsid w:val="0045295A"/>
    <w:rPr>
      <w:rFonts w:ascii="Times New Roman" w:eastAsia="SimSun" w:hAnsi="Times New Roman" w:cs="Mangal"/>
      <w:b/>
      <w:bCs/>
      <w:kern w:val="1"/>
      <w:sz w:val="20"/>
      <w:szCs w:val="20"/>
      <w:lang w:val="x-none" w:eastAsia="hi-IN" w:bidi="hi-IN"/>
    </w:rPr>
  </w:style>
  <w:style w:type="paragraph" w:styleId="Revision">
    <w:name w:val="Revision"/>
    <w:hidden/>
    <w:uiPriority w:val="99"/>
    <w:semiHidden/>
    <w:rsid w:val="0045295A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295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5295A"/>
    <w:rPr>
      <w:rFonts w:ascii="Tahoma" w:hAnsi="Tahoma" w:cs="Tahoma"/>
      <w:sz w:val="16"/>
      <w:szCs w:val="16"/>
    </w:rPr>
  </w:style>
  <w:style w:type="character" w:styleId="FollowedHyperlink">
    <w:name w:val="FollowedHyperlink"/>
    <w:uiPriority w:val="99"/>
    <w:semiHidden/>
    <w:unhideWhenUsed/>
    <w:rsid w:val="002244B0"/>
    <w:rPr>
      <w:color w:val="800080"/>
      <w:u w:val="single"/>
    </w:rPr>
  </w:style>
  <w:style w:type="table" w:styleId="TableGrid">
    <w:name w:val="Table Grid"/>
    <w:basedOn w:val="TableNormal"/>
    <w:uiPriority w:val="39"/>
    <w:rsid w:val="00D3338B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3338B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937C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30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research.viu.ca/sites/default/files/indirect_costs_recovery_and_distribution_-_2019_2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view.officeapps.live.com/op/view.aspx?src=https%3A%2F%2Fresearch.viu.ca%2Fsites%2Fdefault%2Ffiles%2Fbudget-template-for-rsaci-proposals.xlsx&amp;wdOrigin=BROWSELINK" TargetMode="Externa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604D232F4B34DCC8FEACD29BA9482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73E57C-3924-49C7-AE8D-00BC31C4DD77}"/>
      </w:docPartPr>
      <w:docPartBody>
        <w:p w:rsidR="00054C70" w:rsidRDefault="00022B0F" w:rsidP="00022B0F">
          <w:pPr>
            <w:pStyle w:val="3604D232F4B34DCC8FEACD29BA9482A1"/>
          </w:pPr>
          <w:r w:rsidRPr="00D67FC6">
            <w:rPr>
              <w:rStyle w:val="PlaceholderText"/>
            </w:rPr>
            <w:t>Click here to enter a date.</w:t>
          </w:r>
        </w:p>
      </w:docPartBody>
    </w:docPart>
    <w:docPart>
      <w:docPartPr>
        <w:name w:val="98CC267F2F254DC8B5180014989B23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E02218-C905-45ED-8AE6-4AC752A19550}"/>
      </w:docPartPr>
      <w:docPartBody>
        <w:p w:rsidR="00054C70" w:rsidRDefault="00022B0F" w:rsidP="00022B0F">
          <w:pPr>
            <w:pStyle w:val="98CC267F2F254DC8B5180014989B238A"/>
          </w:pPr>
          <w:r w:rsidRPr="00D67FC6">
            <w:rPr>
              <w:rStyle w:val="PlaceholderText"/>
            </w:rPr>
            <w:t>Click here to enter a date.</w:t>
          </w:r>
        </w:p>
      </w:docPartBody>
    </w:docPart>
    <w:docPart>
      <w:docPartPr>
        <w:name w:val="728AB418701F42BD9A998FEC2A9BE9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C2325E-168F-4A01-97DE-F382EF03BBBF}"/>
      </w:docPartPr>
      <w:docPartBody>
        <w:p w:rsidR="00054C70" w:rsidRDefault="00022B0F" w:rsidP="00022B0F">
          <w:pPr>
            <w:pStyle w:val="728AB418701F42BD9A998FEC2A9BE9A1"/>
          </w:pPr>
          <w:r w:rsidRPr="00D67FC6">
            <w:rPr>
              <w:rStyle w:val="PlaceholderText"/>
            </w:rPr>
            <w:t>Click here to enter a date.</w:t>
          </w:r>
        </w:p>
      </w:docPartBody>
    </w:docPart>
    <w:docPart>
      <w:docPartPr>
        <w:name w:val="BAE4BD6AD8404D11AA6FD6EA0984F8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91EA7D-F47B-44D1-B561-A09839DC9B27}"/>
      </w:docPartPr>
      <w:docPartBody>
        <w:p w:rsidR="00054C70" w:rsidRDefault="00022B0F" w:rsidP="00022B0F">
          <w:pPr>
            <w:pStyle w:val="BAE4BD6AD8404D11AA6FD6EA0984F805"/>
          </w:pPr>
          <w:r w:rsidRPr="00D67FC6">
            <w:rPr>
              <w:rStyle w:val="PlaceholderText"/>
            </w:rPr>
            <w:t>Click here to enter a date.</w:t>
          </w:r>
        </w:p>
      </w:docPartBody>
    </w:docPart>
    <w:docPart>
      <w:docPartPr>
        <w:name w:val="8787A634781340C7A2F8A303517125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C7E79-E4EB-44A4-B1CD-1BC318B4DDA7}"/>
      </w:docPartPr>
      <w:docPartBody>
        <w:p w:rsidR="005D7F87" w:rsidRDefault="008C7C5F" w:rsidP="008C7C5F">
          <w:pPr>
            <w:pStyle w:val="8787A634781340C7A2F8A303517125F8"/>
          </w:pPr>
          <w:r w:rsidRPr="00D67FC6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22B0F"/>
    <w:rsid w:val="00022B0F"/>
    <w:rsid w:val="00054C70"/>
    <w:rsid w:val="005D7F87"/>
    <w:rsid w:val="008C7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C7C5F"/>
    <w:rPr>
      <w:color w:val="808080"/>
    </w:rPr>
  </w:style>
  <w:style w:type="paragraph" w:customStyle="1" w:styleId="3604D232F4B34DCC8FEACD29BA9482A1">
    <w:name w:val="3604D232F4B34DCC8FEACD29BA9482A1"/>
    <w:rsid w:val="00022B0F"/>
  </w:style>
  <w:style w:type="paragraph" w:customStyle="1" w:styleId="98CC267F2F254DC8B5180014989B238A">
    <w:name w:val="98CC267F2F254DC8B5180014989B238A"/>
    <w:rsid w:val="00022B0F"/>
  </w:style>
  <w:style w:type="paragraph" w:customStyle="1" w:styleId="728AB418701F42BD9A998FEC2A9BE9A1">
    <w:name w:val="728AB418701F42BD9A998FEC2A9BE9A1"/>
    <w:rsid w:val="00022B0F"/>
  </w:style>
  <w:style w:type="paragraph" w:customStyle="1" w:styleId="BAE4BD6AD8404D11AA6FD6EA0984F805">
    <w:name w:val="BAE4BD6AD8404D11AA6FD6EA0984F805"/>
    <w:rsid w:val="00022B0F"/>
  </w:style>
  <w:style w:type="paragraph" w:customStyle="1" w:styleId="8787A634781340C7A2F8A303517125F8">
    <w:name w:val="8787A634781340C7A2F8A303517125F8"/>
    <w:rsid w:val="008C7C5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C1C3F5-04E1-4AE7-9737-92D4D20E03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53</TotalTime>
  <Pages>3</Pages>
  <Words>916</Words>
  <Characters>522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laspina University-College</Company>
  <LinksUpToDate>false</LinksUpToDate>
  <CharactersWithSpaces>6127</CharactersWithSpaces>
  <SharedDoc>false</SharedDoc>
  <HLinks>
    <vt:vector size="150" baseType="variant">
      <vt:variant>
        <vt:i4>7929968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appeals</vt:lpwstr>
      </vt:variant>
      <vt:variant>
        <vt:i4>3539042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b6</vt:lpwstr>
      </vt:variant>
      <vt:variant>
        <vt:i4>347350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b5</vt:lpwstr>
      </vt:variant>
      <vt:variant>
        <vt:i4>3407970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b42</vt:lpwstr>
      </vt:variant>
      <vt:variant>
        <vt:i4>3407970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b41</vt:lpwstr>
      </vt:variant>
      <vt:variant>
        <vt:i4>3407970</vt:i4>
      </vt:variant>
      <vt:variant>
        <vt:i4>57</vt:i4>
      </vt:variant>
      <vt:variant>
        <vt:i4>0</vt:i4>
      </vt:variant>
      <vt:variant>
        <vt:i4>5</vt:i4>
      </vt:variant>
      <vt:variant>
        <vt:lpwstr/>
      </vt:variant>
      <vt:variant>
        <vt:lpwstr>b4</vt:lpwstr>
      </vt:variant>
      <vt:variant>
        <vt:i4>3342434</vt:i4>
      </vt:variant>
      <vt:variant>
        <vt:i4>54</vt:i4>
      </vt:variant>
      <vt:variant>
        <vt:i4>0</vt:i4>
      </vt:variant>
      <vt:variant>
        <vt:i4>5</vt:i4>
      </vt:variant>
      <vt:variant>
        <vt:lpwstr/>
      </vt:variant>
      <vt:variant>
        <vt:lpwstr>b32</vt:lpwstr>
      </vt:variant>
      <vt:variant>
        <vt:i4>3342434</vt:i4>
      </vt:variant>
      <vt:variant>
        <vt:i4>51</vt:i4>
      </vt:variant>
      <vt:variant>
        <vt:i4>0</vt:i4>
      </vt:variant>
      <vt:variant>
        <vt:i4>5</vt:i4>
      </vt:variant>
      <vt:variant>
        <vt:lpwstr/>
      </vt:variant>
      <vt:variant>
        <vt:lpwstr>b31</vt:lpwstr>
      </vt:variant>
      <vt:variant>
        <vt:i4>3342434</vt:i4>
      </vt:variant>
      <vt:variant>
        <vt:i4>48</vt:i4>
      </vt:variant>
      <vt:variant>
        <vt:i4>0</vt:i4>
      </vt:variant>
      <vt:variant>
        <vt:i4>5</vt:i4>
      </vt:variant>
      <vt:variant>
        <vt:lpwstr/>
      </vt:variant>
      <vt:variant>
        <vt:lpwstr>b3</vt:lpwstr>
      </vt:variant>
      <vt:variant>
        <vt:i4>3276898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b29</vt:lpwstr>
      </vt:variant>
      <vt:variant>
        <vt:i4>3276898</vt:i4>
      </vt:variant>
      <vt:variant>
        <vt:i4>42</vt:i4>
      </vt:variant>
      <vt:variant>
        <vt:i4>0</vt:i4>
      </vt:variant>
      <vt:variant>
        <vt:i4>5</vt:i4>
      </vt:variant>
      <vt:variant>
        <vt:lpwstr/>
      </vt:variant>
      <vt:variant>
        <vt:lpwstr>b28</vt:lpwstr>
      </vt:variant>
      <vt:variant>
        <vt:i4>3276898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b27</vt:lpwstr>
      </vt:variant>
      <vt:variant>
        <vt:i4>3276898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B26</vt:lpwstr>
      </vt:variant>
      <vt:variant>
        <vt:i4>3276898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b26</vt:lpwstr>
      </vt:variant>
      <vt:variant>
        <vt:i4>3276898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b25</vt:lpwstr>
      </vt:variant>
      <vt:variant>
        <vt:i4>3276898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b24</vt:lpwstr>
      </vt:variant>
      <vt:variant>
        <vt:i4>3276898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b23</vt:lpwstr>
      </vt:variant>
      <vt:variant>
        <vt:i4>3276898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b22</vt:lpwstr>
      </vt:variant>
      <vt:variant>
        <vt:i4>3276898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b21</vt:lpwstr>
      </vt:variant>
      <vt:variant>
        <vt:i4>3276898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b2</vt:lpwstr>
      </vt:variant>
      <vt:variant>
        <vt:i4>3211362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b13</vt:lpwstr>
      </vt:variant>
      <vt:variant>
        <vt:i4>3211362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b12</vt:lpwstr>
      </vt:variant>
      <vt:variant>
        <vt:i4>3211362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b11</vt:lpwstr>
      </vt:variant>
      <vt:variant>
        <vt:i4>3211362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b1</vt:lpwstr>
      </vt:variant>
      <vt:variant>
        <vt:i4>2097257</vt:i4>
      </vt:variant>
      <vt:variant>
        <vt:i4>0</vt:i4>
      </vt:variant>
      <vt:variant>
        <vt:i4>0</vt:i4>
      </vt:variant>
      <vt:variant>
        <vt:i4>5</vt:i4>
      </vt:variant>
      <vt:variant>
        <vt:lpwstr>http://www.viu.ca/policies/documents/FlowChartCpolicies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en Malone 2</dc:creator>
  <cp:keywords/>
  <dc:description/>
  <cp:lastModifiedBy>Lyn Locke</cp:lastModifiedBy>
  <cp:revision>50</cp:revision>
  <cp:lastPrinted>2012-08-23T19:23:00Z</cp:lastPrinted>
  <dcterms:created xsi:type="dcterms:W3CDTF">2020-12-17T19:41:00Z</dcterms:created>
  <dcterms:modified xsi:type="dcterms:W3CDTF">2022-05-20T23:02:00Z</dcterms:modified>
</cp:coreProperties>
</file>